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826BB" w:rsidRPr="005F4DBE" w14:paraId="3EA99737" w14:textId="36605BB5">
      <w:pPr>
        <w:pStyle w:val="Heading1"/>
        <w:ind w:right="1502"/>
        <w:jc w:val="center"/>
      </w:pPr>
      <w:r w:rsidRPr="005F4DBE">
        <w:t>CONSENT</w:t>
      </w:r>
      <w:r w:rsidRPr="005F4DBE">
        <w:rPr>
          <w:spacing w:val="-14"/>
        </w:rPr>
        <w:t xml:space="preserve"> </w:t>
      </w:r>
      <w:r w:rsidRPr="005F4DBE">
        <w:t>FORM</w:t>
      </w:r>
    </w:p>
    <w:p w:rsidR="00A826BB" w:rsidRPr="005F4DBE" w14:paraId="0B1AEDE1" w14:textId="77777777">
      <w:pPr>
        <w:pStyle w:val="BodyText"/>
        <w:spacing w:before="6"/>
        <w:rPr>
          <w:b/>
          <w:sz w:val="26"/>
        </w:rPr>
      </w:pPr>
    </w:p>
    <w:p w:rsidR="00A826BB" w:rsidRPr="005F4DBE" w:rsidP="00110F97" w14:paraId="23247C80" w14:textId="61754328">
      <w:pPr>
        <w:pStyle w:val="BodyText"/>
        <w:spacing w:line="249" w:lineRule="auto"/>
        <w:ind w:left="1679" w:right="1803"/>
        <w:jc w:val="both"/>
      </w:pPr>
      <w:r w:rsidRPr="005F4DBE">
        <w:t>The</w:t>
      </w:r>
      <w:r w:rsidRPr="005F4DBE">
        <w:rPr>
          <w:spacing w:val="-13"/>
        </w:rPr>
        <w:t xml:space="preserve"> </w:t>
      </w:r>
      <w:r w:rsidRPr="005F4DBE">
        <w:t>Department</w:t>
      </w:r>
      <w:r w:rsidRPr="005F4DBE">
        <w:rPr>
          <w:spacing w:val="-9"/>
        </w:rPr>
        <w:t xml:space="preserve"> </w:t>
      </w:r>
      <w:r w:rsidRPr="005F4DBE">
        <w:t>of</w:t>
      </w:r>
      <w:r w:rsidRPr="005F4DBE">
        <w:rPr>
          <w:spacing w:val="-10"/>
        </w:rPr>
        <w:t xml:space="preserve"> </w:t>
      </w:r>
      <w:r w:rsidRPr="005F4DBE">
        <w:t>Health</w:t>
      </w:r>
      <w:r w:rsidRPr="005F4DBE">
        <w:rPr>
          <w:spacing w:val="-9"/>
        </w:rPr>
        <w:t xml:space="preserve"> </w:t>
      </w:r>
      <w:r w:rsidRPr="005F4DBE">
        <w:t>and</w:t>
      </w:r>
      <w:r w:rsidRPr="005F4DBE">
        <w:rPr>
          <w:spacing w:val="-11"/>
        </w:rPr>
        <w:t xml:space="preserve"> </w:t>
      </w:r>
      <w:r w:rsidRPr="005F4DBE">
        <w:t>Human</w:t>
      </w:r>
      <w:r w:rsidRPr="005F4DBE">
        <w:rPr>
          <w:spacing w:val="-12"/>
        </w:rPr>
        <w:t xml:space="preserve"> </w:t>
      </w:r>
      <w:r w:rsidRPr="005F4DBE">
        <w:t>Services’</w:t>
      </w:r>
      <w:r w:rsidRPr="005F4DBE">
        <w:rPr>
          <w:spacing w:val="-10"/>
        </w:rPr>
        <w:t xml:space="preserve"> </w:t>
      </w:r>
      <w:r w:rsidRPr="005F4DBE">
        <w:t>(HHS)</w:t>
      </w:r>
      <w:r w:rsidRPr="005F4DBE">
        <w:rPr>
          <w:spacing w:val="-11"/>
        </w:rPr>
        <w:t xml:space="preserve"> </w:t>
      </w:r>
      <w:r w:rsidRPr="005F4DBE">
        <w:t>Office</w:t>
      </w:r>
      <w:r w:rsidRPr="005F4DBE">
        <w:rPr>
          <w:spacing w:val="-10"/>
        </w:rPr>
        <w:t xml:space="preserve"> </w:t>
      </w:r>
      <w:r w:rsidRPr="005F4DBE">
        <w:t>for</w:t>
      </w:r>
      <w:r w:rsidRPr="005F4DBE">
        <w:rPr>
          <w:spacing w:val="-10"/>
        </w:rPr>
        <w:t xml:space="preserve"> </w:t>
      </w:r>
      <w:r w:rsidRPr="005F4DBE">
        <w:t>Civil</w:t>
      </w:r>
      <w:r w:rsidRPr="005F4DBE">
        <w:rPr>
          <w:spacing w:val="-9"/>
        </w:rPr>
        <w:t xml:space="preserve"> </w:t>
      </w:r>
      <w:r w:rsidRPr="005F4DBE">
        <w:t>Rights</w:t>
      </w:r>
      <w:r w:rsidRPr="005F4DBE">
        <w:rPr>
          <w:spacing w:val="-9"/>
        </w:rPr>
        <w:t xml:space="preserve"> </w:t>
      </w:r>
      <w:r w:rsidRPr="005F4DBE">
        <w:t>(OCR)</w:t>
      </w:r>
      <w:r>
        <w:t xml:space="preserve"> </w:t>
      </w:r>
      <w:r w:rsidRPr="005F4DBE">
        <w:t xml:space="preserve">has the authority to collect and receive material and information about </w:t>
      </w:r>
      <w:r w:rsidRPr="005F4DBE" w:rsidR="00A00EEB">
        <w:t>an individual</w:t>
      </w:r>
      <w:r w:rsidRPr="005F4DBE">
        <w:t>, including</w:t>
      </w:r>
      <w:r w:rsidRPr="005F4DBE" w:rsidR="00A00EEB">
        <w:t xml:space="preserve"> </w:t>
      </w:r>
      <w:r w:rsidRPr="005F4DBE">
        <w:t>personnel and medical records, when they are relevant to its investigation.</w:t>
      </w:r>
    </w:p>
    <w:p w:rsidR="00A826BB" w:rsidRPr="005F4DBE" w:rsidP="00D653B1" w14:paraId="49C8F0F9" w14:textId="77777777">
      <w:pPr>
        <w:pStyle w:val="BodyText"/>
        <w:jc w:val="both"/>
        <w:rPr>
          <w:sz w:val="25"/>
        </w:rPr>
      </w:pPr>
    </w:p>
    <w:p w:rsidR="00A826BB" w:rsidRPr="005F4DBE" w:rsidP="004547E2" w14:paraId="3CD15C52" w14:textId="58CC005A">
      <w:pPr>
        <w:pStyle w:val="BodyText"/>
        <w:spacing w:line="249" w:lineRule="auto"/>
        <w:ind w:left="1680" w:right="1803"/>
        <w:jc w:val="both"/>
      </w:pPr>
      <w:r w:rsidRPr="005F4DBE">
        <w:t xml:space="preserve">To investigate </w:t>
      </w:r>
      <w:r w:rsidRPr="005F4DBE" w:rsidR="00BD0ADC">
        <w:t>a</w:t>
      </w:r>
      <w:r w:rsidRPr="005F4DBE">
        <w:t xml:space="preserve"> complaint, OCR may need to </w:t>
      </w:r>
      <w:r w:rsidRPr="005F4DBE" w:rsidR="00D5633E">
        <w:t xml:space="preserve">disclose </w:t>
      </w:r>
      <w:r w:rsidRPr="005F4DBE" w:rsidR="00BD0ADC">
        <w:t xml:space="preserve">the individual’s </w:t>
      </w:r>
      <w:r w:rsidRPr="005F4DBE" w:rsidR="00D5633E">
        <w:t xml:space="preserve">name </w:t>
      </w:r>
      <w:r w:rsidRPr="005F4DBE" w:rsidR="00BD0ADC">
        <w:t>and other identifying information about the individual t</w:t>
      </w:r>
      <w:r w:rsidRPr="005F4DBE">
        <w:t>o persons at the entity or agency under investigation or to other</w:t>
      </w:r>
      <w:r w:rsidRPr="005F4DBE">
        <w:rPr>
          <w:spacing w:val="1"/>
        </w:rPr>
        <w:t xml:space="preserve"> </w:t>
      </w:r>
      <w:r w:rsidRPr="005F4DBE">
        <w:t>persons,</w:t>
      </w:r>
      <w:r w:rsidRPr="005F4DBE">
        <w:rPr>
          <w:spacing w:val="-10"/>
        </w:rPr>
        <w:t xml:space="preserve"> </w:t>
      </w:r>
      <w:r w:rsidRPr="005F4DBE">
        <w:t>agencies,</w:t>
      </w:r>
      <w:r w:rsidRPr="005F4DBE">
        <w:rPr>
          <w:spacing w:val="-10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entities. In</w:t>
      </w:r>
      <w:r w:rsidRPr="005F4DBE">
        <w:rPr>
          <w:spacing w:val="-2"/>
        </w:rPr>
        <w:t xml:space="preserve"> </w:t>
      </w:r>
      <w:r w:rsidRPr="005F4DBE">
        <w:t>some</w:t>
      </w:r>
      <w:r w:rsidRPr="005F4DBE">
        <w:rPr>
          <w:spacing w:val="-1"/>
        </w:rPr>
        <w:t xml:space="preserve"> </w:t>
      </w:r>
      <w:r w:rsidRPr="005F4DBE">
        <w:t>circumstances,</w:t>
      </w:r>
      <w:r w:rsidRPr="005F4DBE">
        <w:rPr>
          <w:spacing w:val="-2"/>
        </w:rPr>
        <w:t xml:space="preserve"> </w:t>
      </w:r>
      <w:r w:rsidRPr="005F4DBE">
        <w:t>OCR</w:t>
      </w:r>
      <w:r w:rsidRPr="005F4DBE">
        <w:rPr>
          <w:spacing w:val="-2"/>
        </w:rPr>
        <w:t xml:space="preserve"> </w:t>
      </w:r>
      <w:r w:rsidRPr="005F4DBE">
        <w:t>may</w:t>
      </w:r>
      <w:r w:rsidRPr="005F4DBE">
        <w:rPr>
          <w:spacing w:val="-6"/>
        </w:rPr>
        <w:t xml:space="preserve"> </w:t>
      </w:r>
      <w:r w:rsidRPr="005F4DBE">
        <w:t>refer</w:t>
      </w:r>
      <w:r w:rsidRPr="005F4DBE">
        <w:rPr>
          <w:spacing w:val="2"/>
        </w:rPr>
        <w:t xml:space="preserve"> </w:t>
      </w:r>
      <w:r w:rsidRPr="005F4DBE" w:rsidR="00BD0ADC">
        <w:rPr>
          <w:spacing w:val="-1"/>
        </w:rPr>
        <w:t xml:space="preserve">a </w:t>
      </w:r>
      <w:r w:rsidRPr="005F4DBE">
        <w:t>complaint</w:t>
      </w:r>
      <w:r w:rsidRPr="005F4DBE">
        <w:rPr>
          <w:spacing w:val="-2"/>
        </w:rPr>
        <w:t xml:space="preserve"> </w:t>
      </w:r>
      <w:r w:rsidRPr="005F4DBE">
        <w:t>to</w:t>
      </w:r>
      <w:r w:rsidRPr="005F4DBE" w:rsidR="00BD0ADC">
        <w:t xml:space="preserve"> </w:t>
      </w:r>
      <w:r w:rsidRPr="005F4DBE">
        <w:rPr>
          <w:spacing w:val="-57"/>
        </w:rPr>
        <w:t xml:space="preserve"> </w:t>
      </w:r>
      <w:r w:rsidRPr="005F4DBE" w:rsidR="00BD0ADC">
        <w:rPr>
          <w:spacing w:val="-57"/>
        </w:rPr>
        <w:t xml:space="preserve">  </w:t>
      </w:r>
      <w:r w:rsidRPr="005F4DBE">
        <w:t>another government agency,</w:t>
      </w:r>
      <w:r w:rsidRPr="005F4DBE">
        <w:rPr>
          <w:spacing w:val="2"/>
        </w:rPr>
        <w:t xml:space="preserve"> </w:t>
      </w:r>
      <w:r w:rsidRPr="005F4DBE">
        <w:t>as warranted.</w:t>
      </w:r>
    </w:p>
    <w:p w:rsidR="00A826BB" w:rsidRPr="005F4DBE" w14:paraId="46CF83CA" w14:textId="77777777">
      <w:pPr>
        <w:pStyle w:val="BodyText"/>
        <w:jc w:val="both"/>
        <w:rPr>
          <w:sz w:val="21"/>
        </w:rPr>
      </w:pPr>
    </w:p>
    <w:p w:rsidR="00A826BB" w:rsidRPr="005F4DBE" w:rsidP="00FF514F" w14:paraId="21FFB999" w14:textId="510B4408">
      <w:pPr>
        <w:pStyle w:val="BodyText"/>
        <w:spacing w:line="249" w:lineRule="auto"/>
        <w:ind w:left="1679" w:right="1840"/>
        <w:jc w:val="both"/>
      </w:pPr>
      <w:r w:rsidRPr="005F4DBE">
        <w:rPr>
          <w:spacing w:val="-1"/>
        </w:rPr>
        <w:t xml:space="preserve">The Privacy Act of </w:t>
      </w:r>
      <w:r w:rsidRPr="005F4DBE">
        <w:t>1974 protects certain federal records that contain personally</w:t>
      </w:r>
      <w:r w:rsidRPr="005F4DBE">
        <w:rPr>
          <w:spacing w:val="1"/>
        </w:rPr>
        <w:t xml:space="preserve"> </w:t>
      </w:r>
      <w:r w:rsidRPr="005F4DBE">
        <w:t>identifiable</w:t>
      </w:r>
      <w:r w:rsidRPr="005F4DBE">
        <w:rPr>
          <w:spacing w:val="16"/>
        </w:rPr>
        <w:t xml:space="preserve"> </w:t>
      </w:r>
      <w:r w:rsidRPr="005F4DBE">
        <w:t>information</w:t>
      </w:r>
      <w:r w:rsidRPr="005F4DBE">
        <w:rPr>
          <w:spacing w:val="-5"/>
        </w:rPr>
        <w:t xml:space="preserve"> </w:t>
      </w:r>
      <w:r w:rsidRPr="005F4DBE">
        <w:t>and,</w:t>
      </w:r>
      <w:r w:rsidRPr="005F4DBE">
        <w:rPr>
          <w:spacing w:val="-8"/>
        </w:rPr>
        <w:t xml:space="preserve"> </w:t>
      </w:r>
      <w:r w:rsidRPr="005F4DBE">
        <w:t>with</w:t>
      </w:r>
      <w:r w:rsidRPr="005F4DBE">
        <w:rPr>
          <w:spacing w:val="-5"/>
        </w:rPr>
        <w:t xml:space="preserve"> </w:t>
      </w:r>
      <w:r w:rsidRPr="005F4DBE">
        <w:t>your</w:t>
      </w:r>
      <w:r w:rsidRPr="005F4DBE">
        <w:rPr>
          <w:spacing w:val="-3"/>
        </w:rPr>
        <w:t xml:space="preserve"> </w:t>
      </w:r>
      <w:r w:rsidRPr="005F4DBE">
        <w:t>consent,</w:t>
      </w:r>
      <w:r w:rsidRPr="005F4DBE">
        <w:rPr>
          <w:spacing w:val="-8"/>
        </w:rPr>
        <w:t xml:space="preserve"> </w:t>
      </w:r>
      <w:r w:rsidRPr="005F4DBE">
        <w:t>allows</w:t>
      </w:r>
      <w:r w:rsidRPr="005F4DBE">
        <w:rPr>
          <w:spacing w:val="-7"/>
        </w:rPr>
        <w:t xml:space="preserve"> </w:t>
      </w:r>
      <w:r w:rsidRPr="005F4DBE">
        <w:t>OCR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8"/>
        </w:rPr>
        <w:t xml:space="preserve"> </w:t>
      </w:r>
      <w:r w:rsidRPr="005F4DBE">
        <w:t>use</w:t>
      </w:r>
      <w:r w:rsidRPr="005F4DBE">
        <w:rPr>
          <w:spacing w:val="-3"/>
        </w:rPr>
        <w:t xml:space="preserve"> </w:t>
      </w:r>
      <w:r w:rsidRPr="005F4DBE" w:rsidR="00BD0ADC">
        <w:t>an individual’s</w:t>
      </w:r>
      <w:r w:rsidRPr="005F4DBE">
        <w:rPr>
          <w:spacing w:val="-7"/>
        </w:rPr>
        <w:t xml:space="preserve"> </w:t>
      </w:r>
      <w:r w:rsidRPr="005F4DBE">
        <w:t>name</w:t>
      </w:r>
      <w:r w:rsidRPr="005F4DBE">
        <w:rPr>
          <w:spacing w:val="-57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other</w:t>
      </w:r>
      <w:r w:rsidRPr="005F4DBE">
        <w:rPr>
          <w:spacing w:val="20"/>
        </w:rPr>
        <w:t xml:space="preserve"> </w:t>
      </w:r>
      <w:r w:rsidRPr="005F4DBE">
        <w:t>personal</w:t>
      </w:r>
      <w:r w:rsidRPr="005F4DBE">
        <w:rPr>
          <w:spacing w:val="-8"/>
        </w:rPr>
        <w:t xml:space="preserve"> </w:t>
      </w:r>
      <w:r w:rsidRPr="005F4DBE">
        <w:t>information,</w:t>
      </w:r>
      <w:r w:rsidRPr="005F4DBE">
        <w:rPr>
          <w:spacing w:val="-10"/>
        </w:rPr>
        <w:t xml:space="preserve"> </w:t>
      </w:r>
      <w:r w:rsidRPr="005F4DBE">
        <w:t>if</w:t>
      </w:r>
      <w:r w:rsidRPr="005F4DBE">
        <w:rPr>
          <w:spacing w:val="-12"/>
        </w:rPr>
        <w:t xml:space="preserve"> </w:t>
      </w:r>
      <w:r w:rsidRPr="005F4DBE">
        <w:t>necessary,</w:t>
      </w:r>
      <w:r w:rsidRPr="005F4DBE">
        <w:rPr>
          <w:spacing w:val="-8"/>
        </w:rPr>
        <w:t xml:space="preserve"> </w:t>
      </w:r>
      <w:r w:rsidRPr="005F4DBE">
        <w:t>to</w:t>
      </w:r>
      <w:r w:rsidRPr="005F4DBE">
        <w:rPr>
          <w:spacing w:val="-10"/>
        </w:rPr>
        <w:t xml:space="preserve"> </w:t>
      </w:r>
      <w:r w:rsidRPr="005F4DBE">
        <w:t>investigate</w:t>
      </w:r>
      <w:r w:rsidRPr="005F4DBE">
        <w:rPr>
          <w:spacing w:val="-7"/>
        </w:rPr>
        <w:t xml:space="preserve"> </w:t>
      </w:r>
      <w:r w:rsidRPr="005F4DBE" w:rsidR="00BD0ADC">
        <w:t>a</w:t>
      </w:r>
      <w:r w:rsidRPr="005F4DBE">
        <w:rPr>
          <w:spacing w:val="-8"/>
        </w:rPr>
        <w:t xml:space="preserve"> </w:t>
      </w:r>
      <w:r w:rsidRPr="005F4DBE">
        <w:t>complaint.</w:t>
      </w:r>
    </w:p>
    <w:p w:rsidR="00A826BB" w:rsidRPr="005F4DBE" w:rsidP="00110F97" w14:paraId="6A7FD48F" w14:textId="77777777">
      <w:pPr>
        <w:pStyle w:val="BodyText"/>
        <w:spacing w:before="1"/>
        <w:jc w:val="both"/>
        <w:rPr>
          <w:sz w:val="21"/>
        </w:rPr>
      </w:pPr>
    </w:p>
    <w:p w:rsidR="00A826BB" w:rsidRPr="005F4DBE" w:rsidP="00D653B1" w14:paraId="450A51B5" w14:textId="2E2E3D8F">
      <w:pPr>
        <w:pStyle w:val="BodyText"/>
        <w:spacing w:before="1" w:line="249" w:lineRule="auto"/>
        <w:ind w:left="1680" w:right="1862"/>
        <w:jc w:val="both"/>
      </w:pPr>
      <w:r w:rsidRPr="005F4DBE">
        <w:t>Consent</w:t>
      </w:r>
      <w:r w:rsidRPr="005F4DBE">
        <w:rPr>
          <w:spacing w:val="-8"/>
        </w:rPr>
        <w:t xml:space="preserve"> </w:t>
      </w:r>
      <w:r w:rsidRPr="005F4DBE">
        <w:t>is</w:t>
      </w:r>
      <w:r w:rsidRPr="005F4DBE">
        <w:rPr>
          <w:spacing w:val="-8"/>
        </w:rPr>
        <w:t xml:space="preserve"> </w:t>
      </w:r>
      <w:r w:rsidRPr="005F4DBE">
        <w:t>voluntary,</w:t>
      </w:r>
      <w:r w:rsidRPr="005F4DBE">
        <w:rPr>
          <w:spacing w:val="-6"/>
        </w:rPr>
        <w:t xml:space="preserve"> </w:t>
      </w:r>
      <w:r w:rsidRPr="005F4DBE">
        <w:t>and</w:t>
      </w:r>
      <w:r w:rsidRPr="005F4DBE">
        <w:rPr>
          <w:spacing w:val="-6"/>
        </w:rPr>
        <w:t xml:space="preserve"> </w:t>
      </w:r>
      <w:r w:rsidRPr="005F4DBE">
        <w:t>it</w:t>
      </w:r>
      <w:r w:rsidRPr="005F4DBE">
        <w:rPr>
          <w:spacing w:val="-6"/>
        </w:rPr>
        <w:t xml:space="preserve"> </w:t>
      </w:r>
      <w:r w:rsidRPr="005F4DBE">
        <w:t>is</w:t>
      </w:r>
      <w:r w:rsidRPr="005F4DBE">
        <w:rPr>
          <w:spacing w:val="-8"/>
        </w:rPr>
        <w:t xml:space="preserve"> </w:t>
      </w:r>
      <w:r w:rsidRPr="005F4DBE">
        <w:t>not</w:t>
      </w:r>
      <w:r w:rsidRPr="005F4DBE">
        <w:rPr>
          <w:spacing w:val="-6"/>
        </w:rPr>
        <w:t xml:space="preserve"> </w:t>
      </w:r>
      <w:r w:rsidRPr="005F4DBE">
        <w:t>always</w:t>
      </w:r>
      <w:r w:rsidRPr="005F4DBE">
        <w:rPr>
          <w:spacing w:val="-8"/>
        </w:rPr>
        <w:t xml:space="preserve"> </w:t>
      </w:r>
      <w:r w:rsidRPr="005F4DBE">
        <w:t>needed</w:t>
      </w:r>
      <w:r w:rsidRPr="005F4DBE">
        <w:rPr>
          <w:spacing w:val="-6"/>
        </w:rPr>
        <w:t xml:space="preserve"> </w:t>
      </w:r>
      <w:r w:rsidRPr="005F4DBE">
        <w:t>in</w:t>
      </w:r>
      <w:r w:rsidRPr="005F4DBE">
        <w:rPr>
          <w:spacing w:val="-9"/>
        </w:rPr>
        <w:t xml:space="preserve"> </w:t>
      </w:r>
      <w:r w:rsidRPr="005F4DBE">
        <w:t>order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9"/>
        </w:rPr>
        <w:t xml:space="preserve"> </w:t>
      </w:r>
      <w:r w:rsidRPr="005F4DBE">
        <w:t>investigate</w:t>
      </w:r>
      <w:r w:rsidRPr="005F4DBE">
        <w:rPr>
          <w:spacing w:val="-5"/>
        </w:rPr>
        <w:t xml:space="preserve"> </w:t>
      </w:r>
      <w:r w:rsidRPr="005F4DBE" w:rsidR="00BD0ADC">
        <w:t>a</w:t>
      </w:r>
      <w:r w:rsidRPr="005F4DBE">
        <w:rPr>
          <w:spacing w:val="-7"/>
        </w:rPr>
        <w:t xml:space="preserve"> </w:t>
      </w:r>
      <w:r w:rsidRPr="005F4DBE">
        <w:t>complaint;</w:t>
      </w:r>
      <w:r w:rsidRPr="005F4DBE">
        <w:rPr>
          <w:spacing w:val="-57"/>
        </w:rPr>
        <w:t xml:space="preserve"> </w:t>
      </w:r>
      <w:r w:rsidRPr="005F4DBE">
        <w:t xml:space="preserve">however, failure to give consent is likely to impede the investigation of </w:t>
      </w:r>
      <w:r w:rsidRPr="005F4DBE" w:rsidR="00BD0ADC">
        <w:t>a</w:t>
      </w:r>
      <w:r w:rsidRPr="005F4DBE">
        <w:t xml:space="preserve"> complaint</w:t>
      </w:r>
      <w:r w:rsidRPr="005F4DBE" w:rsidR="00BD0ADC">
        <w:t xml:space="preserve"> </w:t>
      </w:r>
      <w:r w:rsidRPr="005F4DBE">
        <w:t>and</w:t>
      </w:r>
      <w:r w:rsidRPr="005F4DBE">
        <w:rPr>
          <w:spacing w:val="-6"/>
        </w:rPr>
        <w:t xml:space="preserve"> </w:t>
      </w:r>
      <w:r w:rsidRPr="005F4DBE">
        <w:t>may</w:t>
      </w:r>
      <w:r w:rsidRPr="005F4DBE">
        <w:rPr>
          <w:spacing w:val="-8"/>
        </w:rPr>
        <w:t xml:space="preserve"> </w:t>
      </w:r>
      <w:r w:rsidRPr="005F4DBE">
        <w:t>result</w:t>
      </w:r>
      <w:r w:rsidRPr="005F4DBE">
        <w:rPr>
          <w:spacing w:val="-2"/>
        </w:rPr>
        <w:t xml:space="preserve"> </w:t>
      </w:r>
      <w:r w:rsidRPr="005F4DBE">
        <w:t>in</w:t>
      </w:r>
      <w:r w:rsidRPr="005F4DBE">
        <w:rPr>
          <w:spacing w:val="-5"/>
        </w:rPr>
        <w:t xml:space="preserve"> </w:t>
      </w:r>
      <w:r w:rsidRPr="005F4DBE">
        <w:t>the</w:t>
      </w:r>
      <w:r w:rsidRPr="005F4DBE">
        <w:rPr>
          <w:spacing w:val="-6"/>
        </w:rPr>
        <w:t xml:space="preserve"> </w:t>
      </w:r>
      <w:r w:rsidRPr="005F4DBE">
        <w:t>closure</w:t>
      </w:r>
      <w:r w:rsidRPr="005F4DBE">
        <w:rPr>
          <w:spacing w:val="-6"/>
        </w:rPr>
        <w:t xml:space="preserve"> </w:t>
      </w:r>
      <w:r w:rsidRPr="005F4DBE">
        <w:t xml:space="preserve">of </w:t>
      </w:r>
      <w:r w:rsidRPr="005F4DBE" w:rsidR="00BD0ADC">
        <w:t>the</w:t>
      </w:r>
      <w:r w:rsidRPr="005F4DBE">
        <w:rPr>
          <w:spacing w:val="-3"/>
        </w:rPr>
        <w:t xml:space="preserve"> </w:t>
      </w:r>
      <w:r w:rsidRPr="005F4DBE">
        <w:t>case.</w:t>
      </w:r>
    </w:p>
    <w:p w:rsidR="00A826BB" w:rsidRPr="005F4DBE" w:rsidP="004547E2" w14:paraId="37ED6BD7" w14:textId="77777777">
      <w:pPr>
        <w:pStyle w:val="BodyText"/>
        <w:jc w:val="both"/>
        <w:rPr>
          <w:sz w:val="25"/>
        </w:rPr>
      </w:pPr>
    </w:p>
    <w:p w:rsidR="00A826BB" w:rsidRPr="005F4DBE" w14:paraId="2A4EDDD7" w14:textId="11072EF4">
      <w:pPr>
        <w:pStyle w:val="BodyText"/>
        <w:spacing w:before="1" w:line="249" w:lineRule="auto"/>
        <w:ind w:left="1680" w:right="1875"/>
        <w:jc w:val="both"/>
      </w:pPr>
      <w:r w:rsidRPr="005F4DBE">
        <w:t>Additionally, OCR may disclose information, including medical records and other</w:t>
      </w:r>
      <w:r w:rsidRPr="005F4DBE">
        <w:rPr>
          <w:spacing w:val="1"/>
        </w:rPr>
        <w:t xml:space="preserve"> </w:t>
      </w:r>
      <w:r w:rsidRPr="005F4DBE">
        <w:t>personal information, which it has gathered during the course of its investigation in</w:t>
      </w:r>
      <w:r w:rsidRPr="005F4DBE">
        <w:rPr>
          <w:spacing w:val="1"/>
        </w:rPr>
        <w:t xml:space="preserve"> </w:t>
      </w:r>
      <w:r w:rsidRPr="005F4DBE">
        <w:t>order to comply with a request under the Freedom of Information Act (FOIA) and may</w:t>
      </w:r>
      <w:r w:rsidRPr="005F4DBE">
        <w:rPr>
          <w:spacing w:val="-57"/>
        </w:rPr>
        <w:t xml:space="preserve"> </w:t>
      </w:r>
      <w:r w:rsidRPr="005F4DBE">
        <w:t>refer</w:t>
      </w:r>
      <w:r w:rsidRPr="005F4DBE">
        <w:rPr>
          <w:spacing w:val="3"/>
        </w:rPr>
        <w:t xml:space="preserve"> </w:t>
      </w:r>
      <w:r w:rsidRPr="005F4DBE" w:rsidR="00A00EEB">
        <w:t>a</w:t>
      </w:r>
      <w:r w:rsidRPr="005F4DBE">
        <w:rPr>
          <w:spacing w:val="-1"/>
        </w:rPr>
        <w:t xml:space="preserve"> </w:t>
      </w:r>
      <w:r w:rsidRPr="005F4DBE">
        <w:t>complaint to another</w:t>
      </w:r>
      <w:r w:rsidRPr="005F4DBE">
        <w:rPr>
          <w:spacing w:val="-2"/>
        </w:rPr>
        <w:t xml:space="preserve"> </w:t>
      </w:r>
      <w:r w:rsidRPr="005F4DBE">
        <w:t>appropriate</w:t>
      </w:r>
      <w:r w:rsidRPr="005F4DBE">
        <w:rPr>
          <w:spacing w:val="-1"/>
        </w:rPr>
        <w:t xml:space="preserve"> </w:t>
      </w:r>
      <w:r w:rsidRPr="005F4DBE">
        <w:t>agency.</w:t>
      </w:r>
    </w:p>
    <w:p w:rsidR="00A826BB" w:rsidRPr="005F4DBE" w14:paraId="2EA14691" w14:textId="77777777">
      <w:pPr>
        <w:pStyle w:val="BodyText"/>
        <w:spacing w:before="2"/>
        <w:jc w:val="both"/>
        <w:rPr>
          <w:sz w:val="25"/>
        </w:rPr>
      </w:pPr>
    </w:p>
    <w:p w:rsidR="00A826BB" w:rsidRPr="005F4DBE" w14:paraId="7C1CEAC2" w14:textId="5BA0F4F2">
      <w:pPr>
        <w:pStyle w:val="BodyText"/>
        <w:spacing w:line="249" w:lineRule="auto"/>
        <w:ind w:left="1680" w:right="1909"/>
        <w:jc w:val="both"/>
      </w:pPr>
      <w:r w:rsidRPr="005F4DBE">
        <w:t>Under FOIA, OCR may be required to release information regarding the investigation</w:t>
      </w:r>
      <w:r w:rsidRPr="005F4DBE">
        <w:rPr>
          <w:spacing w:val="1"/>
        </w:rPr>
        <w:t xml:space="preserve"> </w:t>
      </w:r>
      <w:r w:rsidRPr="005F4DBE">
        <w:t xml:space="preserve">of </w:t>
      </w:r>
      <w:r w:rsidRPr="005F4DBE" w:rsidR="00B50F64">
        <w:t xml:space="preserve">a </w:t>
      </w:r>
      <w:r w:rsidRPr="005F4DBE">
        <w:t>complaint; however, we will make every effort, as permitted by law, to protect</w:t>
      </w:r>
      <w:r w:rsidRPr="005F4DBE">
        <w:rPr>
          <w:spacing w:val="-58"/>
        </w:rPr>
        <w:t xml:space="preserve"> </w:t>
      </w:r>
      <w:r w:rsidRPr="005F4DBE">
        <w:t>information that identifies individuals or that, if released, could constitute a clearly</w:t>
      </w:r>
      <w:r w:rsidRPr="005F4DBE">
        <w:rPr>
          <w:spacing w:val="1"/>
        </w:rPr>
        <w:t xml:space="preserve"> </w:t>
      </w:r>
      <w:r w:rsidRPr="005F4DBE">
        <w:t>unwarranted</w:t>
      </w:r>
      <w:r w:rsidRPr="005F4DBE">
        <w:rPr>
          <w:spacing w:val="-1"/>
        </w:rPr>
        <w:t xml:space="preserve"> </w:t>
      </w:r>
      <w:r w:rsidRPr="005F4DBE">
        <w:t>invasion of</w:t>
      </w:r>
      <w:r w:rsidRPr="005F4DBE">
        <w:rPr>
          <w:spacing w:val="1"/>
        </w:rPr>
        <w:t xml:space="preserve"> </w:t>
      </w:r>
      <w:r w:rsidRPr="005F4DBE">
        <w:t>personal privacy.</w:t>
      </w:r>
    </w:p>
    <w:p w:rsidR="00A826BB" w:rsidRPr="005F4DBE" w14:paraId="7C671C9E" w14:textId="77777777">
      <w:pPr>
        <w:pStyle w:val="BodyText"/>
        <w:spacing w:before="9"/>
        <w:jc w:val="both"/>
        <w:rPr>
          <w:sz w:val="25"/>
        </w:rPr>
      </w:pPr>
    </w:p>
    <w:p w:rsidR="00A826BB" w:rsidRPr="005F4DBE" w:rsidP="00FF514F" w14:paraId="1AC1DB40" w14:textId="77777777">
      <w:pPr>
        <w:pStyle w:val="BodyText"/>
        <w:ind w:left="1679" w:right="1840"/>
        <w:jc w:val="both"/>
      </w:pPr>
      <w:r w:rsidRPr="005F4DBE">
        <w:t>OCR will use any applicable protections in that law to safeguard information which</w:t>
      </w:r>
      <w:r w:rsidRPr="005F4DBE">
        <w:rPr>
          <w:spacing w:val="1"/>
        </w:rPr>
        <w:t xml:space="preserve"> </w:t>
      </w:r>
      <w:r w:rsidRPr="005F4DBE">
        <w:t xml:space="preserve">could identify </w:t>
      </w:r>
      <w:r w:rsidRPr="005F4DBE" w:rsidR="00B50F64">
        <w:t>an</w:t>
      </w:r>
      <w:r w:rsidRPr="005F4DBE">
        <w:t xml:space="preserve"> individual, or that, if released, could constitute a clearly</w:t>
      </w:r>
      <w:r w:rsidRPr="005F4DBE">
        <w:rPr>
          <w:spacing w:val="1"/>
        </w:rPr>
        <w:t xml:space="preserve"> </w:t>
      </w:r>
      <w:r w:rsidRPr="005F4DBE">
        <w:t>unwarranted invasion of personal privacy. OCR may be required to release some</w:t>
      </w:r>
      <w:r w:rsidRPr="005F4DBE">
        <w:rPr>
          <w:spacing w:val="1"/>
        </w:rPr>
        <w:t xml:space="preserve"> </w:t>
      </w:r>
      <w:r w:rsidRPr="005F4DBE">
        <w:t xml:space="preserve">information regarding the investigation of </w:t>
      </w:r>
      <w:r w:rsidRPr="005F4DBE" w:rsidR="00B50F64">
        <w:t>a</w:t>
      </w:r>
      <w:r w:rsidRPr="005F4DBE">
        <w:t xml:space="preserve"> complaint under the Freedom of</w:t>
      </w:r>
      <w:r w:rsidRPr="005F4DBE">
        <w:rPr>
          <w:spacing w:val="1"/>
        </w:rPr>
        <w:t xml:space="preserve"> </w:t>
      </w:r>
      <w:r w:rsidRPr="005F4DBE">
        <w:t>Information Act (FOIA)</w:t>
      </w:r>
      <w:r w:rsidR="00D64FCA">
        <w:t>.</w:t>
      </w:r>
    </w:p>
    <w:p w:rsidR="00A826BB" w:rsidRPr="005F4DBE" w:rsidP="00110F97" w14:paraId="1A04F7D9" w14:textId="77777777">
      <w:pPr>
        <w:pStyle w:val="BodyText"/>
        <w:spacing w:before="1"/>
        <w:jc w:val="both"/>
        <w:rPr>
          <w:sz w:val="31"/>
        </w:rPr>
      </w:pPr>
    </w:p>
    <w:p w:rsidR="00A826BB" w:rsidRPr="005F4DBE" w:rsidP="00FF514F" w14:paraId="4BA51241" w14:textId="77777777">
      <w:pPr>
        <w:ind w:left="1680" w:right="1840"/>
        <w:jc w:val="both"/>
        <w:rPr>
          <w:sz w:val="24"/>
        </w:rPr>
      </w:pPr>
      <w:r w:rsidRPr="005F4DBE">
        <w:rPr>
          <w:sz w:val="24"/>
        </w:rPr>
        <w:t xml:space="preserve">Please read and review the documents entitled </w:t>
      </w:r>
      <w:hyperlink w:anchor="_bookmark0" w:history="1">
        <w:r w:rsidRPr="005F4DBE">
          <w:rPr>
            <w:i/>
            <w:color w:val="0000FF"/>
            <w:sz w:val="24"/>
            <w:u w:val="single" w:color="0000FF"/>
          </w:rPr>
          <w:t>Notice to Complainants and Other</w:t>
        </w:r>
      </w:hyperlink>
      <w:r w:rsidRPr="005F4DBE">
        <w:rPr>
          <w:i/>
          <w:color w:val="0000FF"/>
          <w:spacing w:val="1"/>
          <w:sz w:val="24"/>
        </w:rPr>
        <w:t xml:space="preserve"> </w:t>
      </w:r>
      <w:hyperlink w:anchor="_bookmark1" w:history="1">
        <w:r w:rsidRPr="005F4DBE">
          <w:rPr>
            <w:i/>
            <w:color w:val="0000FF"/>
            <w:sz w:val="24"/>
            <w:u w:val="single" w:color="0000FF"/>
          </w:rPr>
          <w:t>Individuals Asked to Supply Information to the Office for Civil Rights</w:t>
        </w:r>
        <w:r w:rsidRPr="005F4DBE">
          <w:rPr>
            <w:i/>
            <w:color w:val="0000FF"/>
            <w:sz w:val="24"/>
          </w:rPr>
          <w:t xml:space="preserve"> </w:t>
        </w:r>
      </w:hyperlink>
      <w:r w:rsidRPr="005F4DBE">
        <w:rPr>
          <w:position w:val="1"/>
          <w:sz w:val="24"/>
        </w:rPr>
        <w:t xml:space="preserve">and </w:t>
      </w:r>
      <w:hyperlink w:anchor="_bookmark2" w:history="1">
        <w:r w:rsidRPr="005F4DBE">
          <w:rPr>
            <w:i/>
            <w:color w:val="0000FF"/>
            <w:sz w:val="24"/>
            <w:u w:val="single" w:color="0000FF"/>
          </w:rPr>
          <w:t>Protecting</w:t>
        </w:r>
      </w:hyperlink>
      <w:r w:rsidRPr="005F4DBE">
        <w:rPr>
          <w:i/>
          <w:color w:val="0000FF"/>
          <w:spacing w:val="1"/>
          <w:sz w:val="24"/>
        </w:rPr>
        <w:t xml:space="preserve"> </w:t>
      </w:r>
      <w:hyperlink w:anchor="_bookmark3" w:history="1">
        <w:r w:rsidRPr="005F4DBE">
          <w:rPr>
            <w:i/>
            <w:color w:val="0000FF"/>
            <w:sz w:val="24"/>
            <w:u w:val="single" w:color="0000FF"/>
          </w:rPr>
          <w:t>Personal</w:t>
        </w:r>
        <w:r w:rsidRPr="005F4DBE">
          <w:rPr>
            <w:i/>
            <w:color w:val="0000FF"/>
            <w:spacing w:val="-12"/>
            <w:sz w:val="24"/>
            <w:u w:val="single" w:color="0000FF"/>
          </w:rPr>
          <w:t xml:space="preserve"> </w:t>
        </w:r>
        <w:r w:rsidRPr="005F4DBE">
          <w:rPr>
            <w:i/>
            <w:color w:val="0000FF"/>
            <w:sz w:val="24"/>
            <w:u w:val="single" w:color="0000FF"/>
          </w:rPr>
          <w:t>Information</w:t>
        </w:r>
        <w:r w:rsidRPr="005F4DBE">
          <w:rPr>
            <w:i/>
            <w:color w:val="0000FF"/>
            <w:spacing w:val="-9"/>
            <w:sz w:val="24"/>
            <w:u w:val="single" w:color="0000FF"/>
          </w:rPr>
          <w:t xml:space="preserve"> </w:t>
        </w:r>
        <w:r w:rsidRPr="005F4DBE">
          <w:rPr>
            <w:i/>
            <w:color w:val="0000FF"/>
            <w:sz w:val="24"/>
            <w:u w:val="single" w:color="0000FF"/>
          </w:rPr>
          <w:t>in</w:t>
        </w:r>
        <w:r w:rsidRPr="005F4DBE">
          <w:rPr>
            <w:i/>
            <w:color w:val="0000FF"/>
            <w:spacing w:val="-11"/>
            <w:sz w:val="24"/>
            <w:u w:val="single" w:color="0000FF"/>
          </w:rPr>
          <w:t xml:space="preserve"> </w:t>
        </w:r>
        <w:r w:rsidRPr="005F4DBE">
          <w:rPr>
            <w:i/>
            <w:color w:val="0000FF"/>
            <w:sz w:val="24"/>
            <w:u w:val="single" w:color="0000FF"/>
          </w:rPr>
          <w:t>Complaint</w:t>
        </w:r>
        <w:r w:rsidRPr="005F4DBE">
          <w:rPr>
            <w:i/>
            <w:color w:val="0000FF"/>
            <w:spacing w:val="-12"/>
            <w:sz w:val="24"/>
            <w:u w:val="single" w:color="0000FF"/>
          </w:rPr>
          <w:t xml:space="preserve"> </w:t>
        </w:r>
        <w:r w:rsidRPr="005F4DBE">
          <w:rPr>
            <w:i/>
            <w:color w:val="0000FF"/>
            <w:sz w:val="24"/>
            <w:u w:val="single" w:color="0000FF"/>
          </w:rPr>
          <w:t>Investigations</w:t>
        </w:r>
        <w:r w:rsidRPr="005F4DBE">
          <w:rPr>
            <w:i/>
            <w:color w:val="0000FF"/>
            <w:spacing w:val="6"/>
            <w:sz w:val="24"/>
          </w:rPr>
          <w:t xml:space="preserve"> </w:t>
        </w:r>
      </w:hyperlink>
      <w:r w:rsidRPr="005F4DBE">
        <w:rPr>
          <w:sz w:val="24"/>
        </w:rPr>
        <w:t>for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further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information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regarding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how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OCR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may</w:t>
      </w:r>
      <w:r w:rsidRPr="005F4DBE">
        <w:rPr>
          <w:spacing w:val="-14"/>
          <w:sz w:val="24"/>
        </w:rPr>
        <w:t xml:space="preserve"> </w:t>
      </w:r>
      <w:r w:rsidRPr="005F4DBE">
        <w:rPr>
          <w:sz w:val="24"/>
        </w:rPr>
        <w:t>obtain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use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disclos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your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information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whil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investigating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your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complaint.</w:t>
      </w:r>
    </w:p>
    <w:p w:rsidR="00A826BB" w:rsidRPr="005F4DBE" w:rsidP="006E0BB3" w14:paraId="16BA19F6" w14:textId="77777777">
      <w:pPr>
        <w:pStyle w:val="BodyText"/>
        <w:spacing w:before="9"/>
        <w:jc w:val="both"/>
        <w:rPr>
          <w:sz w:val="23"/>
        </w:rPr>
      </w:pPr>
    </w:p>
    <w:p w:rsidR="00A826BB" w:rsidRPr="005F4DBE" w:rsidP="006E0BB3" w14:paraId="7C82BDBE" w14:textId="48E1CB7E">
      <w:pPr>
        <w:pStyle w:val="Heading3"/>
        <w:spacing w:line="249" w:lineRule="auto"/>
        <w:ind w:left="1679" w:right="1803"/>
        <w:jc w:val="both"/>
      </w:pPr>
      <w:r w:rsidRPr="005F4DBE">
        <w:t>In</w:t>
      </w:r>
      <w:r w:rsidRPr="005F4DBE">
        <w:rPr>
          <w:spacing w:val="-6"/>
        </w:rPr>
        <w:t xml:space="preserve"> </w:t>
      </w:r>
      <w:r w:rsidRPr="005F4DBE">
        <w:t>order</w:t>
      </w:r>
      <w:r w:rsidRPr="005F4DBE">
        <w:rPr>
          <w:spacing w:val="-8"/>
        </w:rPr>
        <w:t xml:space="preserve"> </w:t>
      </w:r>
      <w:r w:rsidRPr="005F4DBE">
        <w:t>to</w:t>
      </w:r>
      <w:r w:rsidRPr="005F4DBE">
        <w:rPr>
          <w:spacing w:val="-6"/>
        </w:rPr>
        <w:t xml:space="preserve"> </w:t>
      </w:r>
      <w:r w:rsidRPr="005F4DBE">
        <w:t>expedite</w:t>
      </w:r>
      <w:r w:rsidRPr="005F4DBE">
        <w:rPr>
          <w:spacing w:val="-6"/>
        </w:rPr>
        <w:t xml:space="preserve"> </w:t>
      </w:r>
      <w:r w:rsidRPr="005F4DBE">
        <w:t>the</w:t>
      </w:r>
      <w:r w:rsidRPr="005F4DBE">
        <w:rPr>
          <w:spacing w:val="-6"/>
        </w:rPr>
        <w:t xml:space="preserve"> </w:t>
      </w:r>
      <w:r w:rsidRPr="005F4DBE">
        <w:t>investigation</w:t>
      </w:r>
      <w:r w:rsidRPr="005F4DBE">
        <w:rPr>
          <w:spacing w:val="-5"/>
        </w:rPr>
        <w:t xml:space="preserve"> </w:t>
      </w:r>
      <w:r w:rsidRPr="005F4DBE">
        <w:t>of</w:t>
      </w:r>
      <w:r w:rsidRPr="005F4DBE">
        <w:rPr>
          <w:spacing w:val="-6"/>
        </w:rPr>
        <w:t xml:space="preserve"> </w:t>
      </w:r>
      <w:r w:rsidRPr="005F4DBE" w:rsidR="00B50F64">
        <w:t>this</w:t>
      </w:r>
      <w:r w:rsidRPr="005F4DBE">
        <w:rPr>
          <w:spacing w:val="-7"/>
        </w:rPr>
        <w:t xml:space="preserve"> </w:t>
      </w:r>
      <w:r w:rsidRPr="005F4DBE">
        <w:t>complaint</w:t>
      </w:r>
      <w:r w:rsidRPr="005F4DBE">
        <w:rPr>
          <w:spacing w:val="-8"/>
        </w:rPr>
        <w:t xml:space="preserve"> </w:t>
      </w:r>
      <w:r w:rsidRPr="005F4DBE">
        <w:t>if</w:t>
      </w:r>
      <w:r w:rsidRPr="005F4DBE">
        <w:rPr>
          <w:spacing w:val="-6"/>
        </w:rPr>
        <w:t xml:space="preserve"> </w:t>
      </w:r>
      <w:r w:rsidRPr="005F4DBE">
        <w:t>it</w:t>
      </w:r>
      <w:r w:rsidRPr="005F4DBE">
        <w:rPr>
          <w:spacing w:val="-7"/>
        </w:rPr>
        <w:t xml:space="preserve"> </w:t>
      </w:r>
      <w:r w:rsidRPr="005F4DBE">
        <w:t>is</w:t>
      </w:r>
      <w:r w:rsidRPr="005F4DBE">
        <w:rPr>
          <w:spacing w:val="-7"/>
        </w:rPr>
        <w:t xml:space="preserve"> </w:t>
      </w:r>
      <w:r w:rsidRPr="005F4DBE">
        <w:t>accepted</w:t>
      </w:r>
      <w:r w:rsidRPr="005F4DBE">
        <w:rPr>
          <w:spacing w:val="-4"/>
        </w:rPr>
        <w:t xml:space="preserve"> </w:t>
      </w:r>
      <w:r w:rsidRPr="005F4DBE">
        <w:t>by</w:t>
      </w:r>
      <w:r w:rsidRPr="005F4DBE">
        <w:rPr>
          <w:spacing w:val="-6"/>
        </w:rPr>
        <w:t xml:space="preserve"> </w:t>
      </w:r>
      <w:r w:rsidRPr="005F4DBE">
        <w:t>OCR,</w:t>
      </w:r>
      <w:r w:rsidRPr="005F4DBE">
        <w:rPr>
          <w:spacing w:val="-57"/>
        </w:rPr>
        <w:t xml:space="preserve"> </w:t>
      </w:r>
      <w:r w:rsidRPr="005F4DBE">
        <w:t>please read, sign, and return one copy of this consent form to OCR with your</w:t>
      </w:r>
      <w:r w:rsidRPr="005F4DBE">
        <w:rPr>
          <w:spacing w:val="1"/>
        </w:rPr>
        <w:t xml:space="preserve"> </w:t>
      </w:r>
      <w:r w:rsidRPr="005F4DBE">
        <w:t>complaint.</w:t>
      </w:r>
      <w:r w:rsidRPr="005F4DBE">
        <w:rPr>
          <w:spacing w:val="49"/>
        </w:rPr>
        <w:t xml:space="preserve"> </w:t>
      </w:r>
      <w:r w:rsidRPr="005F4DBE">
        <w:t>Please</w:t>
      </w:r>
      <w:r w:rsidRPr="005F4DBE">
        <w:rPr>
          <w:spacing w:val="-4"/>
        </w:rPr>
        <w:t xml:space="preserve"> </w:t>
      </w:r>
      <w:r w:rsidRPr="005F4DBE">
        <w:t>make</w:t>
      </w:r>
      <w:r w:rsidRPr="005F4DBE">
        <w:rPr>
          <w:spacing w:val="-4"/>
        </w:rPr>
        <w:t xml:space="preserve"> </w:t>
      </w:r>
      <w:r w:rsidRPr="005F4DBE">
        <w:t>one</w:t>
      </w:r>
      <w:r w:rsidRPr="005F4DBE">
        <w:rPr>
          <w:spacing w:val="-4"/>
        </w:rPr>
        <w:t xml:space="preserve"> </w:t>
      </w:r>
      <w:r w:rsidRPr="005F4DBE">
        <w:t>copy</w:t>
      </w:r>
      <w:r w:rsidRPr="005F4DBE">
        <w:rPr>
          <w:spacing w:val="-6"/>
        </w:rPr>
        <w:t xml:space="preserve"> </w:t>
      </w:r>
      <w:r w:rsidRPr="005F4DBE">
        <w:t>for</w:t>
      </w:r>
      <w:r w:rsidRPr="005F4DBE">
        <w:rPr>
          <w:spacing w:val="-6"/>
        </w:rPr>
        <w:t xml:space="preserve"> </w:t>
      </w:r>
      <w:r w:rsidRPr="005F4DBE">
        <w:t>your</w:t>
      </w:r>
      <w:r w:rsidRPr="005F4DBE">
        <w:rPr>
          <w:spacing w:val="-4"/>
        </w:rPr>
        <w:t xml:space="preserve"> </w:t>
      </w:r>
      <w:r w:rsidRPr="005F4DBE">
        <w:t>records.</w:t>
      </w:r>
    </w:p>
    <w:p w:rsidR="00A826BB" w:rsidRPr="005F4DBE" w:rsidP="006E0BB3" w14:paraId="3EB617E3" w14:textId="77777777">
      <w:pPr>
        <w:spacing w:line="249" w:lineRule="auto"/>
        <w:jc w:val="both"/>
        <w:sectPr>
          <w:headerReference w:type="default" r:id="rId5"/>
          <w:footerReference w:type="default" r:id="rId6"/>
          <w:pgSz w:w="12240" w:h="15840"/>
          <w:pgMar w:top="1520" w:right="200" w:bottom="900" w:left="120" w:header="503" w:footer="718" w:gutter="0"/>
          <w:pgNumType w:start="1"/>
          <w:cols w:space="720"/>
        </w:sectPr>
      </w:pPr>
    </w:p>
    <w:p w:rsidR="00A826BB" w:rsidRPr="005F4DBE" w:rsidP="006E0BB3" w14:paraId="6ABF2EA9" w14:textId="77777777">
      <w:pPr>
        <w:pStyle w:val="BodyText"/>
        <w:spacing w:before="2"/>
        <w:jc w:val="both"/>
        <w:rPr>
          <w:b/>
          <w:sz w:val="13"/>
        </w:rPr>
      </w:pPr>
    </w:p>
    <w:p w:rsidR="00A826BB" w:rsidRPr="005E101D" w:rsidP="005E101D" w14:paraId="436E095F" w14:textId="605004B9">
      <w:pPr>
        <w:pStyle w:val="ListParagraph"/>
        <w:numPr>
          <w:ilvl w:val="3"/>
          <w:numId w:val="8"/>
        </w:numPr>
        <w:tabs>
          <w:tab w:val="left" w:pos="2399"/>
          <w:tab w:val="left" w:pos="2400"/>
        </w:tabs>
        <w:spacing w:before="86" w:line="242" w:lineRule="auto"/>
        <w:ind w:left="2039"/>
        <w:jc w:val="both"/>
        <w:rPr>
          <w:sz w:val="24"/>
        </w:rPr>
      </w:pPr>
      <w:r w:rsidRPr="005E101D">
        <w:rPr>
          <w:sz w:val="24"/>
        </w:rPr>
        <w:t>I understand that in the course of the investigation of</w:t>
      </w:r>
      <w:r w:rsidRPr="005E101D" w:rsidR="00A02F16">
        <w:rPr>
          <w:sz w:val="24"/>
        </w:rPr>
        <w:t xml:space="preserve"> this</w:t>
      </w:r>
      <w:r w:rsidRPr="005E101D">
        <w:rPr>
          <w:spacing w:val="1"/>
          <w:sz w:val="24"/>
        </w:rPr>
        <w:t xml:space="preserve"> </w:t>
      </w:r>
      <w:r w:rsidRPr="005E101D">
        <w:rPr>
          <w:sz w:val="24"/>
        </w:rPr>
        <w:t>complaint</w:t>
      </w:r>
      <w:r w:rsidRPr="005E101D">
        <w:rPr>
          <w:spacing w:val="-8"/>
          <w:sz w:val="24"/>
        </w:rPr>
        <w:t xml:space="preserve"> </w:t>
      </w:r>
      <w:r w:rsidRPr="005E101D">
        <w:rPr>
          <w:sz w:val="24"/>
        </w:rPr>
        <w:t>it</w:t>
      </w:r>
      <w:r w:rsidRPr="005E101D">
        <w:rPr>
          <w:spacing w:val="-7"/>
          <w:sz w:val="24"/>
        </w:rPr>
        <w:t xml:space="preserve"> </w:t>
      </w:r>
      <w:r w:rsidRPr="005E101D">
        <w:rPr>
          <w:sz w:val="24"/>
        </w:rPr>
        <w:t>may</w:t>
      </w:r>
      <w:r w:rsidRPr="005E101D">
        <w:rPr>
          <w:spacing w:val="-12"/>
          <w:sz w:val="24"/>
        </w:rPr>
        <w:t xml:space="preserve"> </w:t>
      </w:r>
      <w:r w:rsidRPr="005E101D">
        <w:rPr>
          <w:sz w:val="24"/>
        </w:rPr>
        <w:t>become</w:t>
      </w:r>
      <w:r w:rsidRPr="005E101D">
        <w:rPr>
          <w:spacing w:val="-4"/>
          <w:sz w:val="24"/>
        </w:rPr>
        <w:t xml:space="preserve"> </w:t>
      </w:r>
      <w:r w:rsidRPr="005E101D">
        <w:rPr>
          <w:sz w:val="24"/>
        </w:rPr>
        <w:t>necessary</w:t>
      </w:r>
      <w:r w:rsidRPr="005E101D">
        <w:rPr>
          <w:spacing w:val="-10"/>
          <w:sz w:val="24"/>
        </w:rPr>
        <w:t xml:space="preserve"> </w:t>
      </w:r>
      <w:r w:rsidRPr="005E101D">
        <w:rPr>
          <w:sz w:val="24"/>
        </w:rPr>
        <w:t>for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OCR</w:t>
      </w:r>
      <w:r w:rsidRPr="005E101D">
        <w:rPr>
          <w:spacing w:val="-5"/>
          <w:sz w:val="24"/>
        </w:rPr>
        <w:t xml:space="preserve"> </w:t>
      </w:r>
      <w:r w:rsidRPr="005E101D">
        <w:rPr>
          <w:sz w:val="24"/>
        </w:rPr>
        <w:t>to</w:t>
      </w:r>
      <w:r w:rsidRPr="005E101D">
        <w:rPr>
          <w:spacing w:val="-8"/>
          <w:sz w:val="24"/>
        </w:rPr>
        <w:t xml:space="preserve"> </w:t>
      </w:r>
      <w:r w:rsidRPr="005E101D">
        <w:rPr>
          <w:sz w:val="24"/>
        </w:rPr>
        <w:t>reveal</w:t>
      </w:r>
      <w:r w:rsidRPr="005E101D">
        <w:rPr>
          <w:spacing w:val="-5"/>
          <w:sz w:val="24"/>
        </w:rPr>
        <w:t xml:space="preserve"> </w:t>
      </w:r>
      <w:r w:rsidRPr="005E101D">
        <w:rPr>
          <w:sz w:val="24"/>
        </w:rPr>
        <w:t>my</w:t>
      </w:r>
      <w:r w:rsidRPr="005E101D">
        <w:rPr>
          <w:spacing w:val="-10"/>
          <w:sz w:val="24"/>
        </w:rPr>
        <w:t xml:space="preserve"> </w:t>
      </w:r>
      <w:r w:rsidRPr="005E101D">
        <w:rPr>
          <w:sz w:val="24"/>
        </w:rPr>
        <w:t>identity</w:t>
      </w:r>
      <w:r w:rsidRPr="005E101D">
        <w:rPr>
          <w:spacing w:val="-10"/>
          <w:sz w:val="24"/>
        </w:rPr>
        <w:t xml:space="preserve"> </w:t>
      </w:r>
      <w:r w:rsidRPr="005E101D">
        <w:rPr>
          <w:sz w:val="24"/>
        </w:rPr>
        <w:t>or</w:t>
      </w:r>
      <w:r w:rsidRPr="005E101D">
        <w:rPr>
          <w:spacing w:val="-7"/>
          <w:sz w:val="24"/>
        </w:rPr>
        <w:t xml:space="preserve"> </w:t>
      </w:r>
      <w:r w:rsidRPr="005E101D">
        <w:rPr>
          <w:sz w:val="24"/>
        </w:rPr>
        <w:t>identifying</w:t>
      </w:r>
      <w:r w:rsidRPr="005E101D">
        <w:rPr>
          <w:spacing w:val="-57"/>
          <w:sz w:val="24"/>
        </w:rPr>
        <w:t xml:space="preserve"> </w:t>
      </w:r>
      <w:r w:rsidRPr="005E101D">
        <w:rPr>
          <w:sz w:val="24"/>
        </w:rPr>
        <w:t>information</w:t>
      </w:r>
      <w:r w:rsidRPr="005E101D">
        <w:rPr>
          <w:spacing w:val="-9"/>
          <w:sz w:val="24"/>
        </w:rPr>
        <w:t xml:space="preserve"> </w:t>
      </w:r>
      <w:r w:rsidRPr="005E101D">
        <w:rPr>
          <w:sz w:val="24"/>
        </w:rPr>
        <w:t>about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me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to</w:t>
      </w:r>
      <w:r w:rsidRPr="005E101D">
        <w:rPr>
          <w:spacing w:val="-4"/>
          <w:sz w:val="24"/>
        </w:rPr>
        <w:t xml:space="preserve"> </w:t>
      </w:r>
      <w:r w:rsidRPr="005E101D">
        <w:rPr>
          <w:sz w:val="24"/>
        </w:rPr>
        <w:t>persons</w:t>
      </w:r>
      <w:r w:rsidRPr="005E101D">
        <w:rPr>
          <w:spacing w:val="-7"/>
          <w:sz w:val="24"/>
        </w:rPr>
        <w:t xml:space="preserve"> </w:t>
      </w:r>
      <w:r w:rsidRPr="005E101D">
        <w:rPr>
          <w:sz w:val="24"/>
        </w:rPr>
        <w:t>at</w:t>
      </w:r>
      <w:r w:rsidRPr="005E101D">
        <w:rPr>
          <w:spacing w:val="-3"/>
          <w:sz w:val="24"/>
        </w:rPr>
        <w:t xml:space="preserve"> </w:t>
      </w:r>
      <w:r w:rsidRPr="005E101D">
        <w:rPr>
          <w:sz w:val="24"/>
        </w:rPr>
        <w:t>the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entity</w:t>
      </w:r>
      <w:r w:rsidRPr="005E101D">
        <w:rPr>
          <w:spacing w:val="-11"/>
          <w:sz w:val="24"/>
        </w:rPr>
        <w:t xml:space="preserve"> </w:t>
      </w:r>
      <w:r w:rsidRPr="005E101D">
        <w:rPr>
          <w:sz w:val="24"/>
        </w:rPr>
        <w:t>or</w:t>
      </w:r>
      <w:r w:rsidRPr="005E101D">
        <w:rPr>
          <w:spacing w:val="-4"/>
          <w:sz w:val="24"/>
        </w:rPr>
        <w:t xml:space="preserve"> </w:t>
      </w:r>
      <w:r w:rsidRPr="005E101D">
        <w:rPr>
          <w:sz w:val="24"/>
        </w:rPr>
        <w:t>agency</w:t>
      </w:r>
      <w:r w:rsidRPr="005E101D">
        <w:rPr>
          <w:spacing w:val="-11"/>
          <w:sz w:val="24"/>
        </w:rPr>
        <w:t xml:space="preserve"> </w:t>
      </w:r>
      <w:r w:rsidRPr="005E101D">
        <w:rPr>
          <w:sz w:val="24"/>
        </w:rPr>
        <w:t>under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investigation</w:t>
      </w:r>
      <w:r w:rsidRPr="005E101D">
        <w:rPr>
          <w:spacing w:val="-4"/>
          <w:sz w:val="24"/>
        </w:rPr>
        <w:t xml:space="preserve"> </w:t>
      </w:r>
      <w:r w:rsidRPr="005E101D">
        <w:rPr>
          <w:sz w:val="24"/>
        </w:rPr>
        <w:t>or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to</w:t>
      </w:r>
      <w:r w:rsidR="00164F2C">
        <w:rPr>
          <w:sz w:val="24"/>
        </w:rPr>
        <w:t xml:space="preserve"> </w:t>
      </w:r>
      <w:r w:rsidRPr="005E101D">
        <w:rPr>
          <w:sz w:val="24"/>
        </w:rPr>
        <w:t>other</w:t>
      </w:r>
      <w:r w:rsidRPr="005E101D">
        <w:rPr>
          <w:spacing w:val="-9"/>
          <w:sz w:val="24"/>
        </w:rPr>
        <w:t xml:space="preserve"> </w:t>
      </w:r>
      <w:r w:rsidRPr="005E101D">
        <w:rPr>
          <w:sz w:val="24"/>
        </w:rPr>
        <w:t>persons,</w:t>
      </w:r>
      <w:r w:rsidRPr="005E101D">
        <w:rPr>
          <w:spacing w:val="-8"/>
          <w:sz w:val="24"/>
        </w:rPr>
        <w:t xml:space="preserve"> </w:t>
      </w:r>
      <w:r w:rsidRPr="005E101D">
        <w:rPr>
          <w:sz w:val="24"/>
        </w:rPr>
        <w:t>agencies,</w:t>
      </w:r>
      <w:r w:rsidRPr="005E101D">
        <w:rPr>
          <w:spacing w:val="-5"/>
          <w:sz w:val="24"/>
        </w:rPr>
        <w:t xml:space="preserve"> </w:t>
      </w:r>
      <w:r w:rsidRPr="005E101D">
        <w:rPr>
          <w:sz w:val="24"/>
        </w:rPr>
        <w:t>or</w:t>
      </w:r>
      <w:r w:rsidRPr="005E101D">
        <w:rPr>
          <w:spacing w:val="-8"/>
          <w:sz w:val="24"/>
        </w:rPr>
        <w:t xml:space="preserve"> </w:t>
      </w:r>
      <w:r w:rsidRPr="005E101D">
        <w:rPr>
          <w:sz w:val="24"/>
        </w:rPr>
        <w:t>entities.</w:t>
      </w:r>
    </w:p>
    <w:p w:rsidR="00A826BB" w:rsidRPr="005F4DBE" w:rsidP="005E101D" w14:paraId="6F6A64A4" w14:textId="77777777">
      <w:pPr>
        <w:pStyle w:val="BodyText"/>
        <w:spacing w:before="3"/>
        <w:jc w:val="both"/>
        <w:rPr>
          <w:sz w:val="30"/>
        </w:rPr>
      </w:pPr>
    </w:p>
    <w:p w:rsidR="00A826BB" w:rsidRPr="005E101D" w:rsidP="005E101D" w14:paraId="5FA3CD54" w14:textId="59C62885">
      <w:pPr>
        <w:pStyle w:val="ListParagraph"/>
        <w:numPr>
          <w:ilvl w:val="3"/>
          <w:numId w:val="8"/>
        </w:numPr>
        <w:tabs>
          <w:tab w:val="left" w:pos="2399"/>
          <w:tab w:val="left" w:pos="2400"/>
        </w:tabs>
        <w:spacing w:line="242" w:lineRule="auto"/>
        <w:ind w:left="2039" w:right="1671"/>
        <w:jc w:val="both"/>
        <w:rPr>
          <w:sz w:val="24"/>
        </w:rPr>
      </w:pPr>
      <w:r w:rsidRPr="005E101D">
        <w:rPr>
          <w:sz w:val="24"/>
        </w:rPr>
        <w:t>I</w:t>
      </w:r>
      <w:r w:rsidRPr="005E101D">
        <w:rPr>
          <w:spacing w:val="-7"/>
          <w:sz w:val="24"/>
        </w:rPr>
        <w:t xml:space="preserve"> </w:t>
      </w:r>
      <w:r w:rsidRPr="005E101D">
        <w:rPr>
          <w:sz w:val="24"/>
        </w:rPr>
        <w:t>am</w:t>
      </w:r>
      <w:r w:rsidRPr="005E101D">
        <w:rPr>
          <w:spacing w:val="-3"/>
          <w:sz w:val="24"/>
        </w:rPr>
        <w:t xml:space="preserve"> </w:t>
      </w:r>
      <w:r w:rsidRPr="005E101D">
        <w:rPr>
          <w:sz w:val="24"/>
        </w:rPr>
        <w:t>also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aware</w:t>
      </w:r>
      <w:r w:rsidRPr="005E101D">
        <w:rPr>
          <w:spacing w:val="-7"/>
          <w:sz w:val="24"/>
        </w:rPr>
        <w:t xml:space="preserve"> </w:t>
      </w:r>
      <w:r w:rsidRPr="005E101D">
        <w:rPr>
          <w:sz w:val="24"/>
        </w:rPr>
        <w:t>of</w:t>
      </w:r>
      <w:r w:rsidRPr="005E101D">
        <w:rPr>
          <w:spacing w:val="-5"/>
          <w:sz w:val="24"/>
        </w:rPr>
        <w:t xml:space="preserve"> </w:t>
      </w:r>
      <w:r w:rsidRPr="005E101D">
        <w:rPr>
          <w:sz w:val="24"/>
        </w:rPr>
        <w:t>the</w:t>
      </w:r>
      <w:r w:rsidRPr="005E101D">
        <w:rPr>
          <w:spacing w:val="-7"/>
          <w:sz w:val="24"/>
        </w:rPr>
        <w:t xml:space="preserve"> </w:t>
      </w:r>
      <w:r w:rsidRPr="005E101D">
        <w:rPr>
          <w:sz w:val="24"/>
        </w:rPr>
        <w:t>obligations</w:t>
      </w:r>
      <w:r w:rsidRPr="005E101D">
        <w:rPr>
          <w:spacing w:val="-4"/>
          <w:sz w:val="24"/>
        </w:rPr>
        <w:t xml:space="preserve"> </w:t>
      </w:r>
      <w:r w:rsidRPr="005E101D">
        <w:rPr>
          <w:sz w:val="24"/>
        </w:rPr>
        <w:t>of</w:t>
      </w:r>
      <w:r w:rsidRPr="005E101D">
        <w:rPr>
          <w:spacing w:val="-7"/>
          <w:sz w:val="24"/>
        </w:rPr>
        <w:t xml:space="preserve"> </w:t>
      </w:r>
      <w:r w:rsidRPr="005E101D">
        <w:rPr>
          <w:sz w:val="24"/>
        </w:rPr>
        <w:t>OCR</w:t>
      </w:r>
      <w:r w:rsidRPr="005E101D">
        <w:rPr>
          <w:spacing w:val="-3"/>
          <w:sz w:val="24"/>
        </w:rPr>
        <w:t xml:space="preserve"> </w:t>
      </w:r>
      <w:r w:rsidRPr="005E101D">
        <w:rPr>
          <w:sz w:val="24"/>
        </w:rPr>
        <w:t>to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honor</w:t>
      </w:r>
      <w:r w:rsidRPr="005E101D">
        <w:rPr>
          <w:spacing w:val="-5"/>
          <w:sz w:val="24"/>
        </w:rPr>
        <w:t xml:space="preserve"> </w:t>
      </w:r>
      <w:r w:rsidRPr="005E101D">
        <w:rPr>
          <w:sz w:val="24"/>
        </w:rPr>
        <w:t>requests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under</w:t>
      </w:r>
      <w:r w:rsidRPr="005E101D">
        <w:rPr>
          <w:spacing w:val="-5"/>
          <w:sz w:val="24"/>
        </w:rPr>
        <w:t xml:space="preserve"> </w:t>
      </w:r>
      <w:r w:rsidRPr="005E101D">
        <w:rPr>
          <w:sz w:val="24"/>
        </w:rPr>
        <w:t>the</w:t>
      </w:r>
      <w:r w:rsidRPr="005E101D">
        <w:rPr>
          <w:spacing w:val="-7"/>
          <w:sz w:val="24"/>
        </w:rPr>
        <w:t xml:space="preserve"> </w:t>
      </w:r>
      <w:r w:rsidRPr="005E101D">
        <w:rPr>
          <w:sz w:val="24"/>
        </w:rPr>
        <w:t>Freedom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of</w:t>
      </w:r>
      <w:r w:rsidRPr="005E101D">
        <w:rPr>
          <w:spacing w:val="-57"/>
          <w:sz w:val="24"/>
        </w:rPr>
        <w:t xml:space="preserve"> </w:t>
      </w:r>
      <w:r w:rsidRPr="005E101D">
        <w:rPr>
          <w:sz w:val="24"/>
        </w:rPr>
        <w:t>Information Act (FOIA).</w:t>
      </w:r>
      <w:r w:rsidRPr="005E101D">
        <w:rPr>
          <w:spacing w:val="1"/>
          <w:sz w:val="24"/>
        </w:rPr>
        <w:t xml:space="preserve"> </w:t>
      </w:r>
      <w:r w:rsidRPr="005E101D">
        <w:rPr>
          <w:sz w:val="24"/>
        </w:rPr>
        <w:t>I understand that it may be necessary for OCR to</w:t>
      </w:r>
      <w:r w:rsidRPr="005E101D">
        <w:rPr>
          <w:spacing w:val="1"/>
          <w:sz w:val="24"/>
        </w:rPr>
        <w:t xml:space="preserve"> </w:t>
      </w:r>
      <w:r w:rsidRPr="005E101D">
        <w:rPr>
          <w:sz w:val="24"/>
        </w:rPr>
        <w:t>disclose information which it has gathered as part of its investigation of</w:t>
      </w:r>
      <w:r w:rsidRPr="005E101D" w:rsidR="00A02F16">
        <w:rPr>
          <w:sz w:val="24"/>
        </w:rPr>
        <w:t xml:space="preserve"> this</w:t>
      </w:r>
      <w:r w:rsidRPr="005E101D">
        <w:rPr>
          <w:spacing w:val="-11"/>
          <w:sz w:val="24"/>
        </w:rPr>
        <w:t xml:space="preserve"> </w:t>
      </w:r>
      <w:r w:rsidRPr="005E101D">
        <w:rPr>
          <w:sz w:val="24"/>
        </w:rPr>
        <w:t>complaint.</w:t>
      </w:r>
    </w:p>
    <w:p w:rsidR="00A826BB" w:rsidRPr="005F4DBE" w:rsidP="005E101D" w14:paraId="2A090322" w14:textId="77777777">
      <w:pPr>
        <w:pStyle w:val="BodyText"/>
        <w:spacing w:before="1"/>
        <w:jc w:val="both"/>
        <w:rPr>
          <w:sz w:val="21"/>
        </w:rPr>
      </w:pPr>
    </w:p>
    <w:p w:rsidR="00A826BB" w:rsidRPr="005E101D" w:rsidP="005E101D" w14:paraId="36C9ED3E" w14:textId="2CFBC13C">
      <w:pPr>
        <w:pStyle w:val="ListParagraph"/>
        <w:numPr>
          <w:ilvl w:val="3"/>
          <w:numId w:val="8"/>
        </w:numPr>
        <w:tabs>
          <w:tab w:val="left" w:pos="2399"/>
          <w:tab w:val="left" w:pos="2400"/>
        </w:tabs>
        <w:spacing w:line="242" w:lineRule="auto"/>
        <w:ind w:left="2039" w:right="1758"/>
        <w:jc w:val="both"/>
        <w:rPr>
          <w:sz w:val="24"/>
        </w:rPr>
      </w:pPr>
      <w:r w:rsidRPr="005E101D">
        <w:rPr>
          <w:position w:val="1"/>
          <w:sz w:val="24"/>
        </w:rPr>
        <w:t>In addition, I understand that I may be covered by the</w:t>
      </w:r>
      <w:r w:rsidRPr="005E101D">
        <w:rPr>
          <w:spacing w:val="1"/>
          <w:position w:val="1"/>
          <w:sz w:val="24"/>
        </w:rPr>
        <w:t xml:space="preserve"> </w:t>
      </w:r>
      <w:r w:rsidRPr="005E101D">
        <w:rPr>
          <w:position w:val="1"/>
          <w:sz w:val="24"/>
        </w:rPr>
        <w:t>Department</w:t>
      </w:r>
      <w:r w:rsidRPr="005E101D">
        <w:rPr>
          <w:spacing w:val="-9"/>
          <w:position w:val="1"/>
          <w:sz w:val="24"/>
        </w:rPr>
        <w:t xml:space="preserve"> </w:t>
      </w:r>
      <w:r w:rsidRPr="005E101D">
        <w:rPr>
          <w:position w:val="1"/>
          <w:sz w:val="24"/>
        </w:rPr>
        <w:t>of</w:t>
      </w:r>
      <w:r w:rsidRPr="005E101D">
        <w:rPr>
          <w:spacing w:val="14"/>
          <w:position w:val="1"/>
          <w:sz w:val="24"/>
        </w:rPr>
        <w:t xml:space="preserve"> </w:t>
      </w:r>
      <w:r w:rsidRPr="005E101D">
        <w:rPr>
          <w:sz w:val="24"/>
        </w:rPr>
        <w:t>Health</w:t>
      </w:r>
      <w:r w:rsidRPr="005E101D">
        <w:rPr>
          <w:spacing w:val="-12"/>
          <w:sz w:val="24"/>
        </w:rPr>
        <w:t xml:space="preserve"> </w:t>
      </w:r>
      <w:r w:rsidRPr="005E101D">
        <w:rPr>
          <w:sz w:val="24"/>
        </w:rPr>
        <w:t>and</w:t>
      </w:r>
      <w:r w:rsidRPr="005E101D">
        <w:rPr>
          <w:spacing w:val="-12"/>
          <w:sz w:val="24"/>
        </w:rPr>
        <w:t xml:space="preserve"> </w:t>
      </w:r>
      <w:r w:rsidRPr="005E101D">
        <w:rPr>
          <w:sz w:val="24"/>
        </w:rPr>
        <w:t>Human</w:t>
      </w:r>
      <w:r w:rsidRPr="005E101D">
        <w:rPr>
          <w:spacing w:val="-11"/>
          <w:sz w:val="24"/>
        </w:rPr>
        <w:t xml:space="preserve"> </w:t>
      </w:r>
      <w:r w:rsidRPr="005E101D">
        <w:rPr>
          <w:sz w:val="24"/>
        </w:rPr>
        <w:t>Services’</w:t>
      </w:r>
      <w:r w:rsidRPr="005E101D">
        <w:rPr>
          <w:spacing w:val="-12"/>
          <w:sz w:val="24"/>
        </w:rPr>
        <w:t xml:space="preserve"> </w:t>
      </w:r>
      <w:r w:rsidRPr="005E101D">
        <w:rPr>
          <w:sz w:val="24"/>
        </w:rPr>
        <w:t>(HHS)</w:t>
      </w:r>
      <w:r w:rsidRPr="005E101D">
        <w:rPr>
          <w:spacing w:val="-12"/>
          <w:sz w:val="24"/>
        </w:rPr>
        <w:t xml:space="preserve"> </w:t>
      </w:r>
      <w:r w:rsidRPr="005E101D">
        <w:rPr>
          <w:sz w:val="24"/>
        </w:rPr>
        <w:t>regulations</w:t>
      </w:r>
      <w:r w:rsidRPr="005E101D">
        <w:rPr>
          <w:spacing w:val="-10"/>
          <w:sz w:val="24"/>
        </w:rPr>
        <w:t xml:space="preserve"> </w:t>
      </w:r>
      <w:r w:rsidRPr="005E101D">
        <w:rPr>
          <w:sz w:val="24"/>
        </w:rPr>
        <w:t>which</w:t>
      </w:r>
      <w:r w:rsidRPr="005E101D">
        <w:rPr>
          <w:spacing w:val="-12"/>
          <w:sz w:val="24"/>
        </w:rPr>
        <w:t xml:space="preserve"> </w:t>
      </w:r>
      <w:r w:rsidRPr="005E101D">
        <w:rPr>
          <w:sz w:val="24"/>
        </w:rPr>
        <w:t>protect</w:t>
      </w:r>
      <w:r w:rsidRPr="005E101D">
        <w:rPr>
          <w:spacing w:val="-11"/>
          <w:sz w:val="24"/>
        </w:rPr>
        <w:t xml:space="preserve"> </w:t>
      </w:r>
      <w:r w:rsidRPr="005E101D">
        <w:rPr>
          <w:sz w:val="24"/>
        </w:rPr>
        <w:t>any</w:t>
      </w:r>
      <w:r w:rsidRPr="005E101D">
        <w:rPr>
          <w:spacing w:val="-57"/>
          <w:sz w:val="24"/>
        </w:rPr>
        <w:t xml:space="preserve"> </w:t>
      </w:r>
      <w:r w:rsidRPr="005E101D">
        <w:rPr>
          <w:sz w:val="24"/>
        </w:rPr>
        <w:t>individual</w:t>
      </w:r>
      <w:r w:rsidRPr="005E101D">
        <w:rPr>
          <w:spacing w:val="1"/>
          <w:sz w:val="24"/>
        </w:rPr>
        <w:t xml:space="preserve"> </w:t>
      </w:r>
      <w:r w:rsidRPr="005E101D">
        <w:rPr>
          <w:sz w:val="24"/>
        </w:rPr>
        <w:t>from being intimidated, threatened, coerced, retaliated against, or</w:t>
      </w:r>
      <w:r w:rsidRPr="005E101D">
        <w:rPr>
          <w:spacing w:val="1"/>
          <w:sz w:val="24"/>
        </w:rPr>
        <w:t xml:space="preserve"> </w:t>
      </w:r>
      <w:r w:rsidRPr="005E101D">
        <w:rPr>
          <w:sz w:val="24"/>
        </w:rPr>
        <w:t>discriminated</w:t>
      </w:r>
      <w:r w:rsidRPr="005E101D">
        <w:rPr>
          <w:spacing w:val="40"/>
          <w:sz w:val="24"/>
        </w:rPr>
        <w:t xml:space="preserve"> </w:t>
      </w:r>
      <w:r w:rsidRPr="005E101D">
        <w:rPr>
          <w:sz w:val="24"/>
        </w:rPr>
        <w:t>against</w:t>
      </w:r>
      <w:r w:rsidRPr="005E101D">
        <w:rPr>
          <w:spacing w:val="-1"/>
          <w:sz w:val="24"/>
        </w:rPr>
        <w:t xml:space="preserve"> </w:t>
      </w:r>
      <w:r w:rsidRPr="005E101D">
        <w:rPr>
          <w:sz w:val="24"/>
        </w:rPr>
        <w:t>because</w:t>
      </w:r>
      <w:r w:rsidRPr="005E101D" w:rsidR="005B2C66">
        <w:rPr>
          <w:sz w:val="24"/>
        </w:rPr>
        <w:t xml:space="preserve"> the </w:t>
      </w:r>
      <w:r w:rsidRPr="005E101D" w:rsidR="002F56C0">
        <w:rPr>
          <w:sz w:val="24"/>
        </w:rPr>
        <w:t>individual</w:t>
      </w:r>
      <w:r w:rsidRPr="005E101D" w:rsidR="002F56C0">
        <w:rPr>
          <w:spacing w:val="-8"/>
          <w:sz w:val="24"/>
        </w:rPr>
        <w:t xml:space="preserve"> </w:t>
      </w:r>
      <w:r w:rsidRPr="005E101D" w:rsidR="002F56C0">
        <w:rPr>
          <w:spacing w:val="-7"/>
          <w:sz w:val="24"/>
        </w:rPr>
        <w:t>has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made</w:t>
      </w:r>
      <w:r w:rsidRPr="005E101D">
        <w:rPr>
          <w:spacing w:val="-10"/>
          <w:sz w:val="24"/>
        </w:rPr>
        <w:t xml:space="preserve"> </w:t>
      </w:r>
      <w:r w:rsidRPr="005E101D">
        <w:rPr>
          <w:sz w:val="24"/>
        </w:rPr>
        <w:t>a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complaint,</w:t>
      </w:r>
      <w:r w:rsidRPr="005E101D">
        <w:rPr>
          <w:spacing w:val="-9"/>
          <w:sz w:val="24"/>
        </w:rPr>
        <w:t xml:space="preserve"> </w:t>
      </w:r>
      <w:r w:rsidRPr="005E101D">
        <w:rPr>
          <w:sz w:val="24"/>
        </w:rPr>
        <w:t>testified,</w:t>
      </w:r>
      <w:r w:rsidRPr="005E101D">
        <w:rPr>
          <w:spacing w:val="-9"/>
          <w:sz w:val="24"/>
        </w:rPr>
        <w:t xml:space="preserve"> </w:t>
      </w:r>
      <w:r w:rsidRPr="005E101D" w:rsidR="002F56C0">
        <w:rPr>
          <w:sz w:val="24"/>
        </w:rPr>
        <w:t>assisted,</w:t>
      </w:r>
      <w:r w:rsidRPr="005E101D" w:rsidR="002F56C0">
        <w:rPr>
          <w:spacing w:val="-9"/>
          <w:sz w:val="24"/>
        </w:rPr>
        <w:t xml:space="preserve"> </w:t>
      </w:r>
      <w:r w:rsidRPr="005E101D" w:rsidR="002F56C0">
        <w:rPr>
          <w:sz w:val="24"/>
        </w:rPr>
        <w:t>in</w:t>
      </w:r>
      <w:r w:rsidRPr="005E101D">
        <w:rPr>
          <w:sz w:val="24"/>
        </w:rPr>
        <w:t xml:space="preserve"> any manner in any mediation, investigation, hearing, proceeding,</w:t>
      </w:r>
      <w:r w:rsidRPr="005E101D">
        <w:rPr>
          <w:spacing w:val="1"/>
          <w:sz w:val="24"/>
        </w:rPr>
        <w:t xml:space="preserve"> </w:t>
      </w:r>
      <w:r w:rsidRPr="005E101D">
        <w:rPr>
          <w:sz w:val="24"/>
        </w:rPr>
        <w:t>or</w:t>
      </w:r>
      <w:r w:rsidRPr="005E101D">
        <w:rPr>
          <w:spacing w:val="-9"/>
          <w:sz w:val="24"/>
        </w:rPr>
        <w:t xml:space="preserve"> </w:t>
      </w:r>
      <w:r w:rsidRPr="005E101D">
        <w:rPr>
          <w:sz w:val="24"/>
        </w:rPr>
        <w:t>other</w:t>
      </w:r>
      <w:r w:rsidRPr="005E101D">
        <w:rPr>
          <w:spacing w:val="-7"/>
          <w:sz w:val="24"/>
        </w:rPr>
        <w:t xml:space="preserve"> </w:t>
      </w:r>
      <w:r w:rsidRPr="005E101D">
        <w:rPr>
          <w:sz w:val="24"/>
        </w:rPr>
        <w:t>part</w:t>
      </w:r>
      <w:r w:rsidRPr="005E101D">
        <w:rPr>
          <w:spacing w:val="-6"/>
          <w:sz w:val="24"/>
        </w:rPr>
        <w:t xml:space="preserve"> </w:t>
      </w:r>
      <w:r w:rsidRPr="005E101D">
        <w:rPr>
          <w:sz w:val="24"/>
        </w:rPr>
        <w:t>of</w:t>
      </w:r>
      <w:r w:rsidRPr="005E101D">
        <w:rPr>
          <w:spacing w:val="45"/>
          <w:sz w:val="24"/>
        </w:rPr>
        <w:t xml:space="preserve"> </w:t>
      </w:r>
      <w:r w:rsidRPr="005E101D">
        <w:rPr>
          <w:sz w:val="24"/>
        </w:rPr>
        <w:t>HHS’s</w:t>
      </w:r>
      <w:r w:rsidRPr="005E101D">
        <w:rPr>
          <w:spacing w:val="18"/>
          <w:sz w:val="24"/>
        </w:rPr>
        <w:t xml:space="preserve"> </w:t>
      </w:r>
      <w:r w:rsidRPr="005E101D">
        <w:rPr>
          <w:sz w:val="24"/>
        </w:rPr>
        <w:t>investigation,</w:t>
      </w:r>
      <w:r w:rsidRPr="005E101D">
        <w:rPr>
          <w:spacing w:val="-11"/>
          <w:sz w:val="24"/>
        </w:rPr>
        <w:t xml:space="preserve"> </w:t>
      </w:r>
      <w:r w:rsidRPr="005E101D">
        <w:rPr>
          <w:sz w:val="24"/>
        </w:rPr>
        <w:t>conciliation,</w:t>
      </w:r>
      <w:r w:rsidRPr="005E101D">
        <w:rPr>
          <w:spacing w:val="-11"/>
          <w:sz w:val="24"/>
        </w:rPr>
        <w:t xml:space="preserve"> </w:t>
      </w:r>
      <w:r w:rsidRPr="005E101D">
        <w:rPr>
          <w:sz w:val="24"/>
        </w:rPr>
        <w:t>or</w:t>
      </w:r>
      <w:r w:rsidRPr="005E101D">
        <w:rPr>
          <w:spacing w:val="-12"/>
          <w:sz w:val="24"/>
        </w:rPr>
        <w:t xml:space="preserve"> </w:t>
      </w:r>
      <w:r w:rsidRPr="005E101D">
        <w:rPr>
          <w:sz w:val="24"/>
        </w:rPr>
        <w:t>enforcement</w:t>
      </w:r>
      <w:r w:rsidRPr="005E101D">
        <w:rPr>
          <w:spacing w:val="-11"/>
          <w:sz w:val="24"/>
        </w:rPr>
        <w:t xml:space="preserve"> </w:t>
      </w:r>
      <w:r w:rsidRPr="005E101D">
        <w:rPr>
          <w:sz w:val="24"/>
        </w:rPr>
        <w:t>process.</w:t>
      </w:r>
    </w:p>
    <w:p w:rsidR="00A826BB" w:rsidRPr="005F4DBE" w:rsidP="006E0BB3" w14:paraId="7B9F3EB5" w14:textId="77777777">
      <w:pPr>
        <w:pStyle w:val="BodyText"/>
        <w:spacing w:before="7"/>
        <w:jc w:val="both"/>
      </w:pPr>
    </w:p>
    <w:p w:rsidR="00A826BB" w:rsidRPr="005F4DBE" w14:paraId="2735A822" w14:textId="77777777">
      <w:pPr>
        <w:pStyle w:val="Heading3"/>
        <w:ind w:left="1673" w:right="1502"/>
        <w:jc w:val="center"/>
      </w:pPr>
      <w:r w:rsidRPr="005F4DBE">
        <w:rPr>
          <w:u w:val="thick"/>
        </w:rPr>
        <w:t>After</w:t>
      </w:r>
      <w:r w:rsidRPr="005F4DBE">
        <w:rPr>
          <w:spacing w:val="-12"/>
          <w:u w:val="thick"/>
        </w:rPr>
        <w:t xml:space="preserve"> </w:t>
      </w:r>
      <w:r w:rsidRPr="005F4DBE">
        <w:rPr>
          <w:u w:val="thick"/>
        </w:rPr>
        <w:t>reading</w:t>
      </w:r>
      <w:r w:rsidRPr="005F4DBE">
        <w:rPr>
          <w:spacing w:val="-7"/>
          <w:u w:val="thick"/>
        </w:rPr>
        <w:t xml:space="preserve"> </w:t>
      </w:r>
      <w:r w:rsidRPr="005F4DBE">
        <w:rPr>
          <w:u w:val="thick"/>
        </w:rPr>
        <w:t>the</w:t>
      </w:r>
      <w:r w:rsidRPr="005F4DBE">
        <w:rPr>
          <w:spacing w:val="-8"/>
          <w:u w:val="thick"/>
        </w:rPr>
        <w:t xml:space="preserve"> </w:t>
      </w:r>
      <w:r w:rsidRPr="005F4DBE">
        <w:rPr>
          <w:u w:val="thick"/>
        </w:rPr>
        <w:t>above</w:t>
      </w:r>
      <w:r w:rsidRPr="005F4DBE">
        <w:rPr>
          <w:spacing w:val="-11"/>
          <w:u w:val="thick"/>
        </w:rPr>
        <w:t xml:space="preserve"> </w:t>
      </w:r>
      <w:r w:rsidRPr="005F4DBE">
        <w:rPr>
          <w:u w:val="thick"/>
        </w:rPr>
        <w:t>information,</w:t>
      </w:r>
      <w:r w:rsidRPr="005F4DBE">
        <w:rPr>
          <w:spacing w:val="-10"/>
          <w:u w:val="thick"/>
        </w:rPr>
        <w:t xml:space="preserve"> </w:t>
      </w:r>
      <w:r w:rsidRPr="005F4DBE">
        <w:rPr>
          <w:u w:val="thick"/>
        </w:rPr>
        <w:t>please</w:t>
      </w:r>
      <w:r w:rsidRPr="005F4DBE">
        <w:rPr>
          <w:spacing w:val="-8"/>
          <w:u w:val="thick"/>
        </w:rPr>
        <w:t xml:space="preserve"> </w:t>
      </w:r>
      <w:r w:rsidRPr="005F4DBE">
        <w:rPr>
          <w:u w:val="thick"/>
        </w:rPr>
        <w:t>check</w:t>
      </w:r>
      <w:r w:rsidRPr="005F4DBE">
        <w:rPr>
          <w:spacing w:val="-7"/>
          <w:u w:val="thick"/>
        </w:rPr>
        <w:t xml:space="preserve"> </w:t>
      </w:r>
      <w:r w:rsidRPr="005F4DBE">
        <w:rPr>
          <w:u w:val="thick"/>
        </w:rPr>
        <w:t>ONLY</w:t>
      </w:r>
      <w:r w:rsidRPr="005F4DBE">
        <w:rPr>
          <w:spacing w:val="-10"/>
          <w:u w:val="thick"/>
        </w:rPr>
        <w:t xml:space="preserve"> </w:t>
      </w:r>
      <w:r w:rsidRPr="005F4DBE">
        <w:rPr>
          <w:u w:val="thick"/>
        </w:rPr>
        <w:t>ONE</w:t>
      </w:r>
      <w:r w:rsidRPr="005F4DBE">
        <w:rPr>
          <w:spacing w:val="-7"/>
          <w:u w:val="thick"/>
        </w:rPr>
        <w:t xml:space="preserve"> </w:t>
      </w:r>
      <w:r w:rsidRPr="005F4DBE">
        <w:rPr>
          <w:u w:val="thick"/>
        </w:rPr>
        <w:t>of</w:t>
      </w:r>
      <w:r w:rsidRPr="005F4DBE">
        <w:rPr>
          <w:spacing w:val="-6"/>
          <w:u w:val="thick"/>
        </w:rPr>
        <w:t xml:space="preserve"> </w:t>
      </w:r>
      <w:r w:rsidRPr="005F4DBE">
        <w:rPr>
          <w:u w:val="thick"/>
        </w:rPr>
        <w:t>the</w:t>
      </w:r>
      <w:r w:rsidRPr="005F4DBE">
        <w:rPr>
          <w:spacing w:val="-9"/>
          <w:u w:val="thick"/>
        </w:rPr>
        <w:t xml:space="preserve"> </w:t>
      </w:r>
      <w:r w:rsidRPr="005F4DBE">
        <w:rPr>
          <w:u w:val="thick"/>
        </w:rPr>
        <w:t>following</w:t>
      </w:r>
      <w:r w:rsidRPr="005F4DBE">
        <w:rPr>
          <w:spacing w:val="-7"/>
          <w:u w:val="thick"/>
        </w:rPr>
        <w:t xml:space="preserve"> </w:t>
      </w:r>
      <w:r w:rsidRPr="005F4DBE">
        <w:rPr>
          <w:u w:val="thick"/>
        </w:rPr>
        <w:t>boxes:</w:t>
      </w:r>
    </w:p>
    <w:p w:rsidR="00A826BB" w:rsidRPr="005F4DBE" w14:paraId="507FD5ED" w14:textId="77777777">
      <w:pPr>
        <w:pStyle w:val="BodyText"/>
        <w:rPr>
          <w:b/>
          <w:sz w:val="20"/>
        </w:rPr>
      </w:pPr>
    </w:p>
    <w:p w:rsidR="00A826BB" w:rsidRPr="005F4DBE" w14:paraId="533EBA11" w14:textId="77777777">
      <w:pPr>
        <w:pStyle w:val="BodyText"/>
        <w:spacing w:before="6"/>
        <w:rPr>
          <w:b/>
          <w:sz w:val="19"/>
        </w:rPr>
      </w:pPr>
    </w:p>
    <w:p w:rsidR="00A826BB" w:rsidRPr="005F4DBE" w:rsidP="006E0BB3" w14:paraId="2874F744" w14:textId="537972AE">
      <w:pPr>
        <w:pStyle w:val="BodyText"/>
        <w:spacing w:before="90"/>
        <w:ind w:left="2359" w:right="1596"/>
        <w:jc w:val="both"/>
      </w:pPr>
      <w:r w:rsidRPr="005F4DBE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page">
                  <wp:posOffset>1261110</wp:posOffset>
                </wp:positionH>
                <wp:positionV relativeFrom="paragraph">
                  <wp:posOffset>90170</wp:posOffset>
                </wp:positionV>
                <wp:extent cx="256540" cy="256540"/>
                <wp:effectExtent l="0" t="0" r="0" b="0"/>
                <wp:wrapNone/>
                <wp:docPr id="39" name="docshapegroup127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256540" cy="256540"/>
                          <a:chOff x="1986" y="142"/>
                          <a:chExt cx="404" cy="404"/>
                        </a:xfrm>
                      </wpg:grpSpPr>
                      <pic:pic xmlns:pic="http://schemas.openxmlformats.org/drawingml/2006/picture">
                        <pic:nvPicPr>
                          <pic:cNvPr id="40" name="docshape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5" y="162"/>
                            <a:ext cx="364" cy="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 xmlns:wps="http://schemas.microsoft.com/office/word/2010/wordprocessingShape">
                        <wps:cNvPr id="41" name="docshape129"/>
                        <wps:cNvSpPr>
                          <a:spLocks noChangeArrowheads="1"/>
                        </wps:cNvSpPr>
                        <wps:spPr bwMode="auto">
                          <a:xfrm>
                            <a:off x="1995" y="152"/>
                            <a:ext cx="384" cy="38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27" o:spid="_x0000_s1025" style="width:20.2pt;height:20.2pt;margin-top:7.1pt;margin-left:99.3pt;mso-position-horizontal-relative:page;position:absolute;z-index:251665408" coordorigin="1986,142" coordsize="404,40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128" o:spid="_x0000_s1026" type="#_x0000_t75" style="width:364;height:364;left:2005;mso-wrap-style:square;position:absolute;top:162;visibility:visible">
                  <v:imagedata r:id="rId7" o:title=""/>
                </v:shape>
                <v:rect id="docshape129" o:spid="_x0000_s1027" style="width:384;height:384;left:1995;mso-wrap-style:square;position:absolute;top:152;visibility:visible;v-text-anchor:top" filled="f" strokeweight="1pt"/>
              </v:group>
            </w:pict>
          </mc:Fallback>
        </mc:AlternateContent>
      </w:r>
      <w:r w:rsidRPr="005F4DBE" w:rsidR="008C6399">
        <w:rPr>
          <w:b/>
        </w:rPr>
        <w:t>CONSENT</w:t>
      </w:r>
      <w:r w:rsidRPr="005F4DBE" w:rsidR="008C6399">
        <w:t>: I have read, understand, and agree to the above and give permission</w:t>
      </w:r>
      <w:r w:rsidRPr="005F4DBE" w:rsidR="008C6399">
        <w:rPr>
          <w:spacing w:val="1"/>
        </w:rPr>
        <w:t xml:space="preserve"> </w:t>
      </w:r>
      <w:r w:rsidRPr="005F4DBE" w:rsidR="008C6399">
        <w:t>to</w:t>
      </w:r>
      <w:r w:rsidRPr="005F4DBE" w:rsidR="008C6399">
        <w:rPr>
          <w:spacing w:val="-9"/>
        </w:rPr>
        <w:t xml:space="preserve"> </w:t>
      </w:r>
      <w:r w:rsidRPr="005F4DBE" w:rsidR="008C6399">
        <w:t>OCR</w:t>
      </w:r>
      <w:r w:rsidRPr="005F4DBE" w:rsidR="008C6399">
        <w:rPr>
          <w:spacing w:val="-5"/>
        </w:rPr>
        <w:t xml:space="preserve"> </w:t>
      </w:r>
      <w:r w:rsidRPr="005F4DBE" w:rsidR="008C6399">
        <w:t>to</w:t>
      </w:r>
      <w:r w:rsidRPr="005F4DBE" w:rsidR="008C6399">
        <w:rPr>
          <w:spacing w:val="-5"/>
        </w:rPr>
        <w:t xml:space="preserve"> </w:t>
      </w:r>
      <w:r w:rsidRPr="005F4DBE" w:rsidR="008C6399">
        <w:t>reveal</w:t>
      </w:r>
      <w:r w:rsidRPr="005F4DBE" w:rsidR="008C6399">
        <w:rPr>
          <w:spacing w:val="-5"/>
        </w:rPr>
        <w:t xml:space="preserve"> </w:t>
      </w:r>
      <w:r w:rsidRPr="005F4DBE" w:rsidR="008C6399">
        <w:t>my</w:t>
      </w:r>
      <w:r w:rsidRPr="005F4DBE" w:rsidR="008C6399">
        <w:rPr>
          <w:spacing w:val="-10"/>
        </w:rPr>
        <w:t xml:space="preserve"> </w:t>
      </w:r>
      <w:r w:rsidRPr="005F4DBE" w:rsidR="008C6399">
        <w:t>identity</w:t>
      </w:r>
      <w:r w:rsidRPr="005F4DBE" w:rsidR="008C6399">
        <w:rPr>
          <w:spacing w:val="-12"/>
        </w:rPr>
        <w:t xml:space="preserve"> </w:t>
      </w:r>
      <w:r w:rsidRPr="005F4DBE" w:rsidR="008C6399">
        <w:t>or</w:t>
      </w:r>
      <w:r w:rsidRPr="005F4DBE" w:rsidR="008C6399">
        <w:rPr>
          <w:spacing w:val="-6"/>
        </w:rPr>
        <w:t xml:space="preserve"> </w:t>
      </w:r>
      <w:r w:rsidRPr="005F4DBE" w:rsidR="008C6399">
        <w:t>identifying</w:t>
      </w:r>
      <w:r w:rsidRPr="005F4DBE" w:rsidR="008C6399">
        <w:rPr>
          <w:spacing w:val="-9"/>
        </w:rPr>
        <w:t xml:space="preserve"> </w:t>
      </w:r>
      <w:r w:rsidRPr="005F4DBE" w:rsidR="008C6399">
        <w:t>information</w:t>
      </w:r>
      <w:r w:rsidRPr="005F4DBE" w:rsidR="008C6399">
        <w:rPr>
          <w:spacing w:val="-5"/>
        </w:rPr>
        <w:t xml:space="preserve"> </w:t>
      </w:r>
      <w:r w:rsidRPr="005F4DBE" w:rsidR="008C6399">
        <w:t>about</w:t>
      </w:r>
      <w:r w:rsidRPr="005F4DBE" w:rsidR="008C6399">
        <w:rPr>
          <w:spacing w:val="-5"/>
        </w:rPr>
        <w:t xml:space="preserve"> </w:t>
      </w:r>
      <w:r w:rsidRPr="005F4DBE" w:rsidR="008C6399">
        <w:t>me</w:t>
      </w:r>
      <w:r w:rsidRPr="005F4DBE" w:rsidR="008C6399">
        <w:rPr>
          <w:spacing w:val="-6"/>
        </w:rPr>
        <w:t xml:space="preserve"> </w:t>
      </w:r>
      <w:r w:rsidRPr="005F4DBE" w:rsidR="008C6399">
        <w:t>to</w:t>
      </w:r>
      <w:r w:rsidR="000653B1">
        <w:t xml:space="preserve"> </w:t>
      </w:r>
      <w:r w:rsidRPr="005F4DBE" w:rsidR="008C6399">
        <w:t>persons at the entity or agency under investigation or to other relevant persons,</w:t>
      </w:r>
      <w:r w:rsidRPr="005F4DBE" w:rsidR="008C6399">
        <w:rPr>
          <w:spacing w:val="1"/>
        </w:rPr>
        <w:t xml:space="preserve"> </w:t>
      </w:r>
      <w:r w:rsidRPr="005F4DBE" w:rsidR="008C6399">
        <w:t>agencies, or entities during any part of HHS’ investigation, conciliation, or</w:t>
      </w:r>
      <w:r w:rsidRPr="005F4DBE" w:rsidR="008C6399">
        <w:rPr>
          <w:spacing w:val="1"/>
        </w:rPr>
        <w:t xml:space="preserve"> </w:t>
      </w:r>
      <w:r w:rsidRPr="005F4DBE" w:rsidR="008C6399">
        <w:t>enforcement</w:t>
      </w:r>
      <w:r w:rsidRPr="005F4DBE" w:rsidR="008C6399">
        <w:rPr>
          <w:spacing w:val="-8"/>
        </w:rPr>
        <w:t xml:space="preserve"> </w:t>
      </w:r>
      <w:r w:rsidRPr="005F4DBE" w:rsidR="008C6399">
        <w:t>process.</w:t>
      </w:r>
    </w:p>
    <w:p w:rsidR="00A826BB" w:rsidRPr="005F4DBE" w14:paraId="2A3EC46B" w14:textId="77777777">
      <w:pPr>
        <w:pStyle w:val="BodyText"/>
        <w:rPr>
          <w:sz w:val="26"/>
        </w:rPr>
      </w:pPr>
    </w:p>
    <w:p w:rsidR="00A826BB" w:rsidRPr="005F4DBE" w14:paraId="4502191C" w14:textId="77777777">
      <w:pPr>
        <w:pStyle w:val="BodyText"/>
        <w:spacing w:before="9"/>
        <w:rPr>
          <w:sz w:val="21"/>
        </w:rPr>
      </w:pPr>
    </w:p>
    <w:p w:rsidR="00A826BB" w:rsidRPr="005F4DBE" w14:paraId="7C8A11A6" w14:textId="0414C0F5">
      <w:pPr>
        <w:pStyle w:val="BodyText"/>
        <w:ind w:left="2359" w:right="1931"/>
        <w:jc w:val="both"/>
      </w:pPr>
      <w:r w:rsidRPr="005F4DBE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page">
                  <wp:posOffset>1248410</wp:posOffset>
                </wp:positionH>
                <wp:positionV relativeFrom="paragraph">
                  <wp:posOffset>19050</wp:posOffset>
                </wp:positionV>
                <wp:extent cx="256540" cy="256540"/>
                <wp:effectExtent l="0" t="0" r="0" b="0"/>
                <wp:wrapNone/>
                <wp:docPr id="36" name="docshapegroup13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256540" cy="256540"/>
                          <a:chOff x="1966" y="30"/>
                          <a:chExt cx="404" cy="404"/>
                        </a:xfrm>
                      </wpg:grpSpPr>
                      <pic:pic xmlns:pic="http://schemas.openxmlformats.org/drawingml/2006/picture">
                        <pic:nvPicPr>
                          <pic:cNvPr id="37" name="docshape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5" y="49"/>
                            <a:ext cx="364" cy="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 xmlns:wps="http://schemas.microsoft.com/office/word/2010/wordprocessingShape">
                        <wps:cNvPr id="38" name="docshape132"/>
                        <wps:cNvSpPr>
                          <a:spLocks noChangeArrowheads="1"/>
                        </wps:cNvSpPr>
                        <wps:spPr bwMode="auto">
                          <a:xfrm>
                            <a:off x="1975" y="39"/>
                            <a:ext cx="384" cy="38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30" o:spid="_x0000_s1028" style="width:20.2pt;height:20.2pt;margin-top:1.5pt;margin-left:98.3pt;mso-position-horizontal-relative:page;position:absolute;z-index:251667456" coordorigin="1966,30" coordsize="404,404">
                <v:shape id="docshape131" o:spid="_x0000_s1029" type="#_x0000_t75" style="width:364;height:364;left:1985;mso-wrap-style:square;position:absolute;top:49;visibility:visible">
                  <v:imagedata r:id="rId8" o:title=""/>
                </v:shape>
                <v:rect id="docshape132" o:spid="_x0000_s1030" style="width:384;height:384;left:1975;mso-wrap-style:square;position:absolute;top:39;visibility:visible;v-text-anchor:top" filled="f" strokeweight="1pt"/>
              </v:group>
            </w:pict>
          </mc:Fallback>
        </mc:AlternateContent>
      </w:r>
      <w:r w:rsidRPr="005F4DBE" w:rsidR="008C6399">
        <w:rPr>
          <w:b/>
        </w:rPr>
        <w:t>CONSENT DENIED</w:t>
      </w:r>
      <w:r w:rsidRPr="005F4DBE" w:rsidR="008C6399">
        <w:t>: I have read and I understand the above and do not give</w:t>
      </w:r>
      <w:r w:rsidRPr="005F4DBE" w:rsidR="008C6399">
        <w:rPr>
          <w:spacing w:val="1"/>
        </w:rPr>
        <w:t xml:space="preserve"> </w:t>
      </w:r>
      <w:r w:rsidRPr="005F4DBE" w:rsidR="008C6399">
        <w:t>permission to OCR to reveal my identity or identifying information about me. I</w:t>
      </w:r>
      <w:r w:rsidRPr="005F4DBE" w:rsidR="008C6399">
        <w:rPr>
          <w:spacing w:val="-57"/>
        </w:rPr>
        <w:t xml:space="preserve"> </w:t>
      </w:r>
      <w:r w:rsidRPr="005F4DBE" w:rsidR="008C6399">
        <w:t>understand</w:t>
      </w:r>
      <w:r w:rsidRPr="005F4DBE" w:rsidR="008C6399">
        <w:rPr>
          <w:spacing w:val="-8"/>
        </w:rPr>
        <w:t xml:space="preserve"> </w:t>
      </w:r>
      <w:r w:rsidRPr="005F4DBE" w:rsidR="008C6399">
        <w:t>that</w:t>
      </w:r>
      <w:r w:rsidRPr="005F4DBE" w:rsidR="008C6399">
        <w:rPr>
          <w:spacing w:val="-5"/>
        </w:rPr>
        <w:t xml:space="preserve"> </w:t>
      </w:r>
      <w:r w:rsidRPr="005F4DBE" w:rsidR="008C6399">
        <w:t>this</w:t>
      </w:r>
      <w:r w:rsidRPr="005F4DBE" w:rsidR="008C6399">
        <w:rPr>
          <w:spacing w:val="-7"/>
        </w:rPr>
        <w:t xml:space="preserve"> </w:t>
      </w:r>
      <w:r w:rsidRPr="005F4DBE" w:rsidR="008C6399">
        <w:t>denial</w:t>
      </w:r>
      <w:r w:rsidRPr="005F4DBE" w:rsidR="008C6399">
        <w:rPr>
          <w:spacing w:val="-5"/>
        </w:rPr>
        <w:t xml:space="preserve"> </w:t>
      </w:r>
      <w:r w:rsidRPr="005F4DBE" w:rsidR="008C6399">
        <w:t>of</w:t>
      </w:r>
      <w:r w:rsidRPr="005F4DBE" w:rsidR="008C6399">
        <w:rPr>
          <w:spacing w:val="-6"/>
        </w:rPr>
        <w:t xml:space="preserve"> </w:t>
      </w:r>
      <w:r w:rsidRPr="005F4DBE" w:rsidR="008C6399">
        <w:t>consent</w:t>
      </w:r>
      <w:r w:rsidRPr="005F4DBE" w:rsidR="008C6399">
        <w:rPr>
          <w:spacing w:val="-7"/>
        </w:rPr>
        <w:t xml:space="preserve"> </w:t>
      </w:r>
      <w:r w:rsidRPr="005F4DBE" w:rsidR="008C6399">
        <w:t>is</w:t>
      </w:r>
      <w:r w:rsidRPr="005F4DBE" w:rsidR="008C6399">
        <w:rPr>
          <w:spacing w:val="-7"/>
        </w:rPr>
        <w:t xml:space="preserve"> </w:t>
      </w:r>
      <w:r w:rsidRPr="005F4DBE" w:rsidR="008C6399">
        <w:t>likely</w:t>
      </w:r>
      <w:r w:rsidRPr="005F4DBE" w:rsidR="008C6399">
        <w:rPr>
          <w:spacing w:val="-12"/>
        </w:rPr>
        <w:t xml:space="preserve"> </w:t>
      </w:r>
      <w:r w:rsidRPr="005F4DBE" w:rsidR="008C6399">
        <w:t>to</w:t>
      </w:r>
      <w:r w:rsidRPr="005F4DBE" w:rsidR="008C6399">
        <w:rPr>
          <w:spacing w:val="-5"/>
        </w:rPr>
        <w:t xml:space="preserve"> </w:t>
      </w:r>
      <w:r w:rsidRPr="005F4DBE" w:rsidR="008C6399">
        <w:t>impede</w:t>
      </w:r>
      <w:r w:rsidRPr="005F4DBE" w:rsidR="008C6399">
        <w:rPr>
          <w:spacing w:val="-9"/>
        </w:rPr>
        <w:t xml:space="preserve"> </w:t>
      </w:r>
      <w:r w:rsidRPr="005F4DBE" w:rsidR="008C6399">
        <w:t>the</w:t>
      </w:r>
      <w:r w:rsidRPr="005F4DBE" w:rsidR="008C6399">
        <w:rPr>
          <w:spacing w:val="-6"/>
        </w:rPr>
        <w:t xml:space="preserve"> </w:t>
      </w:r>
      <w:r w:rsidRPr="005F4DBE" w:rsidR="008C6399">
        <w:t>investigation</w:t>
      </w:r>
      <w:r w:rsidRPr="005F4DBE" w:rsidR="008C6399">
        <w:rPr>
          <w:spacing w:val="-8"/>
        </w:rPr>
        <w:t xml:space="preserve"> </w:t>
      </w:r>
      <w:r w:rsidRPr="005F4DBE" w:rsidR="008C6399">
        <w:t>of</w:t>
      </w:r>
      <w:r w:rsidRPr="005F4DBE" w:rsidR="00A00EEB">
        <w:t xml:space="preserve"> this </w:t>
      </w:r>
      <w:r w:rsidRPr="005F4DBE" w:rsidR="008C6399">
        <w:t>complaint</w:t>
      </w:r>
      <w:r w:rsidRPr="005F4DBE" w:rsidR="008C6399">
        <w:rPr>
          <w:spacing w:val="-8"/>
        </w:rPr>
        <w:t xml:space="preserve"> </w:t>
      </w:r>
      <w:r w:rsidRPr="005F4DBE" w:rsidR="008C6399">
        <w:t>and</w:t>
      </w:r>
      <w:r w:rsidRPr="005F4DBE" w:rsidR="008C6399">
        <w:rPr>
          <w:spacing w:val="-8"/>
        </w:rPr>
        <w:t xml:space="preserve"> </w:t>
      </w:r>
      <w:r w:rsidRPr="005F4DBE" w:rsidR="008C6399">
        <w:t>may</w:t>
      </w:r>
      <w:r w:rsidRPr="005F4DBE" w:rsidR="008C6399">
        <w:rPr>
          <w:spacing w:val="-12"/>
        </w:rPr>
        <w:t xml:space="preserve"> </w:t>
      </w:r>
      <w:r w:rsidRPr="005F4DBE" w:rsidR="008C6399">
        <w:t>result</w:t>
      </w:r>
      <w:r w:rsidRPr="005F4DBE" w:rsidR="008C6399">
        <w:rPr>
          <w:spacing w:val="-5"/>
        </w:rPr>
        <w:t xml:space="preserve"> </w:t>
      </w:r>
      <w:r w:rsidRPr="005F4DBE" w:rsidR="008C6399">
        <w:t>in</w:t>
      </w:r>
      <w:r w:rsidRPr="005F4DBE" w:rsidR="008C6399">
        <w:rPr>
          <w:spacing w:val="-8"/>
        </w:rPr>
        <w:t xml:space="preserve"> </w:t>
      </w:r>
      <w:r w:rsidRPr="005F4DBE" w:rsidR="008C6399">
        <w:t>closure</w:t>
      </w:r>
      <w:r w:rsidRPr="005F4DBE" w:rsidR="008C6399">
        <w:rPr>
          <w:spacing w:val="-9"/>
        </w:rPr>
        <w:t xml:space="preserve"> </w:t>
      </w:r>
      <w:r w:rsidRPr="005F4DBE" w:rsidR="008C6399">
        <w:t>of</w:t>
      </w:r>
      <w:r w:rsidRPr="005F4DBE" w:rsidR="008C6399">
        <w:rPr>
          <w:spacing w:val="-8"/>
        </w:rPr>
        <w:t xml:space="preserve"> </w:t>
      </w:r>
      <w:r w:rsidRPr="005F4DBE" w:rsidR="008C6399">
        <w:t>the</w:t>
      </w:r>
      <w:r w:rsidRPr="005F4DBE" w:rsidR="008C6399">
        <w:rPr>
          <w:spacing w:val="-9"/>
        </w:rPr>
        <w:t xml:space="preserve"> </w:t>
      </w:r>
      <w:r w:rsidRPr="005F4DBE" w:rsidR="008C6399">
        <w:t>investigation.</w:t>
      </w:r>
    </w:p>
    <w:p w:rsidR="00A826BB" w:rsidRPr="005F4DBE" w14:paraId="57D3FC46" w14:textId="77777777">
      <w:pPr>
        <w:pStyle w:val="BodyText"/>
        <w:rPr>
          <w:sz w:val="26"/>
        </w:rPr>
      </w:pPr>
    </w:p>
    <w:p w:rsidR="00A826BB" w:rsidRPr="005F4DBE" w14:paraId="7A81E3B7" w14:textId="77777777">
      <w:pPr>
        <w:pStyle w:val="BodyText"/>
        <w:rPr>
          <w:sz w:val="26"/>
        </w:rPr>
      </w:pPr>
    </w:p>
    <w:p w:rsidR="00A826BB" w:rsidRPr="005F4DBE" w14:paraId="6409DEF6" w14:textId="58ABB6A8">
      <w:pPr>
        <w:pStyle w:val="BodyText"/>
        <w:tabs>
          <w:tab w:val="left" w:pos="6923"/>
        </w:tabs>
        <w:spacing w:before="231"/>
        <w:ind w:left="1680"/>
      </w:pPr>
      <w:r w:rsidRPr="005F4DBE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4859020</wp:posOffset>
                </wp:positionH>
                <wp:positionV relativeFrom="paragraph">
                  <wp:posOffset>36830</wp:posOffset>
                </wp:positionV>
                <wp:extent cx="1822450" cy="279400"/>
                <wp:effectExtent l="0" t="0" r="0" b="0"/>
                <wp:wrapNone/>
                <wp:docPr id="33" name="docshapegroup13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822450" cy="279400"/>
                          <a:chOff x="7652" y="58"/>
                          <a:chExt cx="2870" cy="440"/>
                        </a:xfrm>
                      </wpg:grpSpPr>
                      <wps:wsp xmlns:wps="http://schemas.microsoft.com/office/word/2010/wordprocessingShape">
                        <wps:cNvPr id="34" name="docshape134"/>
                        <wps:cNvSpPr>
                          <a:spLocks noChangeArrowheads="1"/>
                        </wps:cNvSpPr>
                        <wps:spPr bwMode="auto">
                          <a:xfrm>
                            <a:off x="7684" y="481"/>
                            <a:ext cx="2806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35" name="docshape135"/>
                        <wps:cNvSpPr>
                          <a:spLocks noChangeArrowheads="1"/>
                        </wps:cNvSpPr>
                        <wps:spPr bwMode="auto">
                          <a:xfrm>
                            <a:off x="7661" y="67"/>
                            <a:ext cx="2850" cy="4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33" o:spid="_x0000_s1031" style="width:143.5pt;height:22pt;margin-top:2.9pt;margin-left:382.6pt;mso-position-horizontal-relative:page;position:absolute;z-index:251659264" coordorigin="7652,58" coordsize="2870,440">
                <v:rect id="docshape134" o:spid="_x0000_s1032" style="width:2806;height:12;left:7684;mso-wrap-style:square;position:absolute;top:481;visibility:visible;v-text-anchor:top" fillcolor="black" stroked="f"/>
                <v:rect id="docshape135" o:spid="_x0000_s1033" style="width:2850;height:420;left:7661;mso-wrap-style:square;position:absolute;top:67;visibility:visible;v-text-anchor:top" filled="f" strokeweight="1pt"/>
              </v:group>
            </w:pict>
          </mc:Fallback>
        </mc:AlternateContent>
      </w:r>
      <w:r w:rsidRPr="005F4DBE" w:rsidR="008C6399">
        <w:t>Signature:</w:t>
      </w:r>
      <w:r w:rsidRPr="005F4DBE" w:rsidR="008C6399">
        <w:rPr>
          <w:u w:val="single"/>
        </w:rPr>
        <w:tab/>
      </w:r>
      <w:r w:rsidRPr="005F4DBE" w:rsidR="008C6399">
        <w:t>Date:</w:t>
      </w:r>
    </w:p>
    <w:p w:rsidR="00A826BB" w14:paraId="69BB6A64" w14:textId="77777777">
      <w:pPr>
        <w:spacing w:before="45"/>
        <w:ind w:left="1706"/>
        <w:rPr>
          <w:i/>
          <w:sz w:val="15"/>
        </w:rPr>
      </w:pPr>
      <w:r w:rsidRPr="005F4DBE">
        <w:rPr>
          <w:i/>
          <w:spacing w:val="-1"/>
          <w:sz w:val="15"/>
        </w:rPr>
        <w:t>*Please</w:t>
      </w:r>
      <w:r w:rsidRPr="005F4DBE">
        <w:rPr>
          <w:i/>
          <w:spacing w:val="-9"/>
          <w:sz w:val="15"/>
        </w:rPr>
        <w:t xml:space="preserve"> </w:t>
      </w:r>
      <w:r w:rsidRPr="005F4DBE">
        <w:rPr>
          <w:i/>
          <w:spacing w:val="-1"/>
          <w:sz w:val="15"/>
        </w:rPr>
        <w:t>sign</w:t>
      </w:r>
      <w:r w:rsidRPr="005F4DBE">
        <w:rPr>
          <w:i/>
          <w:spacing w:val="-4"/>
          <w:sz w:val="15"/>
        </w:rPr>
        <w:t xml:space="preserve"> </w:t>
      </w:r>
      <w:r w:rsidRPr="005F4DBE">
        <w:rPr>
          <w:i/>
          <w:spacing w:val="-1"/>
          <w:sz w:val="15"/>
        </w:rPr>
        <w:t>and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pacing w:val="-1"/>
          <w:sz w:val="15"/>
        </w:rPr>
        <w:t>date</w:t>
      </w:r>
      <w:r w:rsidRPr="005F4DBE">
        <w:rPr>
          <w:i/>
          <w:spacing w:val="-8"/>
          <w:sz w:val="15"/>
        </w:rPr>
        <w:t xml:space="preserve"> </w:t>
      </w:r>
      <w:r w:rsidRPr="005F4DBE">
        <w:rPr>
          <w:i/>
          <w:spacing w:val="-1"/>
          <w:sz w:val="15"/>
        </w:rPr>
        <w:t>this</w:t>
      </w:r>
      <w:r w:rsidRPr="005F4DBE">
        <w:rPr>
          <w:i/>
          <w:spacing w:val="-3"/>
          <w:sz w:val="15"/>
        </w:rPr>
        <w:t xml:space="preserve"> </w:t>
      </w:r>
      <w:r w:rsidRPr="005F4DBE">
        <w:rPr>
          <w:i/>
          <w:spacing w:val="-1"/>
          <w:sz w:val="15"/>
        </w:rPr>
        <w:t>complaint.</w:t>
      </w:r>
      <w:r w:rsidRPr="005F4DBE">
        <w:rPr>
          <w:i/>
          <w:spacing w:val="30"/>
          <w:sz w:val="15"/>
        </w:rPr>
        <w:t xml:space="preserve"> </w:t>
      </w:r>
      <w:r w:rsidRPr="005F4DBE">
        <w:rPr>
          <w:i/>
          <w:spacing w:val="-1"/>
          <w:sz w:val="15"/>
        </w:rPr>
        <w:t>You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pacing w:val="-1"/>
          <w:sz w:val="15"/>
        </w:rPr>
        <w:t>do</w:t>
      </w:r>
      <w:r w:rsidRPr="005F4DBE">
        <w:rPr>
          <w:i/>
          <w:spacing w:val="-4"/>
          <w:sz w:val="15"/>
        </w:rPr>
        <w:t xml:space="preserve"> </w:t>
      </w:r>
      <w:r w:rsidRPr="005F4DBE">
        <w:rPr>
          <w:i/>
          <w:spacing w:val="-1"/>
          <w:sz w:val="15"/>
        </w:rPr>
        <w:t>not</w:t>
      </w:r>
      <w:r w:rsidRPr="005F4DBE">
        <w:rPr>
          <w:i/>
          <w:spacing w:val="-7"/>
          <w:sz w:val="15"/>
        </w:rPr>
        <w:t xml:space="preserve"> </w:t>
      </w:r>
      <w:r w:rsidRPr="005F4DBE">
        <w:rPr>
          <w:i/>
          <w:sz w:val="15"/>
        </w:rPr>
        <w:t>need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z w:val="15"/>
        </w:rPr>
        <w:t>to</w:t>
      </w:r>
      <w:r w:rsidRPr="005F4DBE">
        <w:rPr>
          <w:i/>
          <w:spacing w:val="-4"/>
          <w:sz w:val="15"/>
        </w:rPr>
        <w:t xml:space="preserve"> </w:t>
      </w:r>
      <w:r w:rsidRPr="005F4DBE">
        <w:rPr>
          <w:i/>
          <w:sz w:val="15"/>
        </w:rPr>
        <w:t>sign</w:t>
      </w:r>
      <w:r w:rsidRPr="005F4DBE">
        <w:rPr>
          <w:i/>
          <w:spacing w:val="-8"/>
          <w:sz w:val="15"/>
        </w:rPr>
        <w:t xml:space="preserve"> </w:t>
      </w:r>
      <w:r w:rsidRPr="005F4DBE">
        <w:rPr>
          <w:i/>
          <w:sz w:val="15"/>
        </w:rPr>
        <w:t>if</w:t>
      </w:r>
      <w:r w:rsidRPr="005F4DBE">
        <w:rPr>
          <w:i/>
          <w:spacing w:val="-7"/>
          <w:sz w:val="15"/>
        </w:rPr>
        <w:t xml:space="preserve"> </w:t>
      </w:r>
      <w:r w:rsidRPr="005F4DBE">
        <w:rPr>
          <w:i/>
          <w:sz w:val="15"/>
        </w:rPr>
        <w:t>submitting</w:t>
      </w:r>
      <w:r w:rsidRPr="005F4DBE">
        <w:rPr>
          <w:i/>
          <w:spacing w:val="-7"/>
          <w:sz w:val="15"/>
        </w:rPr>
        <w:t xml:space="preserve"> </w:t>
      </w:r>
      <w:r w:rsidRPr="005F4DBE">
        <w:rPr>
          <w:i/>
          <w:sz w:val="15"/>
        </w:rPr>
        <w:t>this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z w:val="15"/>
        </w:rPr>
        <w:t>form</w:t>
      </w:r>
      <w:r w:rsidRPr="005F4DBE">
        <w:rPr>
          <w:i/>
          <w:spacing w:val="-9"/>
          <w:sz w:val="15"/>
        </w:rPr>
        <w:t xml:space="preserve"> </w:t>
      </w:r>
      <w:r w:rsidRPr="005F4DBE">
        <w:rPr>
          <w:i/>
          <w:sz w:val="15"/>
        </w:rPr>
        <w:t>by</w:t>
      </w:r>
      <w:r w:rsidRPr="005F4DBE">
        <w:rPr>
          <w:i/>
          <w:spacing w:val="-6"/>
          <w:sz w:val="15"/>
        </w:rPr>
        <w:t xml:space="preserve"> </w:t>
      </w:r>
      <w:r w:rsidRPr="005F4DBE">
        <w:rPr>
          <w:i/>
          <w:sz w:val="15"/>
        </w:rPr>
        <w:t>email</w:t>
      </w:r>
      <w:r w:rsidRPr="005F4DBE">
        <w:rPr>
          <w:i/>
          <w:spacing w:val="-4"/>
          <w:sz w:val="15"/>
        </w:rPr>
        <w:t xml:space="preserve"> </w:t>
      </w:r>
      <w:r w:rsidRPr="005F4DBE">
        <w:rPr>
          <w:i/>
          <w:sz w:val="15"/>
        </w:rPr>
        <w:t>because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z w:val="15"/>
        </w:rPr>
        <w:t>submission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z w:val="15"/>
        </w:rPr>
        <w:t>by</w:t>
      </w:r>
      <w:r w:rsidRPr="005F4DBE">
        <w:rPr>
          <w:i/>
          <w:spacing w:val="-5"/>
          <w:sz w:val="15"/>
        </w:rPr>
        <w:t xml:space="preserve"> </w:t>
      </w:r>
      <w:r w:rsidRPr="005F4DBE">
        <w:rPr>
          <w:i/>
          <w:sz w:val="15"/>
        </w:rPr>
        <w:t>email</w:t>
      </w:r>
      <w:r w:rsidRPr="005F4DBE">
        <w:rPr>
          <w:i/>
          <w:spacing w:val="-7"/>
          <w:sz w:val="15"/>
        </w:rPr>
        <w:t xml:space="preserve"> </w:t>
      </w:r>
      <w:r w:rsidRPr="005F4DBE">
        <w:rPr>
          <w:i/>
          <w:sz w:val="15"/>
        </w:rPr>
        <w:t>represents</w:t>
      </w:r>
      <w:r w:rsidRPr="005F4DBE">
        <w:rPr>
          <w:i/>
          <w:spacing w:val="-4"/>
          <w:sz w:val="15"/>
        </w:rPr>
        <w:t xml:space="preserve"> </w:t>
      </w:r>
      <w:r w:rsidRPr="005F4DBE">
        <w:rPr>
          <w:i/>
          <w:sz w:val="15"/>
        </w:rPr>
        <w:t>your</w:t>
      </w:r>
      <w:r w:rsidRPr="005F4DBE">
        <w:rPr>
          <w:i/>
          <w:spacing w:val="-8"/>
          <w:sz w:val="15"/>
        </w:rPr>
        <w:t xml:space="preserve"> </w:t>
      </w:r>
      <w:r w:rsidRPr="005F4DBE">
        <w:rPr>
          <w:i/>
          <w:sz w:val="15"/>
        </w:rPr>
        <w:t>signature.</w:t>
      </w:r>
      <w:r w:rsidR="006B4EA9">
        <w:rPr>
          <w:i/>
          <w:sz w:val="15"/>
        </w:rPr>
        <w:t xml:space="preserve"> </w:t>
      </w:r>
    </w:p>
    <w:p w:rsidR="00A826BB" w:rsidRPr="005F4DBE" w14:paraId="55ED752A" w14:textId="77777777">
      <w:pPr>
        <w:pStyle w:val="BodyText"/>
        <w:rPr>
          <w:i/>
          <w:sz w:val="13"/>
        </w:rPr>
      </w:pPr>
    </w:p>
    <w:p w:rsidR="00A826BB" w:rsidRPr="005F4DBE" w14:paraId="11B4A93F" w14:textId="0026ABAF">
      <w:pPr>
        <w:pStyle w:val="BodyText"/>
        <w:spacing w:before="1" w:line="720" w:lineRule="auto"/>
        <w:ind w:left="1680" w:right="7462"/>
      </w:pPr>
      <w:r w:rsidRPr="005F4DBE"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page">
                  <wp:posOffset>1741805</wp:posOffset>
                </wp:positionH>
                <wp:positionV relativeFrom="paragraph">
                  <wp:posOffset>436880</wp:posOffset>
                </wp:positionV>
                <wp:extent cx="5043170" cy="279400"/>
                <wp:effectExtent l="0" t="0" r="0" b="0"/>
                <wp:wrapNone/>
                <wp:docPr id="30" name="docshapegroup13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5043170" cy="279400"/>
                          <a:chOff x="2743" y="688"/>
                          <a:chExt cx="7942" cy="440"/>
                        </a:xfrm>
                      </wpg:grpSpPr>
                      <wps:wsp xmlns:wps="http://schemas.microsoft.com/office/word/2010/wordprocessingShape">
                        <wps:cNvPr id="31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0667" y="111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 xmlns:wps="http://schemas.microsoft.com/office/word/2010/wordprocessingShape">
                        <wps:cNvPr id="32" name="docshape137"/>
                        <wps:cNvSpPr>
                          <a:spLocks noChangeArrowheads="1"/>
                        </wps:cNvSpPr>
                        <wps:spPr bwMode="auto">
                          <a:xfrm>
                            <a:off x="2752" y="698"/>
                            <a:ext cx="7922" cy="4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36" o:spid="_x0000_s1034" style="width:397.1pt;height:22pt;margin-top:34.4pt;margin-left:137.15pt;mso-position-horizontal-relative:page;position:absolute;z-index:-251646976" coordorigin="2743,688" coordsize="7942,440">
                <v:line id="Line 10" o:spid="_x0000_s1035" style="mso-wrap-style:square;position:absolute;visibility:visible" from="10667,1119" to="10667,1119" o:connectortype="straight" strokeweight="0.5pt"/>
                <v:rect id="docshape137" o:spid="_x0000_s1036" style="width:7922;height:420;left:2752;mso-wrap-style:square;position:absolute;top:698;visibility:visible;v-text-anchor:top" filled="f" strokeweight="1pt"/>
              </v:group>
            </w:pict>
          </mc:Fallback>
        </mc:AlternateContent>
      </w:r>
      <w:r w:rsidRPr="005F4DBE" w:rsidR="005F1F7E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2385695</wp:posOffset>
                </wp:positionH>
                <wp:positionV relativeFrom="paragraph">
                  <wp:posOffset>973455</wp:posOffset>
                </wp:positionV>
                <wp:extent cx="4403090" cy="280035"/>
                <wp:effectExtent l="0" t="0" r="0" b="0"/>
                <wp:wrapNone/>
                <wp:docPr id="27" name="docshapegroup13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4403090" cy="280035"/>
                          <a:chOff x="3757" y="1533"/>
                          <a:chExt cx="6934" cy="441"/>
                        </a:xfrm>
                      </wpg:grpSpPr>
                      <wps:wsp xmlns:wps="http://schemas.microsoft.com/office/word/2010/wordprocessingShape">
                        <wps:cNvPr id="28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0680" y="196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 xmlns:wps="http://schemas.microsoft.com/office/word/2010/wordprocessingShape">
                        <wps:cNvPr id="29" name="docshape139"/>
                        <wps:cNvSpPr>
                          <a:spLocks noChangeArrowheads="1"/>
                        </wps:cNvSpPr>
                        <wps:spPr bwMode="auto">
                          <a:xfrm>
                            <a:off x="3767" y="1542"/>
                            <a:ext cx="6914" cy="4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38" o:spid="_x0000_s1037" style="width:346.7pt;height:22.05pt;margin-top:76.65pt;margin-left:187.85pt;mso-position-horizontal-relative:page;position:absolute;z-index:251661312" coordorigin="3757,1533" coordsize="6934,441">
                <v:line id="Line 7" o:spid="_x0000_s1038" style="mso-wrap-style:square;position:absolute;visibility:visible" from="10680,1968" to="10680,1968" o:connectortype="straight" strokeweight="0.5pt"/>
                <v:rect id="docshape139" o:spid="_x0000_s1039" style="width:6914;height:420;left:3767;mso-wrap-style:square;position:absolute;top:1542;visibility:visible;v-text-anchor:top" filled="f" strokeweight="1pt"/>
              </v:group>
            </w:pict>
          </mc:Fallback>
        </mc:AlternateContent>
      </w:r>
      <w:r w:rsidRPr="005F4DBE" w:rsidR="005F1F7E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page">
                  <wp:posOffset>2460625</wp:posOffset>
                </wp:positionH>
                <wp:positionV relativeFrom="paragraph">
                  <wp:posOffset>-78105</wp:posOffset>
                </wp:positionV>
                <wp:extent cx="4313555" cy="279400"/>
                <wp:effectExtent l="0" t="0" r="0" b="0"/>
                <wp:wrapNone/>
                <wp:docPr id="24" name="docshapegroup14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4313555" cy="279400"/>
                          <a:chOff x="3875" y="-123"/>
                          <a:chExt cx="6793" cy="440"/>
                        </a:xfrm>
                      </wpg:grpSpPr>
                      <wps:wsp xmlns:wps="http://schemas.microsoft.com/office/word/2010/wordprocessingShape">
                        <wps:cNvPr id="25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667" y="30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 xmlns:wps="http://schemas.microsoft.com/office/word/2010/wordprocessingShape">
                        <wps:cNvPr id="26" name="docshape141"/>
                        <wps:cNvSpPr>
                          <a:spLocks noChangeArrowheads="1"/>
                        </wps:cNvSpPr>
                        <wps:spPr bwMode="auto">
                          <a:xfrm>
                            <a:off x="3884" y="-114"/>
                            <a:ext cx="6757" cy="4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40" o:spid="_x0000_s1040" style="width:339.65pt;height:22pt;margin-top:-6.15pt;margin-left:193.75pt;mso-position-horizontal-relative:page;position:absolute;z-index:251663360" coordorigin="3875,-123" coordsize="6793,440">
                <v:line id="Line 4" o:spid="_x0000_s1041" style="mso-wrap-style:square;position:absolute;visibility:visible" from="10667,307" to="10667,307" o:connectortype="straight" strokeweight="0.5pt"/>
                <v:rect id="docshape141" o:spid="_x0000_s1042" style="width:6757;height:420;left:3884;mso-wrap-style:square;position:absolute;top:-114;visibility:visible;v-text-anchor:top" filled="f" strokeweight="1pt"/>
              </v:group>
            </w:pict>
          </mc:Fallback>
        </mc:AlternateContent>
      </w:r>
      <w:r w:rsidRPr="005F4DBE" w:rsidR="008C6399">
        <w:rPr>
          <w:spacing w:val="-1"/>
        </w:rPr>
        <w:t>Name</w:t>
      </w:r>
      <w:r w:rsidRPr="005F4DBE" w:rsidR="008C6399">
        <w:rPr>
          <w:spacing w:val="-12"/>
        </w:rPr>
        <w:t xml:space="preserve"> </w:t>
      </w:r>
      <w:r w:rsidRPr="005F4DBE" w:rsidR="008C6399">
        <w:rPr>
          <w:spacing w:val="-1"/>
        </w:rPr>
        <w:t>(Please</w:t>
      </w:r>
      <w:r w:rsidRPr="005F4DBE" w:rsidR="008C6399">
        <w:rPr>
          <w:spacing w:val="-12"/>
        </w:rPr>
        <w:t xml:space="preserve"> </w:t>
      </w:r>
      <w:r w:rsidRPr="005F4DBE" w:rsidR="008C6399">
        <w:rPr>
          <w:spacing w:val="-1"/>
        </w:rPr>
        <w:t>print):</w:t>
      </w:r>
      <w:r w:rsidRPr="005F4DBE" w:rsidR="008C6399">
        <w:rPr>
          <w:spacing w:val="-57"/>
        </w:rPr>
        <w:t xml:space="preserve"> </w:t>
      </w:r>
      <w:r w:rsidRPr="005F4DBE" w:rsidR="008C6399">
        <w:t>Address:</w:t>
      </w:r>
    </w:p>
    <w:p w:rsidR="00A826BB" w:rsidRPr="005F4DBE" w14:paraId="5ACD9952" w14:textId="77777777">
      <w:pPr>
        <w:pStyle w:val="BodyText"/>
        <w:spacing w:before="17"/>
        <w:ind w:left="1680"/>
      </w:pPr>
      <w:r w:rsidRPr="005F4DBE">
        <w:rPr>
          <w:spacing w:val="-1"/>
        </w:rPr>
        <w:t>Telephone</w:t>
      </w:r>
      <w:r w:rsidRPr="005F4DBE">
        <w:rPr>
          <w:spacing w:val="-19"/>
        </w:rPr>
        <w:t xml:space="preserve"> </w:t>
      </w:r>
      <w:r w:rsidRPr="005F4DBE">
        <w:rPr>
          <w:spacing w:val="-1"/>
        </w:rPr>
        <w:t>Number:</w:t>
      </w:r>
    </w:p>
    <w:p w:rsidR="00A826BB" w:rsidRPr="005F4DBE" w14:paraId="1C7FCAEA" w14:textId="77777777">
      <w:pPr>
        <w:sectPr>
          <w:pgSz w:w="12240" w:h="15840"/>
          <w:pgMar w:top="1520" w:right="200" w:bottom="920" w:left="120" w:header="503" w:footer="718" w:gutter="0"/>
          <w:cols w:space="720"/>
        </w:sectPr>
      </w:pPr>
    </w:p>
    <w:p w:rsidR="00A826BB" w:rsidRPr="005F4DBE" w14:paraId="6D982A9A" w14:textId="77777777">
      <w:pPr>
        <w:pStyle w:val="BodyText"/>
        <w:spacing w:before="4"/>
        <w:rPr>
          <w:sz w:val="13"/>
        </w:rPr>
      </w:pPr>
    </w:p>
    <w:p w:rsidR="00A826BB" w:rsidRPr="005F4DBE" w14:paraId="01A74D9C" w14:textId="77777777">
      <w:pPr>
        <w:pStyle w:val="Heading1"/>
        <w:spacing w:line="249" w:lineRule="auto"/>
        <w:ind w:left="2733" w:right="2513" w:firstLine="2"/>
        <w:jc w:val="center"/>
      </w:pPr>
      <w:bookmarkStart w:id="0" w:name="NOTICE_TO_COMPLAINANTS_AND_OTHER_INDIVID"/>
      <w:bookmarkStart w:id="1" w:name="_bookmark0"/>
      <w:bookmarkStart w:id="2" w:name="_bookmark1"/>
      <w:bookmarkEnd w:id="0"/>
      <w:bookmarkEnd w:id="1"/>
      <w:bookmarkEnd w:id="2"/>
      <w:r w:rsidRPr="005F4DBE">
        <w:t>NOTICE TO COMPLAINANTS AND OTHER</w:t>
      </w:r>
      <w:r w:rsidRPr="005F4DBE">
        <w:rPr>
          <w:spacing w:val="1"/>
        </w:rPr>
        <w:t xml:space="preserve"> </w:t>
      </w:r>
      <w:r w:rsidRPr="005F4DBE">
        <w:t>INDIVIDUALS</w:t>
      </w:r>
      <w:r w:rsidRPr="005F4DBE">
        <w:rPr>
          <w:spacing w:val="-13"/>
        </w:rPr>
        <w:t xml:space="preserve"> </w:t>
      </w:r>
      <w:r w:rsidRPr="005F4DBE">
        <w:t>ASKED</w:t>
      </w:r>
      <w:r w:rsidRPr="005F4DBE">
        <w:rPr>
          <w:spacing w:val="-15"/>
        </w:rPr>
        <w:t xml:space="preserve"> </w:t>
      </w:r>
      <w:r w:rsidRPr="005F4DBE">
        <w:t>TO</w:t>
      </w:r>
      <w:r w:rsidRPr="005F4DBE">
        <w:rPr>
          <w:spacing w:val="-11"/>
        </w:rPr>
        <w:t xml:space="preserve"> </w:t>
      </w:r>
      <w:r w:rsidRPr="005F4DBE">
        <w:t>SUPPLY</w:t>
      </w:r>
      <w:r w:rsidRPr="005F4DBE">
        <w:rPr>
          <w:spacing w:val="-16"/>
        </w:rPr>
        <w:t xml:space="preserve"> </w:t>
      </w:r>
      <w:r w:rsidRPr="005F4DBE">
        <w:t>INFORMATION</w:t>
      </w:r>
      <w:r w:rsidRPr="005F4DBE">
        <w:rPr>
          <w:spacing w:val="-67"/>
        </w:rPr>
        <w:t xml:space="preserve"> </w:t>
      </w:r>
      <w:r w:rsidRPr="005F4DBE">
        <w:t>TO</w:t>
      </w:r>
      <w:r w:rsidRPr="005F4DBE">
        <w:rPr>
          <w:spacing w:val="-9"/>
        </w:rPr>
        <w:t xml:space="preserve"> </w:t>
      </w:r>
      <w:r w:rsidRPr="005F4DBE">
        <w:t>THE</w:t>
      </w:r>
      <w:r w:rsidRPr="005F4DBE">
        <w:rPr>
          <w:spacing w:val="-6"/>
        </w:rPr>
        <w:t xml:space="preserve"> </w:t>
      </w:r>
      <w:r w:rsidRPr="005F4DBE">
        <w:t>OFFICE</w:t>
      </w:r>
      <w:r w:rsidRPr="005F4DBE">
        <w:rPr>
          <w:spacing w:val="-9"/>
        </w:rPr>
        <w:t xml:space="preserve"> </w:t>
      </w:r>
      <w:r w:rsidRPr="005F4DBE">
        <w:t>FOR</w:t>
      </w:r>
      <w:r w:rsidRPr="005F4DBE">
        <w:rPr>
          <w:spacing w:val="-9"/>
        </w:rPr>
        <w:t xml:space="preserve"> </w:t>
      </w:r>
      <w:r w:rsidRPr="005F4DBE">
        <w:t>CIVIL</w:t>
      </w:r>
      <w:r w:rsidRPr="005F4DBE">
        <w:rPr>
          <w:spacing w:val="-6"/>
        </w:rPr>
        <w:t xml:space="preserve"> </w:t>
      </w:r>
      <w:r w:rsidRPr="005F4DBE">
        <w:t>RIGHTS</w:t>
      </w:r>
    </w:p>
    <w:p w:rsidR="00A826BB" w:rsidRPr="005F4DBE" w14:paraId="0A59104C" w14:textId="77777777">
      <w:pPr>
        <w:pStyle w:val="BodyText"/>
        <w:spacing w:before="10"/>
        <w:rPr>
          <w:b/>
          <w:sz w:val="25"/>
        </w:rPr>
      </w:pPr>
    </w:p>
    <w:p w:rsidR="00A826BB" w:rsidRPr="005F4DBE" w14:paraId="15D2F70D" w14:textId="77777777">
      <w:pPr>
        <w:pStyle w:val="Heading3"/>
        <w:spacing w:line="274" w:lineRule="exact"/>
      </w:pPr>
      <w:bookmarkStart w:id="3" w:name="Privacy_Act_"/>
      <w:bookmarkEnd w:id="3"/>
      <w:r w:rsidRPr="005F4DBE">
        <w:rPr>
          <w:spacing w:val="-1"/>
          <w:u w:val="single"/>
        </w:rPr>
        <w:t>Privacy</w:t>
      </w:r>
      <w:r w:rsidRPr="005F4DBE">
        <w:rPr>
          <w:spacing w:val="-10"/>
          <w:u w:val="single"/>
        </w:rPr>
        <w:t xml:space="preserve"> </w:t>
      </w:r>
      <w:r w:rsidRPr="005F4DBE">
        <w:rPr>
          <w:u w:val="single"/>
        </w:rPr>
        <w:t>Act</w:t>
      </w:r>
    </w:p>
    <w:p w:rsidR="00A826BB" w:rsidRPr="005F4DBE" w14:paraId="595C589E" w14:textId="77777777">
      <w:pPr>
        <w:pStyle w:val="BodyText"/>
        <w:spacing w:line="249" w:lineRule="auto"/>
        <w:ind w:left="1680" w:right="1803"/>
      </w:pPr>
      <w:r w:rsidRPr="005F4DBE">
        <w:t>The</w:t>
      </w:r>
      <w:r w:rsidRPr="005F4DBE">
        <w:rPr>
          <w:spacing w:val="-8"/>
        </w:rPr>
        <w:t xml:space="preserve"> </w:t>
      </w:r>
      <w:r w:rsidRPr="005F4DBE">
        <w:t>Privacy</w:t>
      </w:r>
      <w:r w:rsidRPr="005F4DBE">
        <w:rPr>
          <w:spacing w:val="-11"/>
        </w:rPr>
        <w:t xml:space="preserve"> </w:t>
      </w:r>
      <w:r w:rsidRPr="005F4DBE">
        <w:t>Act</w:t>
      </w:r>
      <w:r w:rsidRPr="005F4DBE">
        <w:rPr>
          <w:spacing w:val="-7"/>
        </w:rPr>
        <w:t xml:space="preserve"> </w:t>
      </w:r>
      <w:r w:rsidRPr="005F4DBE">
        <w:t>of</w:t>
      </w:r>
      <w:r w:rsidRPr="005F4DBE">
        <w:rPr>
          <w:spacing w:val="-6"/>
        </w:rPr>
        <w:t xml:space="preserve"> </w:t>
      </w:r>
      <w:r w:rsidRPr="005F4DBE">
        <w:t>1974</w:t>
      </w:r>
      <w:r w:rsidRPr="005F4DBE">
        <w:rPr>
          <w:spacing w:val="-4"/>
        </w:rPr>
        <w:t xml:space="preserve"> </w:t>
      </w:r>
      <w:r w:rsidRPr="005F4DBE">
        <w:t>(5</w:t>
      </w:r>
      <w:r w:rsidRPr="005F4DBE">
        <w:rPr>
          <w:spacing w:val="-5"/>
        </w:rPr>
        <w:t xml:space="preserve"> </w:t>
      </w:r>
      <w:r w:rsidRPr="005F4DBE">
        <w:t>U.S.C.</w:t>
      </w:r>
      <w:r w:rsidRPr="005F4DBE">
        <w:rPr>
          <w:spacing w:val="-6"/>
        </w:rPr>
        <w:t xml:space="preserve"> </w:t>
      </w:r>
      <w:r w:rsidRPr="005F4DBE">
        <w:t>§552a)</w:t>
      </w:r>
      <w:r w:rsidRPr="005F4DBE">
        <w:rPr>
          <w:spacing w:val="-6"/>
        </w:rPr>
        <w:t xml:space="preserve"> </w:t>
      </w:r>
      <w:r w:rsidRPr="005F4DBE">
        <w:t>requires</w:t>
      </w:r>
      <w:r w:rsidRPr="005F4DBE">
        <w:rPr>
          <w:spacing w:val="-4"/>
        </w:rPr>
        <w:t xml:space="preserve"> </w:t>
      </w:r>
      <w:r w:rsidRPr="005F4DBE">
        <w:t>OCR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7"/>
        </w:rPr>
        <w:t xml:space="preserve"> </w:t>
      </w:r>
      <w:r w:rsidRPr="005F4DBE">
        <w:t>notify</w:t>
      </w:r>
      <w:r w:rsidRPr="005F4DBE">
        <w:rPr>
          <w:spacing w:val="-11"/>
        </w:rPr>
        <w:t xml:space="preserve"> </w:t>
      </w:r>
      <w:r w:rsidRPr="005F4DBE">
        <w:t>individuals</w:t>
      </w:r>
      <w:r w:rsidRPr="005F4DBE">
        <w:rPr>
          <w:spacing w:val="-7"/>
        </w:rPr>
        <w:t xml:space="preserve"> </w:t>
      </w:r>
      <w:r w:rsidRPr="005F4DBE">
        <w:t>whom</w:t>
      </w:r>
      <w:r w:rsidRPr="005F4DBE">
        <w:rPr>
          <w:spacing w:val="-3"/>
        </w:rPr>
        <w:t xml:space="preserve"> </w:t>
      </w:r>
      <w:r w:rsidRPr="005F4DBE">
        <w:t>it</w:t>
      </w:r>
      <w:r w:rsidRPr="005F4DBE">
        <w:rPr>
          <w:spacing w:val="-57"/>
        </w:rPr>
        <w:t xml:space="preserve"> </w:t>
      </w:r>
      <w:r w:rsidRPr="005F4DBE">
        <w:t>asks</w:t>
      </w:r>
      <w:r w:rsidRPr="005F4DBE">
        <w:rPr>
          <w:spacing w:val="-8"/>
        </w:rPr>
        <w:t xml:space="preserve"> </w:t>
      </w:r>
      <w:r w:rsidRPr="005F4DBE">
        <w:t>to</w:t>
      </w:r>
      <w:r w:rsidRPr="005F4DBE">
        <w:rPr>
          <w:spacing w:val="-8"/>
        </w:rPr>
        <w:t xml:space="preserve"> </w:t>
      </w:r>
      <w:r w:rsidRPr="005F4DBE">
        <w:t>supply</w:t>
      </w:r>
      <w:r w:rsidRPr="005F4DBE">
        <w:rPr>
          <w:spacing w:val="-12"/>
        </w:rPr>
        <w:t xml:space="preserve"> </w:t>
      </w:r>
      <w:r w:rsidRPr="005F4DBE">
        <w:t>information</w:t>
      </w:r>
      <w:r w:rsidRPr="005F4DBE">
        <w:rPr>
          <w:spacing w:val="-8"/>
        </w:rPr>
        <w:t xml:space="preserve"> </w:t>
      </w:r>
      <w:r w:rsidRPr="005F4DBE">
        <w:t>that:</w:t>
      </w:r>
    </w:p>
    <w:p w:rsidR="00A826BB" w:rsidRPr="005F4DBE" w14:paraId="46C09202" w14:textId="77777777">
      <w:pPr>
        <w:pStyle w:val="BodyText"/>
        <w:spacing w:before="4"/>
        <w:rPr>
          <w:sz w:val="22"/>
        </w:rPr>
      </w:pPr>
    </w:p>
    <w:p w:rsidR="00A826BB" w:rsidRPr="005F4DBE" w14:paraId="64AE2866" w14:textId="7197740F">
      <w:pPr>
        <w:pStyle w:val="BodyText"/>
        <w:spacing w:line="274" w:lineRule="exact"/>
        <w:ind w:left="1680"/>
      </w:pPr>
      <w:r w:rsidRPr="005F4DBE">
        <w:t>OCR</w:t>
      </w:r>
      <w:r w:rsidRPr="005F4DBE">
        <w:rPr>
          <w:spacing w:val="-7"/>
        </w:rPr>
        <w:t xml:space="preserve"> </w:t>
      </w:r>
      <w:r w:rsidRPr="005F4DBE">
        <w:t>is</w:t>
      </w:r>
      <w:r w:rsidRPr="005F4DBE">
        <w:rPr>
          <w:spacing w:val="-9"/>
        </w:rPr>
        <w:t xml:space="preserve"> </w:t>
      </w:r>
      <w:r w:rsidRPr="005F4DBE">
        <w:t>authorized</w:t>
      </w:r>
      <w:r w:rsidRPr="005F4DBE">
        <w:rPr>
          <w:spacing w:val="-10"/>
        </w:rPr>
        <w:t xml:space="preserve"> </w:t>
      </w:r>
      <w:r w:rsidRPr="005F4DBE">
        <w:t>to</w:t>
      </w:r>
      <w:r w:rsidRPr="005F4DBE">
        <w:rPr>
          <w:spacing w:val="-10"/>
        </w:rPr>
        <w:t xml:space="preserve"> </w:t>
      </w:r>
      <w:r w:rsidRPr="005F4DBE">
        <w:t>solicit</w:t>
      </w:r>
      <w:r w:rsidRPr="005F4DBE">
        <w:rPr>
          <w:spacing w:val="-7"/>
        </w:rPr>
        <w:t xml:space="preserve"> </w:t>
      </w:r>
      <w:r w:rsidRPr="005F4DBE">
        <w:t>information</w:t>
      </w:r>
      <w:r w:rsidRPr="005F4DBE">
        <w:rPr>
          <w:spacing w:val="-10"/>
        </w:rPr>
        <w:t xml:space="preserve"> </w:t>
      </w:r>
      <w:r w:rsidRPr="005F4DBE">
        <w:t>under:</w:t>
      </w:r>
    </w:p>
    <w:p w:rsidR="00A826BB" w:rsidRPr="005F4DBE" w14:paraId="0850AA73" w14:textId="77777777">
      <w:pPr>
        <w:pStyle w:val="ListParagraph"/>
        <w:numPr>
          <w:ilvl w:val="0"/>
          <w:numId w:val="2"/>
        </w:numPr>
        <w:tabs>
          <w:tab w:val="left" w:pos="1971"/>
        </w:tabs>
        <w:spacing w:line="242" w:lineRule="auto"/>
        <w:ind w:left="1679" w:right="1846" w:firstLine="0"/>
        <w:rPr>
          <w:sz w:val="24"/>
        </w:rPr>
      </w:pPr>
      <w:r w:rsidRPr="005F4DBE">
        <w:rPr>
          <w:sz w:val="24"/>
        </w:rPr>
        <w:t>Federal laws barring discrimination by recipients of Federal financial assistance on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grounds of race, color, national origin, disability, age, sex, religion under programs and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activities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receiving</w:t>
      </w:r>
      <w:r w:rsidRPr="005F4DBE">
        <w:rPr>
          <w:spacing w:val="-13"/>
          <w:sz w:val="24"/>
        </w:rPr>
        <w:t xml:space="preserve"> </w:t>
      </w:r>
      <w:r w:rsidRPr="005F4DBE">
        <w:rPr>
          <w:sz w:val="24"/>
        </w:rPr>
        <w:t>Federal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financial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assistanc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from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U.S.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Department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14"/>
          <w:sz w:val="24"/>
        </w:rPr>
        <w:t xml:space="preserve"> </w:t>
      </w:r>
      <w:r w:rsidRPr="005F4DBE">
        <w:rPr>
          <w:sz w:val="24"/>
        </w:rPr>
        <w:t>Health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Human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Service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(HHS)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including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bu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not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limited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itle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VI</w:t>
      </w:r>
      <w:r w:rsidRPr="005F4DBE">
        <w:rPr>
          <w:spacing w:val="-13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Civil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Right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c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1964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(42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U.S.C.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§2000d</w:t>
      </w:r>
      <w:r w:rsidRPr="005F4DBE">
        <w:rPr>
          <w:spacing w:val="-6"/>
          <w:sz w:val="24"/>
        </w:rPr>
        <w:t xml:space="preserve"> </w:t>
      </w:r>
      <w:r w:rsidRPr="005F4DBE">
        <w:rPr>
          <w:i/>
          <w:sz w:val="24"/>
        </w:rPr>
        <w:t>et</w:t>
      </w:r>
      <w:r w:rsidRPr="005F4DBE">
        <w:rPr>
          <w:i/>
          <w:spacing w:val="-4"/>
          <w:sz w:val="24"/>
        </w:rPr>
        <w:t xml:space="preserve"> </w:t>
      </w:r>
      <w:r w:rsidRPr="005F4DBE">
        <w:rPr>
          <w:i/>
          <w:sz w:val="24"/>
        </w:rPr>
        <w:t>seq</w:t>
      </w:r>
      <w:r w:rsidRPr="005F4DBE">
        <w:rPr>
          <w:sz w:val="24"/>
        </w:rPr>
        <w:t>.),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Section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504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Rehabilitation</w:t>
      </w:r>
      <w:r w:rsidRPr="005F4DBE">
        <w:rPr>
          <w:spacing w:val="-1"/>
          <w:sz w:val="24"/>
        </w:rPr>
        <w:t xml:space="preserve"> </w:t>
      </w:r>
      <w:r w:rsidRPr="005F4DBE">
        <w:rPr>
          <w:sz w:val="24"/>
        </w:rPr>
        <w:t>Act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1973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(29</w:t>
      </w:r>
    </w:p>
    <w:p w:rsidR="00A826BB" w:rsidRPr="005F4DBE" w14:paraId="19A7A5A4" w14:textId="66950A8D">
      <w:pPr>
        <w:pStyle w:val="BodyText"/>
        <w:spacing w:line="242" w:lineRule="auto"/>
        <w:ind w:left="1679" w:right="1803"/>
      </w:pPr>
      <w:r w:rsidRPr="005F4DBE">
        <w:t>U.S.C.</w:t>
      </w:r>
      <w:r w:rsidRPr="005F4DBE">
        <w:rPr>
          <w:spacing w:val="-4"/>
        </w:rPr>
        <w:t xml:space="preserve"> </w:t>
      </w:r>
      <w:r w:rsidRPr="005F4DBE">
        <w:t>§794),</w:t>
      </w:r>
      <w:r w:rsidRPr="005F4DBE">
        <w:rPr>
          <w:spacing w:val="-6"/>
        </w:rPr>
        <w:t xml:space="preserve"> </w:t>
      </w:r>
      <w:r w:rsidRPr="005F4DBE">
        <w:t>the</w:t>
      </w:r>
      <w:r w:rsidRPr="005F4DBE">
        <w:rPr>
          <w:spacing w:val="-7"/>
        </w:rPr>
        <w:t xml:space="preserve"> </w:t>
      </w:r>
      <w:r w:rsidRPr="005F4DBE">
        <w:t>Age</w:t>
      </w:r>
      <w:r w:rsidRPr="005F4DBE">
        <w:rPr>
          <w:spacing w:val="-7"/>
        </w:rPr>
        <w:t xml:space="preserve"> </w:t>
      </w:r>
      <w:r w:rsidRPr="005F4DBE">
        <w:t>Discrimination</w:t>
      </w:r>
      <w:r w:rsidRPr="005F4DBE">
        <w:rPr>
          <w:spacing w:val="-6"/>
        </w:rPr>
        <w:t xml:space="preserve"> </w:t>
      </w:r>
      <w:r w:rsidRPr="005F4DBE">
        <w:t>Act</w:t>
      </w:r>
      <w:r w:rsidRPr="005F4DBE">
        <w:rPr>
          <w:spacing w:val="-6"/>
        </w:rPr>
        <w:t xml:space="preserve"> </w:t>
      </w:r>
      <w:r w:rsidRPr="005F4DBE">
        <w:t>of</w:t>
      </w:r>
      <w:r w:rsidRPr="005F4DBE">
        <w:rPr>
          <w:spacing w:val="-7"/>
        </w:rPr>
        <w:t xml:space="preserve"> </w:t>
      </w:r>
      <w:r w:rsidRPr="005F4DBE">
        <w:t>1975</w:t>
      </w:r>
      <w:r w:rsidRPr="005F4DBE">
        <w:rPr>
          <w:spacing w:val="-8"/>
        </w:rPr>
        <w:t xml:space="preserve"> </w:t>
      </w:r>
      <w:r w:rsidRPr="005F4DBE">
        <w:t>(42</w:t>
      </w:r>
      <w:r w:rsidRPr="005F4DBE">
        <w:rPr>
          <w:spacing w:val="-6"/>
        </w:rPr>
        <w:t xml:space="preserve"> </w:t>
      </w:r>
      <w:r w:rsidRPr="005F4DBE">
        <w:t>U.S.C.</w:t>
      </w:r>
      <w:r w:rsidRPr="005F4DBE">
        <w:rPr>
          <w:spacing w:val="-6"/>
        </w:rPr>
        <w:t xml:space="preserve"> </w:t>
      </w:r>
      <w:r w:rsidRPr="005F4DBE">
        <w:t>§6101</w:t>
      </w:r>
      <w:r w:rsidRPr="005F4DBE">
        <w:rPr>
          <w:spacing w:val="-6"/>
        </w:rPr>
        <w:t xml:space="preserve"> </w:t>
      </w:r>
      <w:r w:rsidRPr="005F4DBE">
        <w:rPr>
          <w:i/>
        </w:rPr>
        <w:t>et</w:t>
      </w:r>
      <w:r w:rsidRPr="005F4DBE">
        <w:rPr>
          <w:i/>
          <w:spacing w:val="-6"/>
        </w:rPr>
        <w:t xml:space="preserve"> </w:t>
      </w:r>
      <w:r w:rsidRPr="005F4DBE">
        <w:rPr>
          <w:i/>
        </w:rPr>
        <w:t>seq</w:t>
      </w:r>
      <w:r w:rsidRPr="005F4DBE">
        <w:t>.),</w:t>
      </w:r>
      <w:r w:rsidRPr="005F4DBE">
        <w:rPr>
          <w:spacing w:val="-6"/>
        </w:rPr>
        <w:t xml:space="preserve"> </w:t>
      </w:r>
      <w:r w:rsidRPr="005F4DBE">
        <w:t>Title</w:t>
      </w:r>
      <w:r w:rsidRPr="005F4DBE">
        <w:rPr>
          <w:spacing w:val="-4"/>
        </w:rPr>
        <w:t xml:space="preserve"> </w:t>
      </w:r>
      <w:r w:rsidRPr="005F4DBE">
        <w:t>IX</w:t>
      </w:r>
      <w:r w:rsidRPr="005F4DBE">
        <w:rPr>
          <w:spacing w:val="-6"/>
        </w:rPr>
        <w:t xml:space="preserve"> </w:t>
      </w:r>
      <w:r w:rsidRPr="005F4DBE">
        <w:t>of</w:t>
      </w:r>
      <w:r w:rsidRPr="005F4DBE">
        <w:rPr>
          <w:spacing w:val="-57"/>
        </w:rPr>
        <w:t xml:space="preserve"> </w:t>
      </w:r>
      <w:r w:rsidRPr="005F4DBE">
        <w:t xml:space="preserve">the Education Amendments of 1972 (20 U.S.C. §1681 </w:t>
      </w:r>
      <w:r w:rsidRPr="005F4DBE">
        <w:rPr>
          <w:i/>
        </w:rPr>
        <w:t>et seq</w:t>
      </w:r>
      <w:r w:rsidRPr="005F4DBE">
        <w:t>.), Sections 794 and 855 of</w:t>
      </w:r>
      <w:r w:rsidRPr="005F4DBE">
        <w:rPr>
          <w:spacing w:val="-57"/>
        </w:rPr>
        <w:t xml:space="preserve"> </w:t>
      </w:r>
      <w:r w:rsidRPr="005F4DBE">
        <w:t>the Public Health Service Act (42 U.S.C. §§295m and 296g); and Section 1557 of the</w:t>
      </w:r>
      <w:r w:rsidRPr="005F4DBE">
        <w:rPr>
          <w:spacing w:val="1"/>
        </w:rPr>
        <w:t xml:space="preserve"> </w:t>
      </w:r>
      <w:r w:rsidRPr="005F4DBE">
        <w:t>Affordable</w:t>
      </w:r>
      <w:r w:rsidRPr="005F4DBE">
        <w:rPr>
          <w:spacing w:val="-2"/>
        </w:rPr>
        <w:t xml:space="preserve"> </w:t>
      </w:r>
      <w:r w:rsidRPr="005F4DBE">
        <w:t>Care</w:t>
      </w:r>
      <w:r w:rsidRPr="005F4DBE">
        <w:rPr>
          <w:spacing w:val="1"/>
        </w:rPr>
        <w:t xml:space="preserve"> </w:t>
      </w:r>
      <w:r w:rsidRPr="005F4DBE">
        <w:t>Act (42</w:t>
      </w:r>
      <w:r w:rsidRPr="005F4DBE">
        <w:rPr>
          <w:spacing w:val="2"/>
        </w:rPr>
        <w:t xml:space="preserve"> </w:t>
      </w:r>
      <w:r w:rsidRPr="005F4DBE">
        <w:t>U.S.C. §18116);</w:t>
      </w:r>
    </w:p>
    <w:p w:rsidR="00A826BB" w:rsidRPr="005F4DBE" w14:paraId="4F8A5054" w14:textId="77777777">
      <w:pPr>
        <w:pStyle w:val="ListParagraph"/>
        <w:numPr>
          <w:ilvl w:val="0"/>
          <w:numId w:val="2"/>
        </w:numPr>
        <w:tabs>
          <w:tab w:val="left" w:pos="2036"/>
        </w:tabs>
        <w:spacing w:before="4" w:line="242" w:lineRule="auto"/>
        <w:ind w:firstLine="0"/>
        <w:rPr>
          <w:sz w:val="24"/>
        </w:rPr>
      </w:pPr>
      <w:r w:rsidRPr="005F4DBE">
        <w:rPr>
          <w:sz w:val="24"/>
        </w:rPr>
        <w:t>Federal laws protecting rights of conscience in health and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human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services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programs,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such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s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Sections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1303(b)(4)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1553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4"/>
          <w:sz w:val="24"/>
        </w:rPr>
        <w:t xml:space="preserve"> </w:t>
      </w:r>
      <w:r w:rsidRPr="005F4DBE">
        <w:rPr>
          <w:sz w:val="24"/>
        </w:rPr>
        <w:t>Affordable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Care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Act (42 U.S.C. §§18113, 18023(b)(4)), the Church Amendments (42 U.S.C. § 300a-7),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the Coats-Snowe Amendment (42 U.S.C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§238n), and the Weldon Amendment (</w:t>
      </w:r>
      <w:r w:rsidRPr="005F4DBE">
        <w:rPr>
          <w:i/>
          <w:sz w:val="24"/>
        </w:rPr>
        <w:t>e.g.</w:t>
      </w:r>
      <w:r w:rsidRPr="005F4DBE">
        <w:rPr>
          <w:sz w:val="24"/>
        </w:rPr>
        <w:t>, Departments of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Labor, Health and Human Services, and Education, and Related Agencies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 xml:space="preserve">Appropriations Act, </w:t>
      </w:r>
      <w:r w:rsidRPr="005F4DBE" w:rsidR="001377C0">
        <w:rPr>
          <w:sz w:val="24"/>
        </w:rPr>
        <w:t>2022</w:t>
      </w:r>
      <w:r w:rsidRPr="005F4DBE">
        <w:rPr>
          <w:sz w:val="24"/>
        </w:rPr>
        <w:t xml:space="preserve">, Pub. L. No. </w:t>
      </w:r>
      <w:r w:rsidRPr="005F4DBE" w:rsidR="001377C0">
        <w:rPr>
          <w:sz w:val="24"/>
        </w:rPr>
        <w:t>117-103</w:t>
      </w:r>
      <w:r w:rsidRPr="005F4DBE">
        <w:rPr>
          <w:sz w:val="24"/>
        </w:rPr>
        <w:t xml:space="preserve">, Div. </w:t>
      </w:r>
      <w:r w:rsidRPr="005F4DBE" w:rsidR="001377C0">
        <w:rPr>
          <w:sz w:val="24"/>
        </w:rPr>
        <w:t>H</w:t>
      </w:r>
      <w:r w:rsidRPr="005F4DBE">
        <w:rPr>
          <w:sz w:val="24"/>
        </w:rPr>
        <w:t xml:space="preserve">., </w:t>
      </w:r>
      <w:r w:rsidRPr="005F4DBE" w:rsidR="001377C0">
        <w:rPr>
          <w:sz w:val="24"/>
        </w:rPr>
        <w:t xml:space="preserve">Title V </w:t>
      </w:r>
      <w:r w:rsidRPr="005F4DBE">
        <w:rPr>
          <w:sz w:val="24"/>
        </w:rPr>
        <w:t>§507(d)), and applicable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regulations;</w:t>
      </w:r>
    </w:p>
    <w:p w:rsidR="00A826BB" w:rsidRPr="005F4DBE" w14:paraId="083898DC" w14:textId="77777777">
      <w:pPr>
        <w:pStyle w:val="ListParagraph"/>
        <w:numPr>
          <w:ilvl w:val="0"/>
          <w:numId w:val="2"/>
        </w:numPr>
        <w:tabs>
          <w:tab w:val="left" w:pos="2103"/>
        </w:tabs>
        <w:ind w:left="1679" w:right="1631" w:firstLine="0"/>
        <w:rPr>
          <w:sz w:val="24"/>
        </w:rPr>
      </w:pPr>
      <w:r w:rsidRPr="005F4DBE">
        <w:rPr>
          <w:sz w:val="24"/>
        </w:rPr>
        <w:t>Titles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VI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XVI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Public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Health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Servic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ct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(42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U.S.C.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§§291</w:t>
      </w:r>
      <w:r w:rsidRPr="005F4DBE">
        <w:rPr>
          <w:spacing w:val="-6"/>
          <w:sz w:val="24"/>
        </w:rPr>
        <w:t xml:space="preserve"> </w:t>
      </w:r>
      <w:r w:rsidRPr="005F4DBE">
        <w:rPr>
          <w:i/>
          <w:sz w:val="24"/>
        </w:rPr>
        <w:t>et</w:t>
      </w:r>
      <w:r w:rsidRPr="005F4DBE">
        <w:rPr>
          <w:i/>
          <w:spacing w:val="-4"/>
          <w:sz w:val="24"/>
        </w:rPr>
        <w:t xml:space="preserve"> </w:t>
      </w:r>
      <w:r w:rsidRPr="005F4DBE">
        <w:rPr>
          <w:i/>
          <w:sz w:val="24"/>
        </w:rPr>
        <w:t>seq</w:t>
      </w:r>
      <w:r w:rsidRPr="005F4DBE">
        <w:rPr>
          <w:sz w:val="24"/>
        </w:rPr>
        <w:t>.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300s</w:t>
      </w:r>
      <w:r w:rsidRPr="005F4DBE">
        <w:rPr>
          <w:spacing w:val="-57"/>
          <w:sz w:val="24"/>
        </w:rPr>
        <w:t xml:space="preserve"> </w:t>
      </w:r>
      <w:r w:rsidRPr="005F4DBE">
        <w:rPr>
          <w:i/>
          <w:sz w:val="24"/>
        </w:rPr>
        <w:t>et seq</w:t>
      </w:r>
      <w:r w:rsidRPr="005F4DBE">
        <w:rPr>
          <w:sz w:val="24"/>
        </w:rPr>
        <w:t>.) and 42 C.F.R. Part 124, Subpart G (Community Service obligations of Hill-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Burton</w:t>
      </w:r>
      <w:r w:rsidRPr="005F4DBE">
        <w:rPr>
          <w:spacing w:val="-18"/>
          <w:sz w:val="24"/>
        </w:rPr>
        <w:t xml:space="preserve"> </w:t>
      </w:r>
      <w:r w:rsidRPr="005F4DBE">
        <w:rPr>
          <w:sz w:val="24"/>
        </w:rPr>
        <w:t>facilities);</w:t>
      </w:r>
    </w:p>
    <w:p w:rsidR="00A826BB" w:rsidRPr="005F4DBE" w14:paraId="7E4CEA70" w14:textId="77777777">
      <w:pPr>
        <w:pStyle w:val="ListParagraph"/>
        <w:numPr>
          <w:ilvl w:val="0"/>
          <w:numId w:val="2"/>
        </w:numPr>
        <w:tabs>
          <w:tab w:val="left" w:pos="2088"/>
        </w:tabs>
        <w:spacing w:line="242" w:lineRule="auto"/>
        <w:ind w:right="1619" w:firstLine="0"/>
        <w:rPr>
          <w:sz w:val="24"/>
        </w:rPr>
      </w:pPr>
      <w:r w:rsidRPr="005F4DBE">
        <w:rPr>
          <w:sz w:val="24"/>
        </w:rPr>
        <w:t>45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C.F.R.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Par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85,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it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implement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Section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504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Rehabilitation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c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in</w:t>
      </w:r>
      <w:r w:rsidRPr="005F4DBE">
        <w:rPr>
          <w:spacing w:val="48"/>
          <w:sz w:val="24"/>
        </w:rPr>
        <w:t xml:space="preserve"> </w:t>
      </w:r>
      <w:r w:rsidRPr="005F4DBE">
        <w:rPr>
          <w:sz w:val="24"/>
        </w:rPr>
        <w:t>programs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conducted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by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HHS;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and</w:t>
      </w:r>
    </w:p>
    <w:p w:rsidR="00A826BB" w:rsidRPr="005F4DBE" w14:paraId="67CAC591" w14:textId="0BF364A8">
      <w:pPr>
        <w:pStyle w:val="ListParagraph"/>
        <w:numPr>
          <w:ilvl w:val="0"/>
          <w:numId w:val="2"/>
        </w:numPr>
        <w:tabs>
          <w:tab w:val="left" w:pos="2024"/>
        </w:tabs>
        <w:spacing w:line="242" w:lineRule="auto"/>
        <w:ind w:right="1855" w:firstLine="0"/>
        <w:rPr>
          <w:sz w:val="24"/>
        </w:rPr>
      </w:pPr>
      <w:r w:rsidRPr="005F4DBE">
        <w:rPr>
          <w:sz w:val="24"/>
        </w:rPr>
        <w:t xml:space="preserve">Title II of the Americans with Disabilities Act (42 U.S.C. §12131 </w:t>
      </w:r>
      <w:r w:rsidRPr="005F4DBE">
        <w:rPr>
          <w:i/>
          <w:sz w:val="24"/>
        </w:rPr>
        <w:t>et seq</w:t>
      </w:r>
      <w:r w:rsidRPr="005F4DBE">
        <w:rPr>
          <w:sz w:val="24"/>
        </w:rPr>
        <w:t>.) and</w:t>
      </w:r>
      <w:r w:rsidRPr="005F4DBE">
        <w:rPr>
          <w:spacing w:val="1"/>
          <w:sz w:val="24"/>
        </w:rPr>
        <w:t xml:space="preserve"> </w:t>
      </w:r>
      <w:r w:rsidRPr="005F4DBE">
        <w:rPr>
          <w:sz w:val="24"/>
        </w:rPr>
        <w:t>Department of Justice regulations at 28 C.F.R. Part 35, which give HHS “designated</w:t>
      </w:r>
      <w:r w:rsidRPr="005F4DBE">
        <w:rPr>
          <w:spacing w:val="1"/>
          <w:sz w:val="24"/>
        </w:rPr>
        <w:t xml:space="preserve"> </w:t>
      </w:r>
      <w:r w:rsidRPr="005F4DBE">
        <w:rPr>
          <w:spacing w:val="-1"/>
          <w:sz w:val="24"/>
        </w:rPr>
        <w:t>agency”</w:t>
      </w:r>
      <w:r w:rsidRPr="005F4DBE">
        <w:rPr>
          <w:spacing w:val="-9"/>
          <w:sz w:val="24"/>
        </w:rPr>
        <w:t xml:space="preserve"> </w:t>
      </w:r>
      <w:r w:rsidRPr="005F4DBE">
        <w:rPr>
          <w:spacing w:val="-1"/>
          <w:sz w:val="24"/>
        </w:rPr>
        <w:t>authority</w:t>
      </w:r>
      <w:r w:rsidRPr="005F4DBE">
        <w:rPr>
          <w:spacing w:val="-15"/>
          <w:sz w:val="24"/>
        </w:rPr>
        <w:t xml:space="preserve"> </w:t>
      </w:r>
      <w:r w:rsidRPr="005F4DBE">
        <w:rPr>
          <w:spacing w:val="-1"/>
          <w:sz w:val="24"/>
        </w:rPr>
        <w:t>to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investigat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and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resolv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disability</w:t>
      </w:r>
      <w:r w:rsidRPr="005F4DBE">
        <w:rPr>
          <w:spacing w:val="-15"/>
          <w:sz w:val="24"/>
        </w:rPr>
        <w:t xml:space="preserve"> </w:t>
      </w:r>
      <w:r w:rsidRPr="005F4DBE">
        <w:rPr>
          <w:sz w:val="24"/>
        </w:rPr>
        <w:t>discrimination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complaints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against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certain public entities, defined as health and service agencies of state and local</w:t>
      </w:r>
      <w:r w:rsidRPr="005F4DBE">
        <w:rPr>
          <w:spacing w:val="1"/>
          <w:sz w:val="24"/>
        </w:rPr>
        <w:t xml:space="preserve"> </w:t>
      </w:r>
      <w:r w:rsidRPr="005F4DBE">
        <w:rPr>
          <w:spacing w:val="-1"/>
          <w:sz w:val="24"/>
        </w:rPr>
        <w:t>governments,</w:t>
      </w:r>
      <w:r w:rsidRPr="005F4DBE">
        <w:rPr>
          <w:spacing w:val="-10"/>
          <w:sz w:val="24"/>
        </w:rPr>
        <w:t xml:space="preserve"> </w:t>
      </w:r>
      <w:r w:rsidRPr="005F4DBE">
        <w:rPr>
          <w:spacing w:val="-1"/>
          <w:sz w:val="24"/>
        </w:rPr>
        <w:t>regardless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whether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they</w:t>
      </w:r>
      <w:r w:rsidRPr="005F4DBE">
        <w:rPr>
          <w:spacing w:val="-15"/>
          <w:sz w:val="24"/>
        </w:rPr>
        <w:t xml:space="preserve"> </w:t>
      </w:r>
      <w:r w:rsidRPr="005F4DBE">
        <w:rPr>
          <w:sz w:val="24"/>
        </w:rPr>
        <w:t>receiv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federal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financial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ssistance.</w:t>
      </w:r>
    </w:p>
    <w:p w:rsidR="00A826BB" w:rsidRPr="005F4DBE" w14:paraId="690A47AE" w14:textId="473B997A">
      <w:pPr>
        <w:pStyle w:val="BodyText"/>
        <w:spacing w:before="228"/>
        <w:ind w:left="1680" w:right="1624"/>
      </w:pPr>
      <w:r w:rsidRPr="005F4DBE">
        <w:t>HIPAA Standards for the Privacy of Individually Identifiable Health Information (The</w:t>
      </w:r>
      <w:r w:rsidRPr="005F4DBE">
        <w:rPr>
          <w:spacing w:val="1"/>
        </w:rPr>
        <w:t xml:space="preserve"> </w:t>
      </w:r>
      <w:r w:rsidRPr="005F4DBE">
        <w:t>Privacy Rule), 45 C.F.R. Part 160 and Subparts A and E of Part 164, Health Insurance</w:t>
      </w:r>
      <w:r w:rsidRPr="005F4DBE">
        <w:rPr>
          <w:spacing w:val="1"/>
        </w:rPr>
        <w:t xml:space="preserve"> </w:t>
      </w:r>
      <w:r w:rsidRPr="005F4DBE">
        <w:t>Reform:</w:t>
      </w:r>
      <w:r w:rsidRPr="005F4DBE">
        <w:rPr>
          <w:spacing w:val="-1"/>
        </w:rPr>
        <w:t xml:space="preserve"> </w:t>
      </w:r>
      <w:r w:rsidRPr="005F4DBE">
        <w:t>Security</w:t>
      </w:r>
      <w:r w:rsidRPr="005F4DBE">
        <w:rPr>
          <w:spacing w:val="-6"/>
        </w:rPr>
        <w:t xml:space="preserve"> </w:t>
      </w:r>
      <w:r w:rsidRPr="005F4DBE">
        <w:t>Standards</w:t>
      </w:r>
      <w:r w:rsidRPr="005F4DBE">
        <w:rPr>
          <w:spacing w:val="-1"/>
        </w:rPr>
        <w:t xml:space="preserve"> </w:t>
      </w:r>
      <w:r w:rsidRPr="005F4DBE">
        <w:t>(The</w:t>
      </w:r>
      <w:r w:rsidRPr="005F4DBE">
        <w:rPr>
          <w:spacing w:val="-2"/>
        </w:rPr>
        <w:t xml:space="preserve"> </w:t>
      </w:r>
      <w:r w:rsidRPr="005F4DBE">
        <w:t>Security</w:t>
      </w:r>
      <w:r w:rsidRPr="005F4DBE">
        <w:rPr>
          <w:spacing w:val="-5"/>
        </w:rPr>
        <w:t xml:space="preserve"> </w:t>
      </w:r>
      <w:r w:rsidRPr="005F4DBE">
        <w:t>Rule),</w:t>
      </w:r>
      <w:r w:rsidRPr="005F4DBE">
        <w:rPr>
          <w:spacing w:val="-1"/>
        </w:rPr>
        <w:t xml:space="preserve"> </w:t>
      </w:r>
      <w:r w:rsidRPr="005F4DBE">
        <w:t>45</w:t>
      </w:r>
      <w:r w:rsidRPr="005F4DBE">
        <w:rPr>
          <w:spacing w:val="-1"/>
        </w:rPr>
        <w:t xml:space="preserve"> </w:t>
      </w:r>
      <w:r w:rsidRPr="005F4DBE">
        <w:t>C.F.R.</w:t>
      </w:r>
      <w:r w:rsidRPr="005F4DBE">
        <w:rPr>
          <w:spacing w:val="-1"/>
        </w:rPr>
        <w:t xml:space="preserve"> </w:t>
      </w:r>
      <w:r w:rsidRPr="005F4DBE">
        <w:t>Part 160</w:t>
      </w:r>
      <w:r w:rsidRPr="005F4DBE">
        <w:rPr>
          <w:spacing w:val="-1"/>
        </w:rPr>
        <w:t xml:space="preserve"> </w:t>
      </w:r>
      <w:r w:rsidRPr="005F4DBE">
        <w:t>and</w:t>
      </w:r>
      <w:r w:rsidRPr="005F4DBE">
        <w:rPr>
          <w:spacing w:val="-1"/>
        </w:rPr>
        <w:t xml:space="preserve"> </w:t>
      </w:r>
      <w:r w:rsidRPr="005F4DBE">
        <w:t>Subparts</w:t>
      </w:r>
      <w:r w:rsidRPr="005F4DBE">
        <w:rPr>
          <w:spacing w:val="-1"/>
        </w:rPr>
        <w:t xml:space="preserve"> </w:t>
      </w:r>
      <w:r w:rsidRPr="005F4DBE">
        <w:t>A</w:t>
      </w:r>
      <w:r w:rsidRPr="005F4DBE">
        <w:rPr>
          <w:spacing w:val="-2"/>
        </w:rPr>
        <w:t xml:space="preserve"> </w:t>
      </w:r>
      <w:r w:rsidRPr="005F4DBE">
        <w:t>and</w:t>
      </w:r>
      <w:r w:rsidRPr="005F4DBE">
        <w:rPr>
          <w:spacing w:val="-57"/>
        </w:rPr>
        <w:t xml:space="preserve"> </w:t>
      </w:r>
      <w:r w:rsidRPr="005F4DBE">
        <w:t>C of Part 164, Breach Notification for Unsecured Protected Health Information (The</w:t>
      </w:r>
      <w:r w:rsidRPr="005F4DBE">
        <w:rPr>
          <w:spacing w:val="1"/>
        </w:rPr>
        <w:t xml:space="preserve"> </w:t>
      </w:r>
      <w:r w:rsidRPr="005F4DBE">
        <w:t>Breach Rule), 45 C.F.R. Part 160 and Subparts A and D of Part 164, and Administrative</w:t>
      </w:r>
      <w:r w:rsidRPr="005F4DBE">
        <w:rPr>
          <w:spacing w:val="-57"/>
        </w:rPr>
        <w:t xml:space="preserve"> </w:t>
      </w:r>
      <w:r w:rsidRPr="005F4DBE">
        <w:t>Simplification: Enforcement, 45 C.F.R. Part 160, Subparts C, D, and E, which contains</w:t>
      </w:r>
      <w:r w:rsidRPr="005F4DBE">
        <w:rPr>
          <w:spacing w:val="1"/>
        </w:rPr>
        <w:t xml:space="preserve"> </w:t>
      </w:r>
      <w:r w:rsidRPr="005F4DBE">
        <w:t>provisions relating to compliance and investigations, the imposition of civil money</w:t>
      </w:r>
      <w:r w:rsidRPr="005F4DBE">
        <w:rPr>
          <w:spacing w:val="1"/>
        </w:rPr>
        <w:t xml:space="preserve"> </w:t>
      </w:r>
      <w:r w:rsidRPr="005F4DBE">
        <w:t>penalties, and procedures for hearings related to violations of the Health Insurance</w:t>
      </w:r>
      <w:r w:rsidRPr="005F4DBE">
        <w:rPr>
          <w:spacing w:val="1"/>
        </w:rPr>
        <w:t xml:space="preserve"> </w:t>
      </w:r>
      <w:r w:rsidRPr="005F4DBE">
        <w:t>Portability</w:t>
      </w:r>
      <w:r w:rsidRPr="005F4DBE">
        <w:rPr>
          <w:spacing w:val="-6"/>
        </w:rPr>
        <w:t xml:space="preserve"> </w:t>
      </w:r>
      <w:r w:rsidRPr="005F4DBE">
        <w:t>and Accountability</w:t>
      </w:r>
      <w:r w:rsidRPr="005F4DBE">
        <w:rPr>
          <w:spacing w:val="-8"/>
        </w:rPr>
        <w:t xml:space="preserve"> </w:t>
      </w:r>
      <w:r w:rsidRPr="005F4DBE">
        <w:t>Act of</w:t>
      </w:r>
      <w:r w:rsidRPr="005F4DBE">
        <w:rPr>
          <w:spacing w:val="-1"/>
        </w:rPr>
        <w:t xml:space="preserve"> </w:t>
      </w:r>
      <w:r w:rsidRPr="005F4DBE">
        <w:t>1996 (HIPAA)</w:t>
      </w:r>
      <w:r w:rsidRPr="005F4DBE">
        <w:rPr>
          <w:spacing w:val="-1"/>
        </w:rPr>
        <w:t xml:space="preserve"> </w:t>
      </w:r>
      <w:r w:rsidRPr="005F4DBE">
        <w:t>(42 U.S.C. §1320d-2).</w:t>
      </w:r>
    </w:p>
    <w:p w:rsidR="00A826BB" w:rsidRPr="005F4DBE" w14:paraId="4A6CCFA7" w14:textId="77777777">
      <w:pPr>
        <w:sectPr>
          <w:headerReference w:type="default" r:id="rId9"/>
          <w:footerReference w:type="default" r:id="rId10"/>
          <w:pgSz w:w="12240" w:h="15840"/>
          <w:pgMar w:top="1580" w:right="200" w:bottom="620" w:left="120" w:header="496" w:footer="438" w:gutter="0"/>
          <w:cols w:space="720"/>
        </w:sectPr>
      </w:pPr>
    </w:p>
    <w:p w:rsidR="00A826BB" w:rsidRPr="005F4DBE" w14:paraId="4B6713A8" w14:textId="77777777">
      <w:pPr>
        <w:pStyle w:val="BodyText"/>
        <w:spacing w:before="9"/>
        <w:rPr>
          <w:sz w:val="12"/>
        </w:rPr>
      </w:pPr>
    </w:p>
    <w:p w:rsidR="00A826BB" w:rsidRPr="005F4DBE" w14:paraId="4C69F3A4" w14:textId="77777777">
      <w:pPr>
        <w:pStyle w:val="BodyText"/>
        <w:spacing w:before="90" w:line="249" w:lineRule="auto"/>
        <w:ind w:left="1679" w:right="1803"/>
      </w:pPr>
      <w:r w:rsidRPr="005F4DBE">
        <w:t>OCR will request information for the purpose of determining and securing compliance</w:t>
      </w:r>
      <w:r w:rsidRPr="005F4DBE">
        <w:rPr>
          <w:spacing w:val="-57"/>
        </w:rPr>
        <w:t xml:space="preserve"> </w:t>
      </w:r>
      <w:r w:rsidRPr="005F4DBE">
        <w:t>with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8"/>
        </w:rPr>
        <w:t xml:space="preserve"> </w:t>
      </w:r>
      <w:r w:rsidRPr="005F4DBE">
        <w:t>Federal</w:t>
      </w:r>
      <w:r w:rsidRPr="005F4DBE">
        <w:rPr>
          <w:spacing w:val="-7"/>
        </w:rPr>
        <w:t xml:space="preserve"> </w:t>
      </w:r>
      <w:r w:rsidRPr="005F4DBE">
        <w:t>laws</w:t>
      </w:r>
      <w:r w:rsidRPr="005F4DBE">
        <w:rPr>
          <w:spacing w:val="-7"/>
        </w:rPr>
        <w:t xml:space="preserve"> </w:t>
      </w:r>
      <w:r w:rsidRPr="005F4DBE">
        <w:t>listed</w:t>
      </w:r>
      <w:r w:rsidRPr="005F4DBE">
        <w:rPr>
          <w:spacing w:val="-10"/>
        </w:rPr>
        <w:t xml:space="preserve"> </w:t>
      </w:r>
      <w:r w:rsidRPr="005F4DBE">
        <w:t>above.</w:t>
      </w:r>
      <w:r w:rsidRPr="005F4DBE">
        <w:rPr>
          <w:spacing w:val="45"/>
        </w:rPr>
        <w:t xml:space="preserve"> </w:t>
      </w:r>
      <w:r w:rsidRPr="005F4DBE">
        <w:t>Disclosure</w:t>
      </w:r>
      <w:r w:rsidRPr="005F4DBE">
        <w:rPr>
          <w:spacing w:val="-8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this</w:t>
      </w:r>
      <w:r w:rsidRPr="005F4DBE">
        <w:rPr>
          <w:spacing w:val="-9"/>
        </w:rPr>
        <w:t xml:space="preserve"> </w:t>
      </w:r>
      <w:r w:rsidRPr="005F4DBE">
        <w:t>requested</w:t>
      </w:r>
      <w:r w:rsidRPr="005F4DBE">
        <w:rPr>
          <w:spacing w:val="-5"/>
        </w:rPr>
        <w:t xml:space="preserve"> </w:t>
      </w:r>
      <w:r w:rsidRPr="005F4DBE">
        <w:t>information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8"/>
        </w:rPr>
        <w:t xml:space="preserve"> </w:t>
      </w:r>
      <w:r w:rsidRPr="005F4DBE">
        <w:t>OCR</w:t>
      </w:r>
      <w:r w:rsidRPr="005F4DBE">
        <w:rPr>
          <w:spacing w:val="-7"/>
        </w:rPr>
        <w:t xml:space="preserve"> </w:t>
      </w:r>
      <w:r w:rsidRPr="005F4DBE">
        <w:t>by</w:t>
      </w:r>
      <w:r w:rsidRPr="005F4DBE">
        <w:rPr>
          <w:spacing w:val="-57"/>
        </w:rPr>
        <w:t xml:space="preserve"> </w:t>
      </w:r>
      <w:r w:rsidRPr="005F4DBE">
        <w:t>individuals</w:t>
      </w:r>
      <w:r w:rsidRPr="005F4DBE">
        <w:rPr>
          <w:spacing w:val="-9"/>
        </w:rPr>
        <w:t xml:space="preserve"> </w:t>
      </w:r>
      <w:r w:rsidRPr="005F4DBE">
        <w:t>who</w:t>
      </w:r>
      <w:r w:rsidRPr="005F4DBE">
        <w:rPr>
          <w:spacing w:val="-10"/>
        </w:rPr>
        <w:t xml:space="preserve"> </w:t>
      </w:r>
      <w:r w:rsidRPr="005F4DBE">
        <w:t>are</w:t>
      </w:r>
      <w:r w:rsidRPr="005F4DBE">
        <w:rPr>
          <w:spacing w:val="-11"/>
        </w:rPr>
        <w:t xml:space="preserve"> </w:t>
      </w:r>
      <w:r w:rsidRPr="005F4DBE">
        <w:t>not</w:t>
      </w:r>
      <w:r w:rsidRPr="005F4DBE">
        <w:rPr>
          <w:spacing w:val="-9"/>
        </w:rPr>
        <w:t xml:space="preserve"> </w:t>
      </w:r>
      <w:r w:rsidRPr="005F4DBE">
        <w:t>recipients</w:t>
      </w:r>
      <w:r w:rsidRPr="005F4DBE">
        <w:rPr>
          <w:spacing w:val="-8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federal</w:t>
      </w:r>
      <w:r w:rsidRPr="005F4DBE">
        <w:rPr>
          <w:spacing w:val="-9"/>
        </w:rPr>
        <w:t xml:space="preserve"> </w:t>
      </w:r>
      <w:r w:rsidRPr="005F4DBE">
        <w:t>financial</w:t>
      </w:r>
      <w:r w:rsidRPr="005F4DBE">
        <w:rPr>
          <w:spacing w:val="-9"/>
        </w:rPr>
        <w:t xml:space="preserve"> </w:t>
      </w:r>
      <w:r w:rsidRPr="005F4DBE">
        <w:t>assistance</w:t>
      </w:r>
      <w:r w:rsidRPr="005F4DBE">
        <w:rPr>
          <w:spacing w:val="-10"/>
        </w:rPr>
        <w:t xml:space="preserve"> </w:t>
      </w:r>
      <w:r w:rsidRPr="005F4DBE">
        <w:t>is</w:t>
      </w:r>
      <w:r w:rsidRPr="005F4DBE">
        <w:rPr>
          <w:spacing w:val="-9"/>
        </w:rPr>
        <w:t xml:space="preserve"> </w:t>
      </w:r>
      <w:r w:rsidRPr="005F4DBE">
        <w:t>voluntary;</w:t>
      </w:r>
      <w:r w:rsidRPr="005F4DBE">
        <w:rPr>
          <w:spacing w:val="-6"/>
        </w:rPr>
        <w:t xml:space="preserve"> </w:t>
      </w:r>
      <w:r w:rsidRPr="005F4DBE">
        <w:t>however,</w:t>
      </w:r>
      <w:r w:rsidRPr="005F4DBE">
        <w:rPr>
          <w:spacing w:val="1"/>
        </w:rPr>
        <w:t xml:space="preserve"> </w:t>
      </w:r>
      <w:r w:rsidRPr="005F4DBE">
        <w:t>even individuals who voluntarily disclose information are subject to prosecution and</w:t>
      </w:r>
      <w:r w:rsidRPr="005F4DBE">
        <w:rPr>
          <w:spacing w:val="1"/>
        </w:rPr>
        <w:t xml:space="preserve"> </w:t>
      </w:r>
      <w:r w:rsidRPr="005F4DBE">
        <w:t>penalties</w:t>
      </w:r>
      <w:r w:rsidRPr="005F4DBE">
        <w:rPr>
          <w:spacing w:val="-6"/>
        </w:rPr>
        <w:t xml:space="preserve"> </w:t>
      </w:r>
      <w:r w:rsidRPr="005F4DBE">
        <w:t>under</w:t>
      </w:r>
      <w:r w:rsidRPr="005F4DBE">
        <w:rPr>
          <w:spacing w:val="-6"/>
        </w:rPr>
        <w:t xml:space="preserve"> </w:t>
      </w:r>
      <w:r w:rsidRPr="005F4DBE">
        <w:t>18</w:t>
      </w:r>
      <w:r w:rsidRPr="005F4DBE">
        <w:rPr>
          <w:spacing w:val="-4"/>
        </w:rPr>
        <w:t xml:space="preserve"> </w:t>
      </w:r>
      <w:r w:rsidRPr="005F4DBE">
        <w:t>U.S.C.</w:t>
      </w:r>
      <w:r w:rsidRPr="005F4DBE">
        <w:rPr>
          <w:spacing w:val="-8"/>
        </w:rPr>
        <w:t xml:space="preserve"> </w:t>
      </w:r>
      <w:r w:rsidRPr="005F4DBE">
        <w:t>§</w:t>
      </w:r>
      <w:r w:rsidRPr="005F4DBE">
        <w:rPr>
          <w:spacing w:val="-5"/>
        </w:rPr>
        <w:t xml:space="preserve"> </w:t>
      </w:r>
      <w:r w:rsidRPr="005F4DBE">
        <w:t>1001</w:t>
      </w:r>
      <w:r w:rsidRPr="005F4DBE">
        <w:rPr>
          <w:spacing w:val="-6"/>
        </w:rPr>
        <w:t xml:space="preserve"> </w:t>
      </w:r>
      <w:r w:rsidRPr="005F4DBE">
        <w:t>for</w:t>
      </w:r>
      <w:r w:rsidRPr="005F4DBE">
        <w:rPr>
          <w:spacing w:val="-6"/>
        </w:rPr>
        <w:t xml:space="preserve"> </w:t>
      </w:r>
      <w:r w:rsidRPr="005F4DBE">
        <w:t>making</w:t>
      </w:r>
      <w:r w:rsidRPr="005F4DBE">
        <w:rPr>
          <w:spacing w:val="-8"/>
        </w:rPr>
        <w:t xml:space="preserve"> </w:t>
      </w:r>
      <w:r w:rsidRPr="005F4DBE">
        <w:t>false</w:t>
      </w:r>
      <w:r w:rsidRPr="005F4DBE">
        <w:rPr>
          <w:spacing w:val="-5"/>
        </w:rPr>
        <w:t xml:space="preserve"> </w:t>
      </w:r>
      <w:r w:rsidRPr="005F4DBE">
        <w:t>statements.</w:t>
      </w:r>
    </w:p>
    <w:p w:rsidR="00A826BB" w:rsidRPr="005F4DBE" w14:paraId="17B4ABBA" w14:textId="77777777">
      <w:pPr>
        <w:pStyle w:val="BodyText"/>
        <w:spacing w:before="228" w:line="249" w:lineRule="auto"/>
        <w:ind w:left="1680" w:right="1803"/>
      </w:pPr>
      <w:r w:rsidRPr="005F4DBE">
        <w:t>Additionally,</w:t>
      </w:r>
      <w:r w:rsidRPr="005F4DBE">
        <w:rPr>
          <w:spacing w:val="-11"/>
        </w:rPr>
        <w:t xml:space="preserve"> </w:t>
      </w:r>
      <w:r w:rsidRPr="005F4DBE">
        <w:t>although</w:t>
      </w:r>
      <w:r w:rsidRPr="005F4DBE">
        <w:rPr>
          <w:spacing w:val="-10"/>
        </w:rPr>
        <w:t xml:space="preserve"> </w:t>
      </w:r>
      <w:r w:rsidRPr="005F4DBE">
        <w:t>disclosure</w:t>
      </w:r>
      <w:r w:rsidRPr="005F4DBE">
        <w:rPr>
          <w:spacing w:val="-11"/>
        </w:rPr>
        <w:t xml:space="preserve"> </w:t>
      </w:r>
      <w:r w:rsidRPr="005F4DBE">
        <w:t>is</w:t>
      </w:r>
      <w:r w:rsidRPr="005F4DBE">
        <w:rPr>
          <w:spacing w:val="-9"/>
        </w:rPr>
        <w:t xml:space="preserve"> </w:t>
      </w:r>
      <w:r w:rsidRPr="005F4DBE">
        <w:t>voluntary</w:t>
      </w:r>
      <w:r w:rsidRPr="005F4DBE">
        <w:rPr>
          <w:spacing w:val="-12"/>
        </w:rPr>
        <w:t xml:space="preserve"> </w:t>
      </w:r>
      <w:r w:rsidRPr="005F4DBE">
        <w:t>for</w:t>
      </w:r>
      <w:r w:rsidRPr="005F4DBE">
        <w:rPr>
          <w:spacing w:val="-9"/>
        </w:rPr>
        <w:t xml:space="preserve"> </w:t>
      </w:r>
      <w:r w:rsidRPr="005F4DBE">
        <w:t>individuals</w:t>
      </w:r>
      <w:r w:rsidRPr="005F4DBE">
        <w:rPr>
          <w:spacing w:val="-9"/>
        </w:rPr>
        <w:t xml:space="preserve"> </w:t>
      </w:r>
      <w:r w:rsidRPr="005F4DBE">
        <w:t>who</w:t>
      </w:r>
      <w:r w:rsidRPr="005F4DBE">
        <w:rPr>
          <w:spacing w:val="-10"/>
        </w:rPr>
        <w:t xml:space="preserve"> </w:t>
      </w:r>
      <w:r w:rsidRPr="005F4DBE">
        <w:t>are</w:t>
      </w:r>
      <w:r w:rsidRPr="005F4DBE">
        <w:rPr>
          <w:spacing w:val="-12"/>
        </w:rPr>
        <w:t xml:space="preserve"> </w:t>
      </w:r>
      <w:r w:rsidRPr="005F4DBE">
        <w:t>not</w:t>
      </w:r>
      <w:r w:rsidRPr="005F4DBE">
        <w:rPr>
          <w:spacing w:val="-7"/>
        </w:rPr>
        <w:t xml:space="preserve"> </w:t>
      </w:r>
      <w:r w:rsidRPr="005F4DBE">
        <w:t>recipients</w:t>
      </w:r>
      <w:r w:rsidRPr="005F4DBE">
        <w:rPr>
          <w:spacing w:val="-10"/>
        </w:rPr>
        <w:t xml:space="preserve"> </w:t>
      </w:r>
      <w:r w:rsidRPr="005F4DBE">
        <w:t>of</w:t>
      </w:r>
      <w:r w:rsidRPr="005F4DBE">
        <w:rPr>
          <w:spacing w:val="-57"/>
        </w:rPr>
        <w:t xml:space="preserve"> </w:t>
      </w:r>
      <w:r w:rsidRPr="005F4DBE">
        <w:t>federal financial assistance, failure to provide OCR with requested information may</w:t>
      </w:r>
      <w:r w:rsidRPr="005F4DBE">
        <w:rPr>
          <w:spacing w:val="1"/>
        </w:rPr>
        <w:t xml:space="preserve"> </w:t>
      </w:r>
      <w:r w:rsidRPr="005F4DBE">
        <w:t>preclude</w:t>
      </w:r>
      <w:r w:rsidRPr="005F4DBE">
        <w:rPr>
          <w:spacing w:val="-7"/>
        </w:rPr>
        <w:t xml:space="preserve"> </w:t>
      </w:r>
      <w:r w:rsidRPr="005F4DBE">
        <w:t>OCR</w:t>
      </w:r>
      <w:r w:rsidRPr="005F4DBE">
        <w:rPr>
          <w:spacing w:val="-8"/>
        </w:rPr>
        <w:t xml:space="preserve"> </w:t>
      </w:r>
      <w:r w:rsidRPr="005F4DBE">
        <w:t>from</w:t>
      </w:r>
      <w:r w:rsidRPr="005F4DBE">
        <w:rPr>
          <w:spacing w:val="-8"/>
        </w:rPr>
        <w:t xml:space="preserve"> </w:t>
      </w:r>
      <w:r w:rsidRPr="005F4DBE">
        <w:t>making</w:t>
      </w:r>
      <w:r w:rsidRPr="005F4DBE">
        <w:rPr>
          <w:spacing w:val="-11"/>
        </w:rPr>
        <w:t xml:space="preserve"> </w:t>
      </w:r>
      <w:r w:rsidRPr="005F4DBE">
        <w:t>a</w:t>
      </w:r>
      <w:r w:rsidRPr="005F4DBE">
        <w:rPr>
          <w:spacing w:val="-6"/>
        </w:rPr>
        <w:t xml:space="preserve"> </w:t>
      </w:r>
      <w:r w:rsidRPr="005F4DBE">
        <w:t>compliance</w:t>
      </w:r>
      <w:r w:rsidRPr="005F4DBE">
        <w:rPr>
          <w:spacing w:val="-10"/>
        </w:rPr>
        <w:t xml:space="preserve"> </w:t>
      </w:r>
      <w:r w:rsidRPr="005F4DBE">
        <w:t>determination</w:t>
      </w:r>
      <w:r w:rsidRPr="005F4DBE">
        <w:rPr>
          <w:spacing w:val="-9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enforcing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10"/>
        </w:rPr>
        <w:t xml:space="preserve"> </w:t>
      </w:r>
      <w:r w:rsidRPr="005F4DBE">
        <w:t>laws</w:t>
      </w:r>
      <w:r w:rsidRPr="005F4DBE">
        <w:rPr>
          <w:spacing w:val="-8"/>
        </w:rPr>
        <w:t xml:space="preserve"> </w:t>
      </w:r>
      <w:r w:rsidRPr="005F4DBE">
        <w:t>above.</w:t>
      </w:r>
    </w:p>
    <w:p w:rsidR="00A826BB" w:rsidRPr="005F4DBE" w14:paraId="092CCD8C" w14:textId="77777777">
      <w:pPr>
        <w:pStyle w:val="BodyText"/>
        <w:spacing w:before="2"/>
        <w:rPr>
          <w:sz w:val="36"/>
        </w:rPr>
      </w:pPr>
    </w:p>
    <w:p w:rsidR="00A826BB" w:rsidRPr="005F4DBE" w14:paraId="16D63892" w14:textId="77777777">
      <w:pPr>
        <w:pStyle w:val="BodyText"/>
        <w:spacing w:line="249" w:lineRule="auto"/>
        <w:ind w:left="1680" w:right="1803"/>
      </w:pPr>
      <w:r w:rsidRPr="005F4DBE">
        <w:t>OCR</w:t>
      </w:r>
      <w:r w:rsidRPr="005F4DBE">
        <w:rPr>
          <w:spacing w:val="-9"/>
        </w:rPr>
        <w:t xml:space="preserve"> </w:t>
      </w:r>
      <w:r w:rsidRPr="005F4DBE">
        <w:t>has</w:t>
      </w:r>
      <w:r w:rsidRPr="005F4DBE">
        <w:rPr>
          <w:spacing w:val="-9"/>
        </w:rPr>
        <w:t xml:space="preserve"> </w:t>
      </w:r>
      <w:r w:rsidRPr="005F4DBE">
        <w:t>the</w:t>
      </w:r>
      <w:r w:rsidRPr="005F4DBE">
        <w:rPr>
          <w:spacing w:val="-10"/>
        </w:rPr>
        <w:t xml:space="preserve"> </w:t>
      </w:r>
      <w:r w:rsidRPr="005F4DBE">
        <w:t>authority</w:t>
      </w:r>
      <w:r w:rsidRPr="005F4DBE">
        <w:rPr>
          <w:spacing w:val="-14"/>
        </w:rPr>
        <w:t xml:space="preserve"> </w:t>
      </w:r>
      <w:r w:rsidRPr="005F4DBE">
        <w:t>to</w:t>
      </w:r>
      <w:r w:rsidRPr="005F4DBE">
        <w:rPr>
          <w:spacing w:val="-6"/>
        </w:rPr>
        <w:t xml:space="preserve"> </w:t>
      </w:r>
      <w:r w:rsidRPr="005F4DBE">
        <w:t>disclose</w:t>
      </w:r>
      <w:r w:rsidRPr="005F4DBE">
        <w:rPr>
          <w:spacing w:val="-11"/>
        </w:rPr>
        <w:t xml:space="preserve"> </w:t>
      </w:r>
      <w:r w:rsidRPr="005F4DBE">
        <w:t>personal</w:t>
      </w:r>
      <w:r w:rsidRPr="005F4DBE">
        <w:rPr>
          <w:spacing w:val="-7"/>
        </w:rPr>
        <w:t xml:space="preserve"> </w:t>
      </w:r>
      <w:r w:rsidRPr="005F4DBE">
        <w:t>information</w:t>
      </w:r>
      <w:r w:rsidRPr="005F4DBE">
        <w:rPr>
          <w:spacing w:val="-9"/>
        </w:rPr>
        <w:t xml:space="preserve"> </w:t>
      </w:r>
      <w:r w:rsidRPr="005F4DBE">
        <w:t>collected</w:t>
      </w:r>
      <w:r w:rsidRPr="005F4DBE">
        <w:rPr>
          <w:spacing w:val="-10"/>
        </w:rPr>
        <w:t xml:space="preserve"> </w:t>
      </w:r>
      <w:r w:rsidRPr="005F4DBE">
        <w:t>during</w:t>
      </w:r>
      <w:r w:rsidRPr="005F4DBE">
        <w:rPr>
          <w:spacing w:val="-9"/>
        </w:rPr>
        <w:t xml:space="preserve"> </w:t>
      </w:r>
      <w:r w:rsidRPr="005F4DBE">
        <w:t>an</w:t>
      </w:r>
      <w:r w:rsidRPr="005F4DBE">
        <w:rPr>
          <w:spacing w:val="-10"/>
        </w:rPr>
        <w:t xml:space="preserve"> </w:t>
      </w:r>
      <w:r w:rsidRPr="005F4DBE">
        <w:t>investigation</w:t>
      </w:r>
      <w:r w:rsidRPr="005F4DBE">
        <w:rPr>
          <w:spacing w:val="-57"/>
        </w:rPr>
        <w:t xml:space="preserve"> </w:t>
      </w:r>
      <w:r w:rsidRPr="005F4DBE">
        <w:t>without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9"/>
        </w:rPr>
        <w:t xml:space="preserve"> </w:t>
      </w:r>
      <w:r w:rsidRPr="005F4DBE">
        <w:t>individual’s</w:t>
      </w:r>
      <w:r w:rsidRPr="005F4DBE">
        <w:rPr>
          <w:spacing w:val="-7"/>
        </w:rPr>
        <w:t xml:space="preserve"> </w:t>
      </w:r>
      <w:r w:rsidRPr="005F4DBE">
        <w:t>consent</w:t>
      </w:r>
      <w:r w:rsidRPr="005F4DBE">
        <w:rPr>
          <w:spacing w:val="-8"/>
        </w:rPr>
        <w:t xml:space="preserve"> </w:t>
      </w:r>
      <w:r w:rsidRPr="005F4DBE">
        <w:t>for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6"/>
        </w:rPr>
        <w:t xml:space="preserve"> </w:t>
      </w:r>
      <w:r w:rsidRPr="005F4DBE">
        <w:t>following</w:t>
      </w:r>
      <w:r w:rsidRPr="005F4DBE">
        <w:rPr>
          <w:spacing w:val="-8"/>
        </w:rPr>
        <w:t xml:space="preserve"> </w:t>
      </w:r>
      <w:r w:rsidRPr="005F4DBE">
        <w:t>routine</w:t>
      </w:r>
      <w:r w:rsidRPr="005F4DBE">
        <w:rPr>
          <w:spacing w:val="-9"/>
        </w:rPr>
        <w:t xml:space="preserve"> </w:t>
      </w:r>
      <w:r w:rsidRPr="005F4DBE">
        <w:t>uses:</w:t>
      </w:r>
    </w:p>
    <w:p w:rsidR="00A826BB" w:rsidRPr="005F4DBE" w14:paraId="3345022C" w14:textId="77777777">
      <w:pPr>
        <w:pStyle w:val="BodyText"/>
        <w:spacing w:before="5"/>
        <w:rPr>
          <w:sz w:val="23"/>
        </w:rPr>
      </w:pPr>
    </w:p>
    <w:p w:rsidR="00A826BB" w:rsidRPr="005F4DBE" w14:paraId="7971103F" w14:textId="77777777">
      <w:pPr>
        <w:pStyle w:val="ListParagraph"/>
        <w:numPr>
          <w:ilvl w:val="0"/>
          <w:numId w:val="1"/>
        </w:numPr>
        <w:tabs>
          <w:tab w:val="left" w:pos="2000"/>
        </w:tabs>
        <w:spacing w:before="1" w:line="232" w:lineRule="auto"/>
        <w:ind w:right="2153" w:firstLine="0"/>
        <w:rPr>
          <w:sz w:val="24"/>
        </w:rPr>
      </w:pPr>
      <w:r w:rsidRPr="005F4DBE">
        <w:rPr>
          <w:sz w:val="24"/>
        </w:rPr>
        <w:t>to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mak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disclosure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OCR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contractors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who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re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required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maintain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Privacy</w:t>
      </w:r>
      <w:r w:rsidRPr="005F4DBE">
        <w:rPr>
          <w:spacing w:val="-14"/>
          <w:sz w:val="24"/>
        </w:rPr>
        <w:t xml:space="preserve"> </w:t>
      </w:r>
      <w:r w:rsidRPr="005F4DBE">
        <w:rPr>
          <w:sz w:val="24"/>
        </w:rPr>
        <w:t>Act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safeguards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with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respec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such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records;</w:t>
      </w:r>
    </w:p>
    <w:p w:rsidR="00A826BB" w:rsidRPr="005F4DBE" w14:paraId="01893EEC" w14:textId="77777777">
      <w:pPr>
        <w:pStyle w:val="ListParagraph"/>
        <w:numPr>
          <w:ilvl w:val="0"/>
          <w:numId w:val="1"/>
        </w:numPr>
        <w:tabs>
          <w:tab w:val="left" w:pos="2091"/>
        </w:tabs>
        <w:spacing w:before="16" w:line="232" w:lineRule="auto"/>
        <w:ind w:right="1645" w:firstLine="0"/>
        <w:rPr>
          <w:sz w:val="24"/>
        </w:rPr>
      </w:pPr>
      <w:r w:rsidRPr="005F4DBE">
        <w:rPr>
          <w:sz w:val="24"/>
        </w:rPr>
        <w:t>for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disclosur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congressional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offic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from</w:t>
      </w:r>
      <w:r w:rsidRPr="005F4DBE">
        <w:rPr>
          <w:spacing w:val="-3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record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an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individual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in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respons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an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inquiry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mad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t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request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individual;</w:t>
      </w:r>
    </w:p>
    <w:p w:rsidR="00A826BB" w:rsidRPr="005F4DBE" w14:paraId="093F84EE" w14:textId="77777777">
      <w:pPr>
        <w:pStyle w:val="ListParagraph"/>
        <w:numPr>
          <w:ilvl w:val="0"/>
          <w:numId w:val="1"/>
        </w:numPr>
        <w:tabs>
          <w:tab w:val="left" w:pos="2091"/>
        </w:tabs>
        <w:spacing w:before="17" w:line="232" w:lineRule="auto"/>
        <w:ind w:right="2374" w:firstLine="0"/>
        <w:rPr>
          <w:sz w:val="24"/>
        </w:rPr>
      </w:pPr>
      <w:r w:rsidRPr="005F4DBE">
        <w:rPr>
          <w:sz w:val="24"/>
        </w:rPr>
        <w:t>to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mak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disclosures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Department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Justic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permi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effective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defense</w:t>
      </w:r>
      <w:r w:rsidRPr="005F4DBE">
        <w:rPr>
          <w:spacing w:val="-11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litigation;</w:t>
      </w:r>
      <w:r w:rsidRPr="005F4DBE">
        <w:rPr>
          <w:spacing w:val="-15"/>
          <w:sz w:val="24"/>
        </w:rPr>
        <w:t xml:space="preserve"> </w:t>
      </w:r>
      <w:r w:rsidRPr="005F4DBE">
        <w:rPr>
          <w:sz w:val="24"/>
        </w:rPr>
        <w:t>and</w:t>
      </w:r>
    </w:p>
    <w:p w:rsidR="00A826BB" w:rsidRPr="005F4DBE" w14:paraId="64DB63D8" w14:textId="77777777">
      <w:pPr>
        <w:pStyle w:val="ListParagraph"/>
        <w:numPr>
          <w:ilvl w:val="0"/>
          <w:numId w:val="1"/>
        </w:numPr>
        <w:tabs>
          <w:tab w:val="left" w:pos="2091"/>
        </w:tabs>
        <w:spacing w:before="16" w:line="232" w:lineRule="auto"/>
        <w:ind w:right="1722" w:firstLine="0"/>
        <w:rPr>
          <w:sz w:val="24"/>
        </w:rPr>
      </w:pPr>
      <w:r w:rsidRPr="005F4DBE">
        <w:rPr>
          <w:sz w:val="24"/>
        </w:rPr>
        <w:t>to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mak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disclosures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appropriate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agency</w:t>
      </w:r>
      <w:r w:rsidRPr="005F4DBE">
        <w:rPr>
          <w:spacing w:val="-12"/>
          <w:sz w:val="24"/>
        </w:rPr>
        <w:t xml:space="preserve"> </w:t>
      </w:r>
      <w:r w:rsidRPr="005F4DBE">
        <w:rPr>
          <w:sz w:val="24"/>
        </w:rPr>
        <w:t>in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he</w:t>
      </w:r>
      <w:r w:rsidRPr="005F4DBE">
        <w:rPr>
          <w:spacing w:val="-9"/>
          <w:sz w:val="24"/>
        </w:rPr>
        <w:t xml:space="preserve"> </w:t>
      </w:r>
      <w:r w:rsidRPr="005F4DBE">
        <w:rPr>
          <w:sz w:val="24"/>
        </w:rPr>
        <w:t>event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that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records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maintained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by</w:t>
      </w:r>
      <w:r w:rsidRPr="005F4DBE">
        <w:rPr>
          <w:spacing w:val="-57"/>
          <w:sz w:val="24"/>
        </w:rPr>
        <w:t xml:space="preserve"> </w:t>
      </w:r>
      <w:r w:rsidRPr="005F4DBE">
        <w:rPr>
          <w:sz w:val="24"/>
        </w:rPr>
        <w:t>OCR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to</w:t>
      </w:r>
      <w:r w:rsidRPr="005F4DBE">
        <w:rPr>
          <w:spacing w:val="-8"/>
          <w:sz w:val="24"/>
        </w:rPr>
        <w:t xml:space="preserve"> </w:t>
      </w:r>
      <w:r w:rsidRPr="005F4DBE">
        <w:rPr>
          <w:sz w:val="24"/>
        </w:rPr>
        <w:t>carry</w:t>
      </w:r>
      <w:r w:rsidRPr="005F4DBE">
        <w:rPr>
          <w:spacing w:val="-10"/>
          <w:sz w:val="24"/>
        </w:rPr>
        <w:t xml:space="preserve"> </w:t>
      </w:r>
      <w:r w:rsidRPr="005F4DBE">
        <w:rPr>
          <w:sz w:val="24"/>
        </w:rPr>
        <w:t>out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its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functions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indicate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a</w:t>
      </w:r>
      <w:r w:rsidRPr="005F4DBE">
        <w:rPr>
          <w:spacing w:val="-6"/>
          <w:sz w:val="24"/>
        </w:rPr>
        <w:t xml:space="preserve"> </w:t>
      </w:r>
      <w:r w:rsidRPr="005F4DBE">
        <w:rPr>
          <w:sz w:val="24"/>
        </w:rPr>
        <w:t>violation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r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potential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violation</w:t>
      </w:r>
      <w:r w:rsidRPr="005F4DBE">
        <w:rPr>
          <w:spacing w:val="-5"/>
          <w:sz w:val="24"/>
        </w:rPr>
        <w:t xml:space="preserve"> </w:t>
      </w:r>
      <w:r w:rsidRPr="005F4DBE">
        <w:rPr>
          <w:sz w:val="24"/>
        </w:rPr>
        <w:t>of</w:t>
      </w:r>
      <w:r w:rsidRPr="005F4DBE">
        <w:rPr>
          <w:spacing w:val="-7"/>
          <w:sz w:val="24"/>
        </w:rPr>
        <w:t xml:space="preserve"> </w:t>
      </w:r>
      <w:r w:rsidRPr="005F4DBE">
        <w:rPr>
          <w:sz w:val="24"/>
        </w:rPr>
        <w:t>law.</w:t>
      </w:r>
    </w:p>
    <w:p w:rsidR="00A826BB" w:rsidRPr="005F4DBE" w14:paraId="4F924274" w14:textId="77777777">
      <w:pPr>
        <w:pStyle w:val="BodyText"/>
        <w:spacing w:before="11"/>
        <w:rPr>
          <w:sz w:val="21"/>
        </w:rPr>
      </w:pPr>
    </w:p>
    <w:p w:rsidR="00A826BB" w:rsidRPr="005F4DBE" w14:paraId="390C2A5E" w14:textId="77777777">
      <w:pPr>
        <w:pStyle w:val="BodyText"/>
        <w:spacing w:line="249" w:lineRule="auto"/>
        <w:ind w:left="1680" w:right="1803"/>
      </w:pPr>
      <w:r w:rsidRPr="005F4DBE">
        <w:t>Under 5 U.S.C. §552a(k)(2) and the HHS Privacy Act regulations at 45 C.F.R. §5b.11</w:t>
      </w:r>
      <w:r w:rsidRPr="005F4DBE">
        <w:rPr>
          <w:spacing w:val="1"/>
        </w:rPr>
        <w:t xml:space="preserve"> </w:t>
      </w:r>
      <w:r w:rsidRPr="005F4DBE">
        <w:t>OCR</w:t>
      </w:r>
      <w:r w:rsidRPr="005F4DBE">
        <w:rPr>
          <w:spacing w:val="-9"/>
        </w:rPr>
        <w:t xml:space="preserve"> </w:t>
      </w:r>
      <w:r w:rsidRPr="005F4DBE">
        <w:t>complaint</w:t>
      </w:r>
      <w:r w:rsidRPr="005F4DBE">
        <w:rPr>
          <w:spacing w:val="-8"/>
        </w:rPr>
        <w:t xml:space="preserve"> </w:t>
      </w:r>
      <w:r w:rsidRPr="005F4DBE">
        <w:t>records</w:t>
      </w:r>
      <w:r w:rsidRPr="005F4DBE">
        <w:rPr>
          <w:spacing w:val="-9"/>
        </w:rPr>
        <w:t xml:space="preserve"> </w:t>
      </w:r>
      <w:r w:rsidRPr="005F4DBE">
        <w:t>have</w:t>
      </w:r>
      <w:r w:rsidRPr="005F4DBE">
        <w:rPr>
          <w:spacing w:val="-10"/>
        </w:rPr>
        <w:t xml:space="preserve"> </w:t>
      </w:r>
      <w:r w:rsidRPr="005F4DBE">
        <w:t>been</w:t>
      </w:r>
      <w:r w:rsidRPr="005F4DBE">
        <w:rPr>
          <w:spacing w:val="-7"/>
        </w:rPr>
        <w:t xml:space="preserve"> </w:t>
      </w:r>
      <w:r w:rsidRPr="005F4DBE">
        <w:t>exempted</w:t>
      </w:r>
      <w:r w:rsidRPr="005F4DBE">
        <w:rPr>
          <w:spacing w:val="-9"/>
        </w:rPr>
        <w:t xml:space="preserve"> </w:t>
      </w:r>
      <w:r w:rsidRPr="005F4DBE">
        <w:t>as</w:t>
      </w:r>
      <w:r w:rsidRPr="005F4DBE">
        <w:rPr>
          <w:spacing w:val="-8"/>
        </w:rPr>
        <w:t xml:space="preserve"> </w:t>
      </w:r>
      <w:r w:rsidRPr="005F4DBE">
        <w:t>investigatory</w:t>
      </w:r>
      <w:r w:rsidRPr="005F4DBE">
        <w:rPr>
          <w:spacing w:val="-14"/>
        </w:rPr>
        <w:t xml:space="preserve"> </w:t>
      </w:r>
      <w:r w:rsidRPr="005F4DBE">
        <w:t>material</w:t>
      </w:r>
      <w:r w:rsidRPr="005F4DBE">
        <w:rPr>
          <w:spacing w:val="-6"/>
        </w:rPr>
        <w:t xml:space="preserve"> </w:t>
      </w:r>
      <w:r w:rsidRPr="005F4DBE">
        <w:t>compiled</w:t>
      </w:r>
      <w:r w:rsidRPr="005F4DBE">
        <w:rPr>
          <w:spacing w:val="-10"/>
        </w:rPr>
        <w:t xml:space="preserve"> </w:t>
      </w:r>
      <w:r w:rsidRPr="005F4DBE">
        <w:t>for</w:t>
      </w:r>
      <w:r w:rsidRPr="005F4DBE">
        <w:rPr>
          <w:spacing w:val="-9"/>
        </w:rPr>
        <w:t xml:space="preserve"> </w:t>
      </w:r>
      <w:r w:rsidRPr="005F4DBE">
        <w:t>law</w:t>
      </w:r>
      <w:r w:rsidRPr="005F4DBE">
        <w:rPr>
          <w:spacing w:val="-57"/>
        </w:rPr>
        <w:t xml:space="preserve"> </w:t>
      </w:r>
      <w:r w:rsidRPr="005F4DBE">
        <w:rPr>
          <w:spacing w:val="-1"/>
        </w:rPr>
        <w:t xml:space="preserve">enforcement purposes </w:t>
      </w:r>
      <w:r w:rsidRPr="005F4DBE">
        <w:t>from certain Privacy Act access, amendment, correction and</w:t>
      </w:r>
      <w:r w:rsidRPr="005F4DBE">
        <w:rPr>
          <w:spacing w:val="1"/>
        </w:rPr>
        <w:t xml:space="preserve"> </w:t>
      </w:r>
      <w:r w:rsidRPr="005F4DBE">
        <w:t>notification</w:t>
      </w:r>
      <w:r w:rsidRPr="005F4DBE">
        <w:rPr>
          <w:spacing w:val="-25"/>
        </w:rPr>
        <w:t xml:space="preserve"> </w:t>
      </w:r>
      <w:r w:rsidRPr="005F4DBE">
        <w:t>requirements.</w:t>
      </w:r>
    </w:p>
    <w:p w:rsidR="00A826BB" w:rsidRPr="005F4DBE" w14:paraId="22C223E7" w14:textId="77777777">
      <w:pPr>
        <w:pStyle w:val="BodyText"/>
        <w:spacing w:before="5"/>
        <w:rPr>
          <w:sz w:val="21"/>
        </w:rPr>
      </w:pPr>
    </w:p>
    <w:p w:rsidR="00A826BB" w:rsidRPr="005F4DBE" w14:paraId="0CE820E6" w14:textId="77777777">
      <w:pPr>
        <w:pStyle w:val="Heading3"/>
        <w:spacing w:line="275" w:lineRule="exact"/>
      </w:pPr>
      <w:bookmarkStart w:id="4" w:name="Freedom_of_Information_Act_"/>
      <w:bookmarkEnd w:id="4"/>
      <w:r w:rsidRPr="005F4DBE">
        <w:rPr>
          <w:u w:val="single"/>
        </w:rPr>
        <w:t>Freedom</w:t>
      </w:r>
      <w:r w:rsidRPr="005F4DBE">
        <w:rPr>
          <w:spacing w:val="-14"/>
          <w:u w:val="single"/>
        </w:rPr>
        <w:t xml:space="preserve"> </w:t>
      </w:r>
      <w:r w:rsidRPr="005F4DBE">
        <w:rPr>
          <w:u w:val="single"/>
        </w:rPr>
        <w:t>of</w:t>
      </w:r>
      <w:r w:rsidRPr="005F4DBE">
        <w:rPr>
          <w:spacing w:val="-7"/>
          <w:u w:val="single"/>
        </w:rPr>
        <w:t xml:space="preserve"> </w:t>
      </w:r>
      <w:r w:rsidRPr="005F4DBE">
        <w:rPr>
          <w:u w:val="single"/>
        </w:rPr>
        <w:t>Information</w:t>
      </w:r>
      <w:r w:rsidRPr="005F4DBE">
        <w:rPr>
          <w:spacing w:val="-8"/>
          <w:u w:val="single"/>
        </w:rPr>
        <w:t xml:space="preserve"> </w:t>
      </w:r>
      <w:r w:rsidRPr="005F4DBE">
        <w:rPr>
          <w:u w:val="single"/>
        </w:rPr>
        <w:t>Act</w:t>
      </w:r>
    </w:p>
    <w:p w:rsidR="00A826BB" w:rsidRPr="005F4DBE" w14:paraId="4042D213" w14:textId="77777777">
      <w:pPr>
        <w:pStyle w:val="BodyText"/>
        <w:ind w:left="1679" w:right="1803"/>
      </w:pPr>
      <w:r w:rsidRPr="005F4DBE">
        <w:t>A complainant, the recipient or any member of the public may request release of OCR</w:t>
      </w:r>
      <w:r w:rsidRPr="005F4DBE">
        <w:rPr>
          <w:spacing w:val="1"/>
        </w:rPr>
        <w:t xml:space="preserve"> </w:t>
      </w:r>
      <w:r w:rsidRPr="005F4DBE">
        <w:t>records under the Freedom of Information Act (5 U.S.C. §552) (FOIA) and HHS</w:t>
      </w:r>
      <w:r w:rsidRPr="005F4DBE">
        <w:rPr>
          <w:spacing w:val="1"/>
        </w:rPr>
        <w:t xml:space="preserve"> </w:t>
      </w:r>
      <w:r w:rsidRPr="005F4DBE">
        <w:t>regulations at 45 C.F.R. Part 5.</w:t>
      </w:r>
      <w:r w:rsidRPr="005F4DBE">
        <w:rPr>
          <w:spacing w:val="1"/>
        </w:rPr>
        <w:t xml:space="preserve"> </w:t>
      </w:r>
    </w:p>
    <w:p w:rsidR="00A826BB" w:rsidRPr="005F4DBE" w14:paraId="5E81F76B" w14:textId="77777777">
      <w:pPr>
        <w:pStyle w:val="BodyText"/>
        <w:spacing w:before="9"/>
        <w:rPr>
          <w:sz w:val="21"/>
        </w:rPr>
      </w:pPr>
    </w:p>
    <w:p w:rsidR="00A826BB" w:rsidRPr="005F4DBE" w14:paraId="3AFDBFE1" w14:textId="77777777">
      <w:pPr>
        <w:pStyle w:val="Heading3"/>
        <w:spacing w:before="1" w:line="268" w:lineRule="exact"/>
      </w:pPr>
      <w:bookmarkStart w:id="5" w:name="Fraud_and_False_Statements_"/>
      <w:bookmarkEnd w:id="5"/>
      <w:r w:rsidRPr="005F4DBE">
        <w:rPr>
          <w:u w:val="single"/>
        </w:rPr>
        <w:t>Fraud</w:t>
      </w:r>
      <w:r w:rsidRPr="005F4DBE">
        <w:rPr>
          <w:spacing w:val="-10"/>
          <w:u w:val="single"/>
        </w:rPr>
        <w:t xml:space="preserve"> </w:t>
      </w:r>
      <w:r w:rsidRPr="005F4DBE">
        <w:rPr>
          <w:u w:val="single"/>
        </w:rPr>
        <w:t>and</w:t>
      </w:r>
      <w:r w:rsidRPr="005F4DBE">
        <w:rPr>
          <w:spacing w:val="-10"/>
          <w:u w:val="single"/>
        </w:rPr>
        <w:t xml:space="preserve"> </w:t>
      </w:r>
      <w:r w:rsidRPr="005F4DBE">
        <w:rPr>
          <w:u w:val="single"/>
        </w:rPr>
        <w:t>False</w:t>
      </w:r>
      <w:r w:rsidRPr="005F4DBE">
        <w:rPr>
          <w:spacing w:val="-12"/>
          <w:u w:val="single"/>
        </w:rPr>
        <w:t xml:space="preserve"> </w:t>
      </w:r>
      <w:r w:rsidRPr="005F4DBE">
        <w:rPr>
          <w:u w:val="single"/>
        </w:rPr>
        <w:t>Statements</w:t>
      </w:r>
    </w:p>
    <w:p w:rsidR="00A826BB" w:rsidRPr="005F4DBE" w14:paraId="33B6E5D1" w14:textId="282BBD35">
      <w:pPr>
        <w:pStyle w:val="BodyText"/>
        <w:spacing w:line="249" w:lineRule="auto"/>
        <w:ind w:left="1679" w:right="1596"/>
      </w:pPr>
      <w:r w:rsidRPr="005F4DBE">
        <w:t>Federal law, at 18 U.S.C. §1001, authorizes prosecution and penalties of fine or</w:t>
      </w:r>
      <w:r w:rsidRPr="005F4DBE">
        <w:rPr>
          <w:spacing w:val="1"/>
        </w:rPr>
        <w:t xml:space="preserve"> </w:t>
      </w:r>
      <w:r w:rsidRPr="005F4DBE">
        <w:t>imprisonment for conviction of “whoever, in any matter within the jurisdiction of any</w:t>
      </w:r>
      <w:r w:rsidRPr="005F4DBE">
        <w:rPr>
          <w:spacing w:val="1"/>
        </w:rPr>
        <w:t xml:space="preserve"> </w:t>
      </w:r>
      <w:r w:rsidRPr="005F4DBE">
        <w:t>department or agency of the United States knowingly and willfully falsifies, conceals or</w:t>
      </w:r>
      <w:r w:rsidRPr="005F4DBE">
        <w:rPr>
          <w:spacing w:val="-57"/>
        </w:rPr>
        <w:t xml:space="preserve"> </w:t>
      </w:r>
      <w:r w:rsidRPr="005F4DBE">
        <w:t>covers</w:t>
      </w:r>
      <w:r w:rsidRPr="005F4DBE">
        <w:rPr>
          <w:spacing w:val="-6"/>
        </w:rPr>
        <w:t xml:space="preserve"> </w:t>
      </w:r>
      <w:r w:rsidRPr="005F4DBE">
        <w:t>up</w:t>
      </w:r>
      <w:r w:rsidRPr="005F4DBE">
        <w:rPr>
          <w:spacing w:val="-6"/>
        </w:rPr>
        <w:t xml:space="preserve"> </w:t>
      </w:r>
      <w:r w:rsidRPr="005F4DBE">
        <w:t>by</w:t>
      </w:r>
      <w:r w:rsidRPr="005F4DBE">
        <w:rPr>
          <w:spacing w:val="-9"/>
        </w:rPr>
        <w:t xml:space="preserve"> </w:t>
      </w:r>
      <w:r w:rsidRPr="005F4DBE">
        <w:t>any</w:t>
      </w:r>
      <w:r w:rsidRPr="005F4DBE">
        <w:rPr>
          <w:spacing w:val="-11"/>
        </w:rPr>
        <w:t xml:space="preserve"> </w:t>
      </w:r>
      <w:r w:rsidRPr="005F4DBE">
        <w:t>trick,</w:t>
      </w:r>
      <w:r w:rsidRPr="005F4DBE">
        <w:rPr>
          <w:spacing w:val="-5"/>
        </w:rPr>
        <w:t xml:space="preserve"> </w:t>
      </w:r>
      <w:r w:rsidRPr="005F4DBE">
        <w:t>scheme,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device</w:t>
      </w:r>
      <w:r w:rsidRPr="005F4DBE">
        <w:rPr>
          <w:spacing w:val="-5"/>
        </w:rPr>
        <w:t xml:space="preserve"> </w:t>
      </w:r>
      <w:r w:rsidRPr="005F4DBE">
        <w:t>a</w:t>
      </w:r>
      <w:r w:rsidRPr="005F4DBE">
        <w:rPr>
          <w:spacing w:val="-7"/>
        </w:rPr>
        <w:t xml:space="preserve"> </w:t>
      </w:r>
      <w:r w:rsidRPr="005F4DBE">
        <w:t>material</w:t>
      </w:r>
      <w:r w:rsidRPr="005F4DBE">
        <w:rPr>
          <w:spacing w:val="-5"/>
        </w:rPr>
        <w:t xml:space="preserve"> </w:t>
      </w:r>
      <w:r w:rsidRPr="005F4DBE">
        <w:t>fact,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5"/>
        </w:rPr>
        <w:t xml:space="preserve"> </w:t>
      </w:r>
      <w:r w:rsidRPr="005F4DBE">
        <w:t>makes</w:t>
      </w:r>
      <w:r w:rsidRPr="005F4DBE">
        <w:rPr>
          <w:spacing w:val="-6"/>
        </w:rPr>
        <w:t xml:space="preserve"> </w:t>
      </w:r>
      <w:r w:rsidRPr="005F4DBE">
        <w:t>any</w:t>
      </w:r>
      <w:r w:rsidRPr="005F4DBE">
        <w:rPr>
          <w:spacing w:val="-9"/>
        </w:rPr>
        <w:t xml:space="preserve"> </w:t>
      </w:r>
      <w:r w:rsidRPr="005F4DBE">
        <w:t>false,</w:t>
      </w:r>
      <w:r w:rsidRPr="005F4DBE">
        <w:rPr>
          <w:spacing w:val="-3"/>
        </w:rPr>
        <w:t xml:space="preserve"> </w:t>
      </w:r>
      <w:r w:rsidRPr="005F4DBE">
        <w:t>fictitious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57"/>
        </w:rPr>
        <w:t xml:space="preserve"> </w:t>
      </w:r>
      <w:r w:rsidRPr="005F4DBE">
        <w:t>fraudulent statements or representations or makes or uses any false writing or document</w:t>
      </w:r>
      <w:r w:rsidRPr="005F4DBE">
        <w:rPr>
          <w:spacing w:val="-57"/>
        </w:rPr>
        <w:t xml:space="preserve"> </w:t>
      </w:r>
      <w:r w:rsidRPr="005F4DBE">
        <w:t>knowing</w:t>
      </w:r>
      <w:r w:rsidRPr="005F4DBE">
        <w:rPr>
          <w:spacing w:val="-9"/>
        </w:rPr>
        <w:t xml:space="preserve"> </w:t>
      </w:r>
      <w:r w:rsidRPr="005F4DBE">
        <w:t>the</w:t>
      </w:r>
      <w:r w:rsidRPr="005F4DBE">
        <w:rPr>
          <w:spacing w:val="-7"/>
        </w:rPr>
        <w:t xml:space="preserve"> </w:t>
      </w:r>
      <w:r w:rsidRPr="005F4DBE">
        <w:t>same</w:t>
      </w:r>
      <w:r w:rsidRPr="005F4DBE">
        <w:rPr>
          <w:spacing w:val="-10"/>
        </w:rPr>
        <w:t xml:space="preserve"> </w:t>
      </w:r>
      <w:r w:rsidRPr="005F4DBE">
        <w:t>to</w:t>
      </w:r>
      <w:r w:rsidRPr="005F4DBE">
        <w:rPr>
          <w:spacing w:val="-6"/>
        </w:rPr>
        <w:t xml:space="preserve"> </w:t>
      </w:r>
      <w:r w:rsidRPr="005F4DBE">
        <w:t>contain</w:t>
      </w:r>
      <w:r w:rsidRPr="005F4DBE">
        <w:rPr>
          <w:spacing w:val="-9"/>
        </w:rPr>
        <w:t xml:space="preserve"> </w:t>
      </w:r>
      <w:r w:rsidRPr="005F4DBE">
        <w:t>any</w:t>
      </w:r>
      <w:r w:rsidRPr="005F4DBE">
        <w:rPr>
          <w:spacing w:val="-11"/>
        </w:rPr>
        <w:t xml:space="preserve"> </w:t>
      </w:r>
      <w:r w:rsidRPr="005F4DBE">
        <w:t>false,</w:t>
      </w:r>
      <w:r w:rsidRPr="005F4DBE">
        <w:rPr>
          <w:spacing w:val="-4"/>
        </w:rPr>
        <w:t xml:space="preserve"> </w:t>
      </w:r>
      <w:r w:rsidRPr="005F4DBE">
        <w:t>fictitious,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fraudulent</w:t>
      </w:r>
      <w:r w:rsidRPr="005F4DBE">
        <w:rPr>
          <w:spacing w:val="-6"/>
        </w:rPr>
        <w:t xml:space="preserve"> </w:t>
      </w:r>
      <w:r w:rsidRPr="005F4DBE">
        <w:t>statement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9"/>
        </w:rPr>
        <w:t xml:space="preserve"> </w:t>
      </w:r>
      <w:r w:rsidRPr="005F4DBE">
        <w:t>entry.”</w:t>
      </w:r>
    </w:p>
    <w:p w:rsidR="00A826BB" w:rsidRPr="005F4DBE" w14:paraId="0A9B5CEB" w14:textId="77777777">
      <w:pPr>
        <w:spacing w:line="249" w:lineRule="auto"/>
        <w:sectPr>
          <w:headerReference w:type="default" r:id="rId11"/>
          <w:footerReference w:type="default" r:id="rId12"/>
          <w:pgSz w:w="12240" w:h="15840"/>
          <w:pgMar w:top="1520" w:right="200" w:bottom="1140" w:left="120" w:header="436" w:footer="947" w:gutter="0"/>
          <w:cols w:space="720"/>
        </w:sectPr>
      </w:pPr>
    </w:p>
    <w:p w:rsidR="00A826BB" w:rsidRPr="005F4DBE" w14:paraId="05485C9F" w14:textId="77777777">
      <w:pPr>
        <w:pStyle w:val="BodyText"/>
        <w:spacing w:before="2"/>
        <w:rPr>
          <w:sz w:val="14"/>
        </w:rPr>
      </w:pPr>
    </w:p>
    <w:p w:rsidR="00A826BB" w:rsidRPr="005F4DBE" w14:paraId="4415EA8C" w14:textId="77777777">
      <w:pPr>
        <w:pStyle w:val="Heading1"/>
        <w:spacing w:line="249" w:lineRule="auto"/>
        <w:ind w:left="3941" w:right="2270" w:hanging="879"/>
      </w:pPr>
      <w:bookmarkStart w:id="6" w:name="PROTECTING_PERSONAL_INFORMATION_IN_COMPL"/>
      <w:bookmarkStart w:id="7" w:name="_bookmark2"/>
      <w:bookmarkStart w:id="8" w:name="_bookmark3"/>
      <w:bookmarkEnd w:id="6"/>
      <w:bookmarkEnd w:id="7"/>
      <w:bookmarkEnd w:id="8"/>
      <w:r w:rsidRPr="005F4DBE">
        <w:t>PROTECTING</w:t>
      </w:r>
      <w:r w:rsidRPr="005F4DBE">
        <w:rPr>
          <w:spacing w:val="-10"/>
        </w:rPr>
        <w:t xml:space="preserve"> </w:t>
      </w:r>
      <w:r w:rsidRPr="005F4DBE">
        <w:t>PERSONAL</w:t>
      </w:r>
      <w:r w:rsidRPr="005F4DBE">
        <w:rPr>
          <w:spacing w:val="-10"/>
        </w:rPr>
        <w:t xml:space="preserve"> </w:t>
      </w:r>
      <w:r w:rsidRPr="005F4DBE">
        <w:t>INFORMATION</w:t>
      </w:r>
      <w:r w:rsidRPr="005F4DBE">
        <w:rPr>
          <w:spacing w:val="-11"/>
        </w:rPr>
        <w:t xml:space="preserve"> </w:t>
      </w:r>
      <w:r w:rsidRPr="005F4DBE">
        <w:t>IN</w:t>
      </w:r>
      <w:r w:rsidRPr="005F4DBE">
        <w:rPr>
          <w:spacing w:val="-67"/>
        </w:rPr>
        <w:t xml:space="preserve"> </w:t>
      </w:r>
      <w:r w:rsidRPr="005F4DBE">
        <w:t>COMPLAINT</w:t>
      </w:r>
      <w:r w:rsidRPr="005F4DBE">
        <w:rPr>
          <w:spacing w:val="-6"/>
        </w:rPr>
        <w:t xml:space="preserve"> </w:t>
      </w:r>
      <w:r w:rsidRPr="005F4DBE">
        <w:t>INVESTIGATIONS</w:t>
      </w:r>
    </w:p>
    <w:p w:rsidR="00A826BB" w:rsidRPr="005F4DBE" w14:paraId="17D3CBD6" w14:textId="27C58A1B">
      <w:pPr>
        <w:pStyle w:val="BodyText"/>
        <w:spacing w:before="234" w:line="249" w:lineRule="auto"/>
        <w:ind w:left="1679" w:right="1596"/>
      </w:pPr>
      <w:r w:rsidRPr="005F4DBE">
        <w:t xml:space="preserve">To investigate </w:t>
      </w:r>
      <w:r w:rsidRPr="005F4DBE" w:rsidR="00E24090">
        <w:t>a</w:t>
      </w:r>
      <w:r w:rsidRPr="005F4DBE">
        <w:t xml:space="preserve"> complaint, the Department of Health and Human Services’ (HHS)</w:t>
      </w:r>
      <w:r w:rsidRPr="005F4DBE">
        <w:rPr>
          <w:spacing w:val="1"/>
        </w:rPr>
        <w:t xml:space="preserve"> </w:t>
      </w:r>
      <w:r w:rsidRPr="005F4DBE">
        <w:t>Office</w:t>
      </w:r>
      <w:r w:rsidRPr="005F4DBE">
        <w:rPr>
          <w:spacing w:val="-12"/>
        </w:rPr>
        <w:t xml:space="preserve"> </w:t>
      </w:r>
      <w:r w:rsidRPr="005F4DBE">
        <w:t>for</w:t>
      </w:r>
      <w:r w:rsidRPr="005F4DBE">
        <w:rPr>
          <w:spacing w:val="-9"/>
        </w:rPr>
        <w:t xml:space="preserve"> </w:t>
      </w:r>
      <w:r w:rsidRPr="005F4DBE">
        <w:t>Civil</w:t>
      </w:r>
      <w:r w:rsidRPr="005F4DBE">
        <w:rPr>
          <w:spacing w:val="-8"/>
        </w:rPr>
        <w:t xml:space="preserve"> </w:t>
      </w:r>
      <w:r w:rsidRPr="005F4DBE">
        <w:t>Rights</w:t>
      </w:r>
      <w:r w:rsidRPr="005F4DBE">
        <w:rPr>
          <w:spacing w:val="-8"/>
        </w:rPr>
        <w:t xml:space="preserve"> </w:t>
      </w:r>
      <w:r w:rsidRPr="005F4DBE">
        <w:t>(OCR)</w:t>
      </w:r>
      <w:r w:rsidRPr="005F4DBE">
        <w:rPr>
          <w:spacing w:val="-11"/>
        </w:rPr>
        <w:t xml:space="preserve"> </w:t>
      </w:r>
      <w:r w:rsidRPr="005F4DBE">
        <w:t>will</w:t>
      </w:r>
      <w:r w:rsidRPr="005F4DBE">
        <w:rPr>
          <w:spacing w:val="-10"/>
        </w:rPr>
        <w:t xml:space="preserve"> </w:t>
      </w:r>
      <w:r w:rsidRPr="005F4DBE">
        <w:t>collect</w:t>
      </w:r>
      <w:r w:rsidRPr="005F4DBE">
        <w:rPr>
          <w:spacing w:val="-10"/>
        </w:rPr>
        <w:t xml:space="preserve"> </w:t>
      </w:r>
      <w:r w:rsidRPr="005F4DBE">
        <w:t>information</w:t>
      </w:r>
      <w:r w:rsidRPr="005F4DBE">
        <w:rPr>
          <w:spacing w:val="-11"/>
        </w:rPr>
        <w:t xml:space="preserve"> </w:t>
      </w:r>
      <w:r w:rsidRPr="005F4DBE">
        <w:t>from</w:t>
      </w:r>
      <w:r w:rsidRPr="005F4DBE">
        <w:rPr>
          <w:spacing w:val="-7"/>
        </w:rPr>
        <w:t xml:space="preserve"> </w:t>
      </w:r>
      <w:r w:rsidRPr="005F4DBE">
        <w:t>different</w:t>
      </w:r>
      <w:r w:rsidRPr="005F4DBE">
        <w:rPr>
          <w:spacing w:val="-8"/>
        </w:rPr>
        <w:t xml:space="preserve"> </w:t>
      </w:r>
      <w:r w:rsidRPr="005F4DBE">
        <w:t>sources.</w:t>
      </w:r>
      <w:r w:rsidRPr="005F4DBE">
        <w:rPr>
          <w:spacing w:val="42"/>
        </w:rPr>
        <w:t xml:space="preserve"> </w:t>
      </w:r>
      <w:r w:rsidRPr="005F4DBE">
        <w:t>Depending</w:t>
      </w:r>
      <w:r w:rsidRPr="005F4DBE" w:rsidR="00A00EEB">
        <w:t xml:space="preserve"> </w:t>
      </w:r>
      <w:r w:rsidRPr="005F4DBE">
        <w:t>on the type of complaint, we may need to get copies of medical records or other</w:t>
      </w:r>
      <w:r w:rsidRPr="005F4DBE">
        <w:rPr>
          <w:spacing w:val="1"/>
        </w:rPr>
        <w:t xml:space="preserve"> </w:t>
      </w:r>
      <w:r w:rsidRPr="005F4DBE" w:rsidR="00E24090">
        <w:rPr>
          <w:spacing w:val="1"/>
        </w:rPr>
        <w:t xml:space="preserve">personal </w:t>
      </w:r>
      <w:r w:rsidRPr="005F4DBE">
        <w:t>information. This Fact Sheet explains how OCR protects</w:t>
      </w:r>
      <w:r w:rsidRPr="005F4DBE">
        <w:rPr>
          <w:spacing w:val="1"/>
        </w:rPr>
        <w:t xml:space="preserve"> </w:t>
      </w:r>
      <w:r w:rsidRPr="005F4DBE">
        <w:t>personal</w:t>
      </w:r>
      <w:r w:rsidRPr="005F4DBE">
        <w:rPr>
          <w:spacing w:val="-6"/>
        </w:rPr>
        <w:t xml:space="preserve"> </w:t>
      </w:r>
      <w:r w:rsidRPr="005F4DBE">
        <w:t>information</w:t>
      </w:r>
      <w:r w:rsidRPr="005F4DBE">
        <w:rPr>
          <w:spacing w:val="-8"/>
        </w:rPr>
        <w:t xml:space="preserve"> </w:t>
      </w:r>
      <w:r w:rsidRPr="005F4DBE">
        <w:t>that</w:t>
      </w:r>
      <w:r w:rsidRPr="005F4DBE">
        <w:rPr>
          <w:spacing w:val="-5"/>
        </w:rPr>
        <w:t xml:space="preserve"> </w:t>
      </w:r>
      <w:r w:rsidRPr="005F4DBE">
        <w:t>is</w:t>
      </w:r>
      <w:r w:rsidRPr="005F4DBE">
        <w:rPr>
          <w:spacing w:val="-7"/>
        </w:rPr>
        <w:t xml:space="preserve"> </w:t>
      </w:r>
      <w:r w:rsidRPr="005F4DBE">
        <w:t>part</w:t>
      </w:r>
      <w:r w:rsidRPr="005F4DBE">
        <w:rPr>
          <w:spacing w:val="-5"/>
        </w:rPr>
        <w:t xml:space="preserve"> </w:t>
      </w:r>
      <w:r w:rsidRPr="005F4DBE">
        <w:t>of</w:t>
      </w:r>
      <w:r w:rsidRPr="005F4DBE">
        <w:rPr>
          <w:spacing w:val="-2"/>
        </w:rPr>
        <w:t xml:space="preserve"> </w:t>
      </w:r>
      <w:r w:rsidRPr="005F4DBE" w:rsidR="00E24090">
        <w:t>an investigative</w:t>
      </w:r>
      <w:r w:rsidRPr="005F4DBE" w:rsidR="00A00EEB">
        <w:t xml:space="preserve"> case</w:t>
      </w:r>
      <w:r w:rsidRPr="005F4DBE" w:rsidR="00E24090">
        <w:t xml:space="preserve"> file</w:t>
      </w:r>
      <w:r w:rsidRPr="005F4DBE">
        <w:t>.</w:t>
      </w:r>
    </w:p>
    <w:p w:rsidR="00A826BB" w:rsidRPr="005F4DBE" w14:paraId="333F9574" w14:textId="77777777">
      <w:pPr>
        <w:pStyle w:val="BodyText"/>
        <w:spacing w:before="4"/>
        <w:rPr>
          <w:sz w:val="21"/>
        </w:rPr>
      </w:pPr>
    </w:p>
    <w:p w:rsidR="00A826BB" w:rsidRPr="005F4DBE" w14:paraId="29554C46" w14:textId="2689F8A7">
      <w:pPr>
        <w:pStyle w:val="Heading2"/>
      </w:pPr>
      <w:bookmarkStart w:id="9" w:name="HOW_DOES_OCR_PROTECT_MY_PERSONAL_INFORMA"/>
      <w:bookmarkEnd w:id="9"/>
      <w:r w:rsidRPr="005F4DBE">
        <w:t>HOW</w:t>
      </w:r>
      <w:r w:rsidRPr="005F4DBE">
        <w:rPr>
          <w:spacing w:val="-10"/>
        </w:rPr>
        <w:t xml:space="preserve"> </w:t>
      </w:r>
      <w:r w:rsidRPr="005F4DBE">
        <w:t>DOES</w:t>
      </w:r>
      <w:r w:rsidRPr="005F4DBE">
        <w:rPr>
          <w:spacing w:val="-8"/>
        </w:rPr>
        <w:t xml:space="preserve"> </w:t>
      </w:r>
      <w:r w:rsidRPr="005F4DBE">
        <w:t>OCR</w:t>
      </w:r>
      <w:r w:rsidRPr="005F4DBE">
        <w:rPr>
          <w:spacing w:val="-11"/>
        </w:rPr>
        <w:t xml:space="preserve"> </w:t>
      </w:r>
      <w:r w:rsidRPr="005F4DBE">
        <w:t>PROTECT</w:t>
      </w:r>
      <w:r w:rsidRPr="005F4DBE">
        <w:rPr>
          <w:spacing w:val="-9"/>
        </w:rPr>
        <w:t xml:space="preserve"> </w:t>
      </w:r>
      <w:r w:rsidRPr="005F4DBE">
        <w:t>PERSONAL</w:t>
      </w:r>
      <w:r w:rsidRPr="005F4DBE">
        <w:rPr>
          <w:spacing w:val="-9"/>
        </w:rPr>
        <w:t xml:space="preserve"> </w:t>
      </w:r>
      <w:r w:rsidRPr="005F4DBE">
        <w:t>INFORMATION?</w:t>
      </w:r>
    </w:p>
    <w:p w:rsidR="00A826BB" w:rsidRPr="005F4DBE" w14:paraId="485BD7B2" w14:textId="77777777">
      <w:pPr>
        <w:pStyle w:val="BodyText"/>
        <w:spacing w:before="5"/>
        <w:rPr>
          <w:b/>
          <w:sz w:val="20"/>
        </w:rPr>
      </w:pPr>
    </w:p>
    <w:p w:rsidR="00A826BB" w:rsidRPr="005F4DBE" w14:paraId="066E9F56" w14:textId="1614DEE2">
      <w:pPr>
        <w:pStyle w:val="BodyText"/>
        <w:spacing w:line="249" w:lineRule="auto"/>
        <w:ind w:left="1679" w:right="1909"/>
      </w:pPr>
      <w:r w:rsidRPr="005F4DBE">
        <w:t xml:space="preserve">OCR is required by law to protect </w:t>
      </w:r>
      <w:r w:rsidRPr="005F4DBE" w:rsidR="00A00EEB">
        <w:t>p</w:t>
      </w:r>
      <w:r w:rsidRPr="005F4DBE">
        <w:t>ersonal information. The Privacy Act of 1974</w:t>
      </w:r>
      <w:r w:rsidRPr="005F4DBE">
        <w:rPr>
          <w:spacing w:val="-57"/>
        </w:rPr>
        <w:t xml:space="preserve"> </w:t>
      </w:r>
      <w:r w:rsidRPr="005F4DBE">
        <w:t>protects Federal records about an individual containing personally identifiable</w:t>
      </w:r>
      <w:r w:rsidRPr="005F4DBE">
        <w:rPr>
          <w:spacing w:val="1"/>
        </w:rPr>
        <w:t xml:space="preserve"> </w:t>
      </w:r>
      <w:r w:rsidRPr="005F4DBE">
        <w:t>information, including, but not limited to, the individual’s medical history, education,</w:t>
      </w:r>
      <w:r w:rsidRPr="005F4DBE">
        <w:rPr>
          <w:spacing w:val="1"/>
        </w:rPr>
        <w:t xml:space="preserve"> </w:t>
      </w:r>
      <w:r w:rsidRPr="005F4DBE">
        <w:t>financial</w:t>
      </w:r>
      <w:r w:rsidRPr="005F4DBE">
        <w:rPr>
          <w:spacing w:val="-2"/>
        </w:rPr>
        <w:t xml:space="preserve"> </w:t>
      </w:r>
      <w:r w:rsidRPr="005F4DBE">
        <w:t>transactions,</w:t>
      </w:r>
      <w:r w:rsidRPr="005F4DBE">
        <w:rPr>
          <w:spacing w:val="-10"/>
        </w:rPr>
        <w:t xml:space="preserve"> </w:t>
      </w:r>
      <w:r w:rsidRPr="005F4DBE">
        <w:t>and</w:t>
      </w:r>
      <w:r w:rsidRPr="005F4DBE">
        <w:rPr>
          <w:spacing w:val="-9"/>
        </w:rPr>
        <w:t xml:space="preserve"> </w:t>
      </w:r>
      <w:r w:rsidRPr="005F4DBE">
        <w:t>criminal</w:t>
      </w:r>
      <w:r w:rsidRPr="005F4DBE">
        <w:rPr>
          <w:spacing w:val="-9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employment</w:t>
      </w:r>
      <w:r w:rsidRPr="005F4DBE">
        <w:rPr>
          <w:spacing w:val="-9"/>
        </w:rPr>
        <w:t xml:space="preserve"> </w:t>
      </w:r>
      <w:r w:rsidRPr="005F4DBE">
        <w:t>history</w:t>
      </w:r>
      <w:r w:rsidRPr="005F4DBE">
        <w:rPr>
          <w:spacing w:val="-13"/>
        </w:rPr>
        <w:t xml:space="preserve"> </w:t>
      </w:r>
      <w:r w:rsidRPr="005F4DBE">
        <w:t>that</w:t>
      </w:r>
      <w:r w:rsidRPr="005F4DBE">
        <w:rPr>
          <w:spacing w:val="-7"/>
        </w:rPr>
        <w:t xml:space="preserve"> </w:t>
      </w:r>
      <w:r w:rsidRPr="005F4DBE">
        <w:t>contains</w:t>
      </w:r>
      <w:r w:rsidRPr="005F4DBE">
        <w:rPr>
          <w:spacing w:val="-8"/>
        </w:rPr>
        <w:t xml:space="preserve"> </w:t>
      </w:r>
      <w:r w:rsidRPr="005F4DBE">
        <w:t>an</w:t>
      </w:r>
      <w:r w:rsidRPr="005F4DBE">
        <w:rPr>
          <w:spacing w:val="-10"/>
        </w:rPr>
        <w:t xml:space="preserve"> </w:t>
      </w:r>
      <w:r w:rsidRPr="005F4DBE">
        <w:t>individual’s</w:t>
      </w:r>
      <w:r w:rsidRPr="005F4DBE">
        <w:rPr>
          <w:spacing w:val="-57"/>
        </w:rPr>
        <w:t xml:space="preserve"> </w:t>
      </w:r>
      <w:r w:rsidRPr="005F4DBE">
        <w:t>name</w:t>
      </w:r>
      <w:r w:rsidRPr="005F4DBE">
        <w:rPr>
          <w:spacing w:val="-10"/>
        </w:rPr>
        <w:t xml:space="preserve"> </w:t>
      </w:r>
      <w:r w:rsidRPr="005F4DBE">
        <w:t>or</w:t>
      </w:r>
      <w:r w:rsidRPr="005F4DBE">
        <w:rPr>
          <w:spacing w:val="-1"/>
        </w:rPr>
        <w:t xml:space="preserve"> </w:t>
      </w:r>
      <w:r w:rsidRPr="005F4DBE">
        <w:t>other</w:t>
      </w:r>
      <w:r w:rsidRPr="005F4DBE">
        <w:rPr>
          <w:spacing w:val="-15"/>
        </w:rPr>
        <w:t xml:space="preserve"> </w:t>
      </w:r>
      <w:r w:rsidRPr="005F4DBE">
        <w:t>identifying</w:t>
      </w:r>
      <w:r w:rsidRPr="005F4DBE">
        <w:rPr>
          <w:spacing w:val="-15"/>
        </w:rPr>
        <w:t xml:space="preserve"> </w:t>
      </w:r>
      <w:r w:rsidRPr="005F4DBE">
        <w:t>information.</w:t>
      </w:r>
    </w:p>
    <w:p w:rsidR="00A826BB" w:rsidRPr="005F4DBE" w14:paraId="5CE34749" w14:textId="77777777">
      <w:pPr>
        <w:pStyle w:val="BodyText"/>
        <w:spacing w:before="5"/>
        <w:rPr>
          <w:sz w:val="20"/>
        </w:rPr>
      </w:pPr>
    </w:p>
    <w:p w:rsidR="00A826BB" w:rsidRPr="005F4DBE" w14:paraId="16329955" w14:textId="5A4C4B86">
      <w:pPr>
        <w:pStyle w:val="BodyText"/>
        <w:spacing w:line="249" w:lineRule="auto"/>
        <w:ind w:left="1680" w:right="1596"/>
      </w:pPr>
      <w:r w:rsidRPr="005F4DBE">
        <w:rPr>
          <w:spacing w:val="-1"/>
        </w:rPr>
        <w:t>Under</w:t>
      </w:r>
      <w:r w:rsidRPr="005F4DBE">
        <w:rPr>
          <w:spacing w:val="-10"/>
        </w:rPr>
        <w:t xml:space="preserve"> </w:t>
      </w:r>
      <w:r w:rsidRPr="005F4DBE">
        <w:t>the</w:t>
      </w:r>
      <w:r w:rsidRPr="005F4DBE">
        <w:rPr>
          <w:spacing w:val="-9"/>
        </w:rPr>
        <w:t xml:space="preserve"> </w:t>
      </w:r>
      <w:r w:rsidRPr="005F4DBE">
        <w:t>Privacy</w:t>
      </w:r>
      <w:r w:rsidRPr="005F4DBE">
        <w:rPr>
          <w:spacing w:val="-14"/>
        </w:rPr>
        <w:t xml:space="preserve"> </w:t>
      </w:r>
      <w:r w:rsidRPr="005F4DBE">
        <w:t>Act,</w:t>
      </w:r>
      <w:r w:rsidRPr="005F4DBE">
        <w:rPr>
          <w:spacing w:val="-9"/>
        </w:rPr>
        <w:t xml:space="preserve"> </w:t>
      </w:r>
      <w:r w:rsidRPr="005F4DBE">
        <w:t>OCR</w:t>
      </w:r>
      <w:r w:rsidRPr="005F4DBE">
        <w:rPr>
          <w:spacing w:val="-8"/>
        </w:rPr>
        <w:t xml:space="preserve"> </w:t>
      </w:r>
      <w:r w:rsidRPr="005F4DBE">
        <w:t>will</w:t>
      </w:r>
      <w:r w:rsidRPr="005F4DBE">
        <w:rPr>
          <w:spacing w:val="-8"/>
        </w:rPr>
        <w:t xml:space="preserve"> </w:t>
      </w:r>
      <w:r w:rsidRPr="005F4DBE">
        <w:t>disclose</w:t>
      </w:r>
      <w:r w:rsidRPr="005F4DBE">
        <w:rPr>
          <w:spacing w:val="-7"/>
        </w:rPr>
        <w:t xml:space="preserve"> </w:t>
      </w:r>
      <w:r w:rsidRPr="005F4DBE" w:rsidR="00E24090">
        <w:t>an individual’s</w:t>
      </w:r>
      <w:r w:rsidRPr="005F4DBE">
        <w:rPr>
          <w:spacing w:val="-9"/>
        </w:rPr>
        <w:t xml:space="preserve"> </w:t>
      </w:r>
      <w:r w:rsidRPr="005F4DBE">
        <w:t>name</w:t>
      </w:r>
      <w:r w:rsidRPr="005F4DBE">
        <w:rPr>
          <w:spacing w:val="-9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other</w:t>
      </w:r>
      <w:r w:rsidRPr="005F4DBE">
        <w:rPr>
          <w:spacing w:val="-9"/>
        </w:rPr>
        <w:t xml:space="preserve"> </w:t>
      </w:r>
      <w:r w:rsidRPr="005F4DBE">
        <w:t>personal</w:t>
      </w:r>
      <w:r w:rsidRPr="005F4DBE">
        <w:rPr>
          <w:spacing w:val="-6"/>
        </w:rPr>
        <w:t xml:space="preserve"> </w:t>
      </w:r>
      <w:r w:rsidRPr="005F4DBE">
        <w:t>information</w:t>
      </w:r>
      <w:r w:rsidRPr="005F4DBE">
        <w:rPr>
          <w:spacing w:val="-8"/>
        </w:rPr>
        <w:t xml:space="preserve"> </w:t>
      </w:r>
      <w:r w:rsidRPr="005F4DBE">
        <w:t>with</w:t>
      </w:r>
      <w:r w:rsidRPr="005F4DBE">
        <w:rPr>
          <w:spacing w:val="46"/>
        </w:rPr>
        <w:t xml:space="preserve"> </w:t>
      </w:r>
      <w:r w:rsidRPr="005F4DBE">
        <w:t>a</w:t>
      </w:r>
      <w:r w:rsidRPr="005F4DBE" w:rsidR="00E24090">
        <w:t xml:space="preserve"> </w:t>
      </w:r>
      <w:r w:rsidRPr="005F4DBE">
        <w:t>signed consent, and only when it is necessary to complete the investigation of</w:t>
      </w:r>
      <w:r w:rsidRPr="005F4DBE">
        <w:rPr>
          <w:spacing w:val="1"/>
        </w:rPr>
        <w:t xml:space="preserve"> </w:t>
      </w:r>
      <w:r w:rsidRPr="005F4DBE" w:rsidR="00E24090">
        <w:t>the</w:t>
      </w:r>
      <w:r w:rsidRPr="005F4DBE">
        <w:rPr>
          <w:spacing w:val="21"/>
        </w:rPr>
        <w:t xml:space="preserve"> </w:t>
      </w:r>
      <w:r w:rsidRPr="005F4DBE">
        <w:t>complaint</w:t>
      </w:r>
      <w:r w:rsidRPr="005F4DBE">
        <w:rPr>
          <w:spacing w:val="-5"/>
        </w:rPr>
        <w:t xml:space="preserve"> </w:t>
      </w:r>
      <w:r w:rsidRPr="005F4DBE">
        <w:t>or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6"/>
        </w:rPr>
        <w:t xml:space="preserve"> </w:t>
      </w:r>
      <w:r w:rsidRPr="005F4DBE">
        <w:t>enforce</w:t>
      </w:r>
      <w:r w:rsidRPr="005F4DBE">
        <w:rPr>
          <w:spacing w:val="-7"/>
        </w:rPr>
        <w:t xml:space="preserve"> </w:t>
      </w:r>
      <w:r w:rsidRPr="005F4DBE">
        <w:t>civil</w:t>
      </w:r>
      <w:r w:rsidRPr="005F4DBE">
        <w:rPr>
          <w:spacing w:val="-5"/>
        </w:rPr>
        <w:t xml:space="preserve"> </w:t>
      </w:r>
      <w:r w:rsidRPr="005F4DBE">
        <w:t>rights</w:t>
      </w:r>
      <w:r w:rsidRPr="005F4DBE">
        <w:rPr>
          <w:spacing w:val="-4"/>
        </w:rPr>
        <w:t xml:space="preserve"> </w:t>
      </w:r>
      <w:r w:rsidRPr="005F4DBE">
        <w:t>laws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5"/>
        </w:rPr>
        <w:t xml:space="preserve"> </w:t>
      </w:r>
      <w:r w:rsidRPr="005F4DBE">
        <w:t>when</w:t>
      </w:r>
      <w:r w:rsidRPr="005F4DBE">
        <w:rPr>
          <w:spacing w:val="-5"/>
        </w:rPr>
        <w:t xml:space="preserve"> </w:t>
      </w:r>
      <w:r w:rsidRPr="005F4DBE">
        <w:t>it</w:t>
      </w:r>
      <w:r w:rsidRPr="005F4DBE">
        <w:rPr>
          <w:spacing w:val="-6"/>
        </w:rPr>
        <w:t xml:space="preserve"> </w:t>
      </w:r>
      <w:r w:rsidRPr="005F4DBE">
        <w:t>is</w:t>
      </w:r>
      <w:r w:rsidRPr="005F4DBE">
        <w:rPr>
          <w:spacing w:val="-6"/>
        </w:rPr>
        <w:t xml:space="preserve"> </w:t>
      </w:r>
      <w:r w:rsidRPr="005F4DBE">
        <w:t>otherwise</w:t>
      </w:r>
      <w:r w:rsidRPr="005F4DBE">
        <w:rPr>
          <w:spacing w:val="-7"/>
        </w:rPr>
        <w:t xml:space="preserve"> </w:t>
      </w:r>
      <w:r w:rsidRPr="005F4DBE">
        <w:t>permitted</w:t>
      </w:r>
      <w:r w:rsidRPr="005F4DBE">
        <w:rPr>
          <w:spacing w:val="-5"/>
        </w:rPr>
        <w:t xml:space="preserve"> </w:t>
      </w:r>
      <w:r w:rsidRPr="005F4DBE">
        <w:t>by</w:t>
      </w:r>
      <w:r w:rsidRPr="005F4DBE">
        <w:rPr>
          <w:spacing w:val="-9"/>
        </w:rPr>
        <w:t xml:space="preserve"> </w:t>
      </w:r>
      <w:r w:rsidRPr="005F4DBE">
        <w:t>law.</w:t>
      </w:r>
    </w:p>
    <w:p w:rsidR="00A826BB" w:rsidRPr="005F4DBE" w14:paraId="2E31153E" w14:textId="77777777">
      <w:pPr>
        <w:pStyle w:val="BodyText"/>
        <w:spacing w:before="4"/>
        <w:rPr>
          <w:sz w:val="20"/>
        </w:rPr>
      </w:pPr>
    </w:p>
    <w:p w:rsidR="00A826BB" w:rsidRPr="005F4DBE" w14:paraId="2C08AA51" w14:textId="239A381E">
      <w:pPr>
        <w:pStyle w:val="BodyText"/>
        <w:spacing w:line="249" w:lineRule="auto"/>
        <w:ind w:left="1680" w:right="1862"/>
      </w:pPr>
      <w:r w:rsidRPr="005F4DBE">
        <w:t>Consent</w:t>
      </w:r>
      <w:r w:rsidRPr="005F4DBE">
        <w:rPr>
          <w:spacing w:val="-8"/>
        </w:rPr>
        <w:t xml:space="preserve"> </w:t>
      </w:r>
      <w:r w:rsidRPr="005F4DBE">
        <w:t>is</w:t>
      </w:r>
      <w:r w:rsidRPr="005F4DBE">
        <w:rPr>
          <w:spacing w:val="-8"/>
        </w:rPr>
        <w:t xml:space="preserve"> </w:t>
      </w:r>
      <w:r w:rsidRPr="005F4DBE">
        <w:t>voluntary,</w:t>
      </w:r>
      <w:r w:rsidRPr="005F4DBE">
        <w:rPr>
          <w:spacing w:val="-6"/>
        </w:rPr>
        <w:t xml:space="preserve"> </w:t>
      </w:r>
      <w:r w:rsidRPr="005F4DBE">
        <w:t>and</w:t>
      </w:r>
      <w:r w:rsidRPr="005F4DBE">
        <w:rPr>
          <w:spacing w:val="-6"/>
        </w:rPr>
        <w:t xml:space="preserve"> </w:t>
      </w:r>
      <w:r w:rsidRPr="005F4DBE">
        <w:t>it</w:t>
      </w:r>
      <w:r w:rsidRPr="005F4DBE">
        <w:rPr>
          <w:spacing w:val="-6"/>
        </w:rPr>
        <w:t xml:space="preserve"> </w:t>
      </w:r>
      <w:r w:rsidRPr="005F4DBE">
        <w:t>is</w:t>
      </w:r>
      <w:r w:rsidRPr="005F4DBE">
        <w:rPr>
          <w:spacing w:val="-8"/>
        </w:rPr>
        <w:t xml:space="preserve"> </w:t>
      </w:r>
      <w:r w:rsidRPr="005F4DBE">
        <w:t>not</w:t>
      </w:r>
      <w:r w:rsidRPr="005F4DBE">
        <w:rPr>
          <w:spacing w:val="-6"/>
        </w:rPr>
        <w:t xml:space="preserve"> </w:t>
      </w:r>
      <w:r w:rsidRPr="005F4DBE">
        <w:t>always</w:t>
      </w:r>
      <w:r w:rsidRPr="005F4DBE">
        <w:rPr>
          <w:spacing w:val="-8"/>
        </w:rPr>
        <w:t xml:space="preserve"> </w:t>
      </w:r>
      <w:r w:rsidRPr="005F4DBE">
        <w:t>needed</w:t>
      </w:r>
      <w:r w:rsidRPr="005F4DBE">
        <w:rPr>
          <w:spacing w:val="-6"/>
        </w:rPr>
        <w:t xml:space="preserve"> </w:t>
      </w:r>
      <w:r w:rsidRPr="005F4DBE">
        <w:t>in</w:t>
      </w:r>
      <w:r w:rsidRPr="005F4DBE">
        <w:rPr>
          <w:spacing w:val="-9"/>
        </w:rPr>
        <w:t xml:space="preserve"> </w:t>
      </w:r>
      <w:r w:rsidRPr="005F4DBE">
        <w:t>order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9"/>
        </w:rPr>
        <w:t xml:space="preserve"> </w:t>
      </w:r>
      <w:r w:rsidRPr="005F4DBE">
        <w:t>investigate</w:t>
      </w:r>
      <w:r w:rsidRPr="005F4DBE">
        <w:rPr>
          <w:spacing w:val="-5"/>
        </w:rPr>
        <w:t xml:space="preserve"> </w:t>
      </w:r>
      <w:r w:rsidRPr="005F4DBE" w:rsidR="00E24090">
        <w:t>a</w:t>
      </w:r>
      <w:r w:rsidRPr="005F4DBE">
        <w:rPr>
          <w:spacing w:val="-7"/>
        </w:rPr>
        <w:t xml:space="preserve"> </w:t>
      </w:r>
      <w:r w:rsidRPr="005F4DBE">
        <w:t>complaint;</w:t>
      </w:r>
      <w:r w:rsidRPr="005F4DBE">
        <w:rPr>
          <w:spacing w:val="-57"/>
        </w:rPr>
        <w:t xml:space="preserve"> </w:t>
      </w:r>
      <w:r w:rsidRPr="005F4DBE">
        <w:t xml:space="preserve">however, failure to give consent is likely to impede the investigation of </w:t>
      </w:r>
      <w:r w:rsidRPr="005F4DBE" w:rsidR="00E24090">
        <w:t>a</w:t>
      </w:r>
      <w:r w:rsidRPr="005F4DBE">
        <w:t xml:space="preserve"> complaint</w:t>
      </w:r>
      <w:r w:rsidRPr="005F4DBE">
        <w:rPr>
          <w:spacing w:val="-57"/>
        </w:rPr>
        <w:t xml:space="preserve"> </w:t>
      </w:r>
      <w:r w:rsidRPr="005F4DBE" w:rsidR="00E24090">
        <w:rPr>
          <w:spacing w:val="-57"/>
        </w:rPr>
        <w:t xml:space="preserve">  </w:t>
      </w:r>
      <w:r w:rsidRPr="005F4DBE">
        <w:t>and</w:t>
      </w:r>
      <w:r w:rsidRPr="005F4DBE">
        <w:rPr>
          <w:spacing w:val="-6"/>
        </w:rPr>
        <w:t xml:space="preserve"> </w:t>
      </w:r>
      <w:r w:rsidRPr="005F4DBE">
        <w:t>may</w:t>
      </w:r>
      <w:r w:rsidRPr="005F4DBE">
        <w:rPr>
          <w:spacing w:val="-8"/>
        </w:rPr>
        <w:t xml:space="preserve"> </w:t>
      </w:r>
      <w:r w:rsidRPr="005F4DBE">
        <w:t>result</w:t>
      </w:r>
      <w:r w:rsidRPr="005F4DBE">
        <w:rPr>
          <w:spacing w:val="-2"/>
        </w:rPr>
        <w:t xml:space="preserve"> </w:t>
      </w:r>
      <w:r w:rsidRPr="005F4DBE">
        <w:t>in</w:t>
      </w:r>
      <w:r w:rsidRPr="005F4DBE">
        <w:rPr>
          <w:spacing w:val="-5"/>
        </w:rPr>
        <w:t xml:space="preserve"> </w:t>
      </w:r>
      <w:r w:rsidRPr="005F4DBE">
        <w:t>the</w:t>
      </w:r>
      <w:r w:rsidRPr="005F4DBE">
        <w:rPr>
          <w:spacing w:val="-6"/>
        </w:rPr>
        <w:t xml:space="preserve"> </w:t>
      </w:r>
      <w:r w:rsidRPr="005F4DBE">
        <w:t>closure</w:t>
      </w:r>
      <w:r w:rsidRPr="005F4DBE">
        <w:rPr>
          <w:spacing w:val="-6"/>
        </w:rPr>
        <w:t xml:space="preserve"> </w:t>
      </w:r>
      <w:r w:rsidRPr="005F4DBE">
        <w:t xml:space="preserve">of </w:t>
      </w:r>
      <w:r w:rsidRPr="005F4DBE" w:rsidR="00E24090">
        <w:t>the</w:t>
      </w:r>
      <w:r w:rsidRPr="005F4DBE">
        <w:rPr>
          <w:spacing w:val="-3"/>
        </w:rPr>
        <w:t xml:space="preserve"> </w:t>
      </w:r>
      <w:r w:rsidRPr="005F4DBE">
        <w:t>case.</w:t>
      </w:r>
    </w:p>
    <w:p w:rsidR="00A826BB" w:rsidRPr="005F4DBE" w14:paraId="637AA124" w14:textId="77777777">
      <w:pPr>
        <w:pStyle w:val="BodyText"/>
        <w:spacing w:before="10"/>
        <w:rPr>
          <w:sz w:val="20"/>
        </w:rPr>
      </w:pPr>
    </w:p>
    <w:p w:rsidR="00A826BB" w:rsidRPr="005F4DBE" w14:paraId="7284D95C" w14:textId="6FBA95ED">
      <w:pPr>
        <w:pStyle w:val="Heading2"/>
      </w:pPr>
      <w:bookmarkStart w:id="10" w:name="CAN_I_SEE_MY_OCR_FILE?_"/>
      <w:bookmarkEnd w:id="10"/>
      <w:r w:rsidRPr="005F4DBE">
        <w:t>CAN</w:t>
      </w:r>
      <w:r w:rsidRPr="005F4DBE">
        <w:rPr>
          <w:spacing w:val="-5"/>
        </w:rPr>
        <w:t xml:space="preserve"> </w:t>
      </w:r>
      <w:r w:rsidRPr="005F4DBE" w:rsidR="001261B9">
        <w:t>THE COMPLAINANT</w:t>
      </w:r>
      <w:r w:rsidRPr="005F4DBE">
        <w:rPr>
          <w:spacing w:val="-5"/>
        </w:rPr>
        <w:t xml:space="preserve"> </w:t>
      </w:r>
      <w:r w:rsidRPr="005F4DBE">
        <w:t>SEE</w:t>
      </w:r>
      <w:r w:rsidRPr="005F4DBE">
        <w:rPr>
          <w:spacing w:val="-4"/>
        </w:rPr>
        <w:t xml:space="preserve"> </w:t>
      </w:r>
      <w:r w:rsidRPr="005F4DBE" w:rsidR="001261B9">
        <w:rPr>
          <w:spacing w:val="-5"/>
        </w:rPr>
        <w:t>OCR’s CASE FILE</w:t>
      </w:r>
      <w:r w:rsidR="002F56C0">
        <w:rPr>
          <w:spacing w:val="-5"/>
        </w:rPr>
        <w:t>?</w:t>
      </w:r>
    </w:p>
    <w:p w:rsidR="00A826BB" w:rsidRPr="005F4DBE" w14:paraId="6D93A537" w14:textId="169E26D5">
      <w:pPr>
        <w:pStyle w:val="BodyText"/>
        <w:spacing w:before="231"/>
        <w:ind w:left="1680" w:right="1596"/>
      </w:pPr>
      <w:r w:rsidRPr="005F4DBE">
        <w:t xml:space="preserve">Under the Freedom of Information Act (FOIA), </w:t>
      </w:r>
      <w:r w:rsidRPr="005F4DBE" w:rsidR="001261B9">
        <w:t>an individual</w:t>
      </w:r>
      <w:r w:rsidRPr="005F4DBE">
        <w:t xml:space="preserve"> can request a copy of </w:t>
      </w:r>
      <w:r w:rsidRPr="005F4DBE" w:rsidR="001261B9">
        <w:t xml:space="preserve">the individual’s </w:t>
      </w:r>
      <w:r w:rsidRPr="005F4DBE">
        <w:t>case file</w:t>
      </w:r>
      <w:r w:rsidRPr="005F4DBE">
        <w:rPr>
          <w:spacing w:val="1"/>
        </w:rPr>
        <w:t xml:space="preserve"> </w:t>
      </w:r>
      <w:r w:rsidRPr="005F4DBE">
        <w:t xml:space="preserve">once </w:t>
      </w:r>
      <w:r w:rsidRPr="005F4DBE" w:rsidR="001261B9">
        <w:t>the</w:t>
      </w:r>
      <w:r w:rsidRPr="005F4DBE">
        <w:t xml:space="preserve"> case has been closed; however, OCR </w:t>
      </w:r>
      <w:r w:rsidR="00A22255">
        <w:t>may, in some circumstances,</w:t>
      </w:r>
      <w:r w:rsidRPr="005F4DBE" w:rsidR="00A22255">
        <w:t xml:space="preserve"> </w:t>
      </w:r>
      <w:r w:rsidRPr="005F4DBE">
        <w:t>withhold information in</w:t>
      </w:r>
      <w:r w:rsidRPr="005F4DBE">
        <w:rPr>
          <w:spacing w:val="1"/>
        </w:rPr>
        <w:t xml:space="preserve"> </w:t>
      </w:r>
      <w:r w:rsidRPr="005F4DBE">
        <w:t>order</w:t>
      </w:r>
      <w:r w:rsidRPr="005F4DBE">
        <w:rPr>
          <w:spacing w:val="-9"/>
        </w:rPr>
        <w:t xml:space="preserve"> </w:t>
      </w:r>
      <w:r w:rsidRPr="005F4DBE">
        <w:t>to</w:t>
      </w:r>
      <w:r w:rsidRPr="005F4DBE">
        <w:rPr>
          <w:spacing w:val="-7"/>
        </w:rPr>
        <w:t xml:space="preserve"> </w:t>
      </w:r>
      <w:r w:rsidRPr="005F4DBE">
        <w:t>protect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8"/>
        </w:rPr>
        <w:t xml:space="preserve"> </w:t>
      </w:r>
      <w:r w:rsidRPr="005F4DBE">
        <w:t>identities</w:t>
      </w:r>
      <w:r w:rsidRPr="005F4DBE">
        <w:rPr>
          <w:spacing w:val="-8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witnesses</w:t>
      </w:r>
      <w:r w:rsidRPr="005F4DBE">
        <w:rPr>
          <w:spacing w:val="-7"/>
        </w:rPr>
        <w:t xml:space="preserve"> </w:t>
      </w:r>
      <w:r w:rsidRPr="005F4DBE">
        <w:t>and</w:t>
      </w:r>
      <w:r w:rsidRPr="005F4DBE">
        <w:rPr>
          <w:spacing w:val="-8"/>
        </w:rPr>
        <w:t xml:space="preserve"> </w:t>
      </w:r>
      <w:r w:rsidRPr="005F4DBE">
        <w:t>other</w:t>
      </w:r>
      <w:r w:rsidRPr="005F4DBE">
        <w:rPr>
          <w:spacing w:val="-8"/>
        </w:rPr>
        <w:t xml:space="preserve"> </w:t>
      </w:r>
      <w:r w:rsidRPr="005F4DBE">
        <w:t>sources</w:t>
      </w:r>
      <w:r w:rsidRPr="005F4DBE">
        <w:rPr>
          <w:spacing w:val="-8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information.</w:t>
      </w:r>
      <w:r w:rsidRPr="005F4DBE">
        <w:rPr>
          <w:spacing w:val="-3"/>
        </w:rPr>
        <w:t xml:space="preserve"> </w:t>
      </w:r>
      <w:r w:rsidRPr="005F4DBE">
        <w:t>Additionally,</w:t>
      </w:r>
      <w:r w:rsidRPr="005F4DBE">
        <w:rPr>
          <w:spacing w:val="-57"/>
        </w:rPr>
        <w:t xml:space="preserve"> </w:t>
      </w:r>
      <w:r w:rsidRPr="005F4DBE">
        <w:t>some records may be withheld to protect OCR’s deliberative process privilege or any</w:t>
      </w:r>
      <w:r w:rsidRPr="005F4DBE">
        <w:rPr>
          <w:spacing w:val="1"/>
        </w:rPr>
        <w:t xml:space="preserve"> </w:t>
      </w:r>
      <w:r w:rsidRPr="005F4DBE">
        <w:t>other</w:t>
      </w:r>
      <w:r w:rsidRPr="005F4DBE">
        <w:rPr>
          <w:spacing w:val="-5"/>
        </w:rPr>
        <w:t xml:space="preserve"> </w:t>
      </w:r>
      <w:r w:rsidRPr="005F4DBE">
        <w:t>legally</w:t>
      </w:r>
      <w:r w:rsidRPr="005F4DBE">
        <w:rPr>
          <w:spacing w:val="-8"/>
        </w:rPr>
        <w:t xml:space="preserve"> </w:t>
      </w:r>
      <w:r w:rsidRPr="005F4DBE">
        <w:t>protected</w:t>
      </w:r>
      <w:r w:rsidRPr="005F4DBE">
        <w:rPr>
          <w:spacing w:val="-3"/>
        </w:rPr>
        <w:t xml:space="preserve"> </w:t>
      </w:r>
      <w:r w:rsidRPr="005F4DBE">
        <w:t>privilege.</w:t>
      </w:r>
    </w:p>
    <w:p w:rsidR="00A826BB" w:rsidRPr="005F4DBE" w14:paraId="5436267D" w14:textId="77777777">
      <w:pPr>
        <w:pStyle w:val="BodyText"/>
        <w:spacing w:before="5"/>
        <w:rPr>
          <w:sz w:val="25"/>
        </w:rPr>
      </w:pPr>
    </w:p>
    <w:p w:rsidR="00A826BB" w:rsidRPr="005F4DBE" w14:paraId="3C6F7ED3" w14:textId="54C19465">
      <w:pPr>
        <w:pStyle w:val="Heading2"/>
      </w:pPr>
      <w:bookmarkStart w:id="11" w:name="CAN_OCR_GIVE_MY_FILE_TO_ANY_ONE_ELSE?_"/>
      <w:bookmarkEnd w:id="11"/>
      <w:r w:rsidRPr="005F4DBE">
        <w:t>CAN</w:t>
      </w:r>
      <w:r w:rsidRPr="005F4DBE">
        <w:rPr>
          <w:spacing w:val="-5"/>
        </w:rPr>
        <w:t xml:space="preserve"> </w:t>
      </w:r>
      <w:r w:rsidRPr="005F4DBE">
        <w:t>OCR</w:t>
      </w:r>
      <w:r w:rsidRPr="005F4DBE">
        <w:rPr>
          <w:spacing w:val="-5"/>
        </w:rPr>
        <w:t xml:space="preserve"> </w:t>
      </w:r>
      <w:r w:rsidRPr="005F4DBE">
        <w:t>GIVE</w:t>
      </w:r>
      <w:r w:rsidRPr="005F4DBE">
        <w:rPr>
          <w:spacing w:val="-4"/>
        </w:rPr>
        <w:t xml:space="preserve"> </w:t>
      </w:r>
      <w:r w:rsidRPr="005F4DBE" w:rsidR="000C5F93">
        <w:rPr>
          <w:spacing w:val="-5"/>
        </w:rPr>
        <w:t xml:space="preserve">A COMPLAINT </w:t>
      </w:r>
      <w:r w:rsidRPr="005F4DBE">
        <w:t>FILE</w:t>
      </w:r>
      <w:r w:rsidRPr="005F4DBE">
        <w:rPr>
          <w:spacing w:val="-4"/>
        </w:rPr>
        <w:t xml:space="preserve"> </w:t>
      </w:r>
      <w:r w:rsidRPr="005F4DBE">
        <w:t>TO</w:t>
      </w:r>
      <w:r w:rsidRPr="005F4DBE">
        <w:rPr>
          <w:spacing w:val="-4"/>
        </w:rPr>
        <w:t xml:space="preserve"> </w:t>
      </w:r>
      <w:r w:rsidRPr="005F4DBE">
        <w:t>ANYONE</w:t>
      </w:r>
      <w:r w:rsidRPr="005F4DBE">
        <w:rPr>
          <w:spacing w:val="-4"/>
        </w:rPr>
        <w:t xml:space="preserve"> </w:t>
      </w:r>
      <w:r w:rsidRPr="005F4DBE">
        <w:t>ELSE?</w:t>
      </w:r>
    </w:p>
    <w:p w:rsidR="00A826BB" w:rsidRPr="005F4DBE" w14:paraId="1C613055" w14:textId="77777777">
      <w:pPr>
        <w:pStyle w:val="BodyText"/>
        <w:spacing w:before="4"/>
        <w:rPr>
          <w:b/>
          <w:sz w:val="23"/>
        </w:rPr>
      </w:pPr>
    </w:p>
    <w:p w:rsidR="00A826BB" w:rsidRPr="005F4DBE" w14:paraId="5787F1E3" w14:textId="2166C567">
      <w:pPr>
        <w:pStyle w:val="BodyText"/>
        <w:spacing w:before="1" w:line="249" w:lineRule="auto"/>
        <w:ind w:left="1680" w:right="1803"/>
      </w:pPr>
      <w:r w:rsidRPr="005F4DBE">
        <w:t>If</w:t>
      </w:r>
      <w:r w:rsidRPr="005F4DBE">
        <w:rPr>
          <w:spacing w:val="-6"/>
        </w:rPr>
        <w:t xml:space="preserve"> </w:t>
      </w:r>
      <w:r w:rsidRPr="005F4DBE">
        <w:t>a</w:t>
      </w:r>
      <w:r w:rsidRPr="005F4DBE">
        <w:rPr>
          <w:spacing w:val="-5"/>
        </w:rPr>
        <w:t xml:space="preserve"> </w:t>
      </w:r>
      <w:r w:rsidRPr="005F4DBE">
        <w:t>complaint</w:t>
      </w:r>
      <w:r w:rsidRPr="005F4DBE">
        <w:rPr>
          <w:spacing w:val="-6"/>
        </w:rPr>
        <w:t xml:space="preserve"> </w:t>
      </w:r>
      <w:r w:rsidRPr="005F4DBE">
        <w:t>indicates</w:t>
      </w:r>
      <w:r w:rsidRPr="005F4DBE">
        <w:rPr>
          <w:spacing w:val="-7"/>
        </w:rPr>
        <w:t xml:space="preserve"> </w:t>
      </w:r>
      <w:r w:rsidRPr="005F4DBE">
        <w:t>a</w:t>
      </w:r>
      <w:r w:rsidRPr="005F4DBE">
        <w:rPr>
          <w:spacing w:val="-5"/>
        </w:rPr>
        <w:t xml:space="preserve"> </w:t>
      </w:r>
      <w:r w:rsidRPr="005F4DBE">
        <w:t>violation</w:t>
      </w:r>
      <w:r w:rsidRPr="005F4DBE">
        <w:rPr>
          <w:spacing w:val="-6"/>
        </w:rPr>
        <w:t xml:space="preserve"> </w:t>
      </w:r>
      <w:r w:rsidRPr="005F4DBE">
        <w:t>or</w:t>
      </w:r>
      <w:r w:rsidRPr="005F4DBE">
        <w:rPr>
          <w:spacing w:val="-8"/>
        </w:rPr>
        <w:t xml:space="preserve"> </w:t>
      </w:r>
      <w:r w:rsidRPr="005F4DBE">
        <w:t>a</w:t>
      </w:r>
      <w:r w:rsidRPr="005F4DBE">
        <w:rPr>
          <w:spacing w:val="-5"/>
        </w:rPr>
        <w:t xml:space="preserve"> </w:t>
      </w:r>
      <w:r w:rsidRPr="005F4DBE">
        <w:t>potential</w:t>
      </w:r>
      <w:r w:rsidRPr="005F4DBE">
        <w:rPr>
          <w:spacing w:val="-6"/>
        </w:rPr>
        <w:t xml:space="preserve"> </w:t>
      </w:r>
      <w:r w:rsidRPr="005F4DBE">
        <w:t>violation</w:t>
      </w:r>
      <w:r w:rsidRPr="005F4DBE">
        <w:rPr>
          <w:spacing w:val="-7"/>
        </w:rPr>
        <w:t xml:space="preserve"> </w:t>
      </w:r>
      <w:r w:rsidRPr="005F4DBE">
        <w:t>of</w:t>
      </w:r>
      <w:r w:rsidRPr="005F4DBE">
        <w:rPr>
          <w:spacing w:val="-7"/>
        </w:rPr>
        <w:t xml:space="preserve"> </w:t>
      </w:r>
      <w:r w:rsidRPr="005F4DBE">
        <w:t>law,</w:t>
      </w:r>
      <w:r w:rsidRPr="005F4DBE">
        <w:rPr>
          <w:spacing w:val="-6"/>
        </w:rPr>
        <w:t xml:space="preserve"> </w:t>
      </w:r>
      <w:r w:rsidRPr="005F4DBE">
        <w:t>OCR</w:t>
      </w:r>
      <w:r w:rsidRPr="005F4DBE">
        <w:rPr>
          <w:spacing w:val="-6"/>
        </w:rPr>
        <w:t xml:space="preserve"> </w:t>
      </w:r>
      <w:r w:rsidRPr="005F4DBE">
        <w:t>can</w:t>
      </w:r>
      <w:r w:rsidRPr="005F4DBE">
        <w:rPr>
          <w:spacing w:val="-7"/>
        </w:rPr>
        <w:t xml:space="preserve"> </w:t>
      </w:r>
      <w:r w:rsidRPr="005F4DBE">
        <w:t>refer</w:t>
      </w:r>
      <w:r w:rsidRPr="005F4DBE">
        <w:rPr>
          <w:spacing w:val="-7"/>
        </w:rPr>
        <w:t xml:space="preserve"> </w:t>
      </w:r>
      <w:r w:rsidRPr="005F4DBE">
        <w:t>the</w:t>
      </w:r>
      <w:r w:rsidRPr="005F4DBE">
        <w:rPr>
          <w:spacing w:val="-57"/>
        </w:rPr>
        <w:t xml:space="preserve"> </w:t>
      </w:r>
      <w:r w:rsidRPr="005F4DBE">
        <w:t>complaint</w:t>
      </w:r>
      <w:r w:rsidRPr="005F4DBE">
        <w:rPr>
          <w:spacing w:val="-10"/>
        </w:rPr>
        <w:t xml:space="preserve"> </w:t>
      </w:r>
      <w:r w:rsidRPr="005F4DBE">
        <w:t>to</w:t>
      </w:r>
      <w:r w:rsidRPr="005F4DBE">
        <w:rPr>
          <w:spacing w:val="-10"/>
        </w:rPr>
        <w:t xml:space="preserve"> </w:t>
      </w:r>
      <w:r w:rsidRPr="005F4DBE">
        <w:t>another</w:t>
      </w:r>
      <w:r w:rsidRPr="005F4DBE">
        <w:rPr>
          <w:spacing w:val="-9"/>
        </w:rPr>
        <w:t xml:space="preserve"> </w:t>
      </w:r>
      <w:r w:rsidRPr="005F4DBE">
        <w:t>appropriate</w:t>
      </w:r>
      <w:r w:rsidRPr="005F4DBE">
        <w:rPr>
          <w:spacing w:val="-11"/>
        </w:rPr>
        <w:t xml:space="preserve"> </w:t>
      </w:r>
      <w:r w:rsidRPr="005F4DBE">
        <w:t>agency</w:t>
      </w:r>
      <w:r w:rsidRPr="005F4DBE">
        <w:rPr>
          <w:spacing w:val="-12"/>
        </w:rPr>
        <w:t xml:space="preserve"> </w:t>
      </w:r>
      <w:r w:rsidRPr="005F4DBE">
        <w:t>without</w:t>
      </w:r>
      <w:r w:rsidRPr="005F4DBE">
        <w:rPr>
          <w:spacing w:val="-6"/>
        </w:rPr>
        <w:t xml:space="preserve"> </w:t>
      </w:r>
      <w:r w:rsidRPr="005F4DBE" w:rsidR="001261B9">
        <w:t>the</w:t>
      </w:r>
      <w:r w:rsidRPr="005F4DBE" w:rsidR="000C5F93">
        <w:t xml:space="preserve"> individual’s</w:t>
      </w:r>
      <w:r w:rsidRPr="005F4DBE">
        <w:rPr>
          <w:spacing w:val="-8"/>
        </w:rPr>
        <w:t xml:space="preserve"> </w:t>
      </w:r>
      <w:r w:rsidRPr="005F4DBE">
        <w:t>permission.</w:t>
      </w:r>
    </w:p>
    <w:p w:rsidR="00A826BB" w:rsidRPr="005F4DBE" w14:paraId="15577679" w14:textId="77777777">
      <w:pPr>
        <w:pStyle w:val="BodyText"/>
        <w:spacing w:before="10"/>
        <w:rPr>
          <w:sz w:val="22"/>
        </w:rPr>
      </w:pPr>
    </w:p>
    <w:p w:rsidR="00A826BB" w:rsidRPr="005F4DBE" w14:paraId="5768ADBD" w14:textId="2A119B96">
      <w:pPr>
        <w:pStyle w:val="BodyText"/>
        <w:spacing w:line="249" w:lineRule="auto"/>
        <w:ind w:left="1680" w:right="1803"/>
      </w:pPr>
      <w:r w:rsidRPr="005F4DBE">
        <w:t>If</w:t>
      </w:r>
      <w:r w:rsidRPr="005F4DBE">
        <w:rPr>
          <w:spacing w:val="-2"/>
        </w:rPr>
        <w:t xml:space="preserve"> </w:t>
      </w:r>
      <w:r w:rsidRPr="005F4DBE" w:rsidR="000C5F93">
        <w:t>an individual</w:t>
      </w:r>
      <w:r w:rsidRPr="005F4DBE">
        <w:rPr>
          <w:spacing w:val="-5"/>
        </w:rPr>
        <w:t xml:space="preserve"> </w:t>
      </w:r>
      <w:r w:rsidRPr="005F4DBE">
        <w:t>file</w:t>
      </w:r>
      <w:r w:rsidRPr="005F4DBE" w:rsidR="000C5F93">
        <w:t>s</w:t>
      </w:r>
      <w:r w:rsidRPr="005F4DBE">
        <w:rPr>
          <w:spacing w:val="-3"/>
        </w:rPr>
        <w:t xml:space="preserve"> </w:t>
      </w:r>
      <w:r w:rsidRPr="005F4DBE">
        <w:t>a</w:t>
      </w:r>
      <w:r w:rsidRPr="005F4DBE">
        <w:rPr>
          <w:spacing w:val="-6"/>
        </w:rPr>
        <w:t xml:space="preserve"> </w:t>
      </w:r>
      <w:r w:rsidRPr="005F4DBE">
        <w:t>complaint</w:t>
      </w:r>
      <w:r w:rsidRPr="005F4DBE">
        <w:rPr>
          <w:spacing w:val="-5"/>
        </w:rPr>
        <w:t xml:space="preserve"> </w:t>
      </w:r>
      <w:r w:rsidRPr="005F4DBE">
        <w:t>with</w:t>
      </w:r>
      <w:r w:rsidRPr="005F4DBE">
        <w:rPr>
          <w:spacing w:val="-5"/>
        </w:rPr>
        <w:t xml:space="preserve"> </w:t>
      </w:r>
      <w:r w:rsidRPr="005F4DBE">
        <w:t>OCR,</w:t>
      </w:r>
      <w:r w:rsidRPr="005F4DBE">
        <w:rPr>
          <w:spacing w:val="-7"/>
        </w:rPr>
        <w:t xml:space="preserve"> </w:t>
      </w:r>
      <w:r w:rsidRPr="005F4DBE">
        <w:t>and</w:t>
      </w:r>
      <w:r w:rsidRPr="005F4DBE">
        <w:rPr>
          <w:spacing w:val="-7"/>
        </w:rPr>
        <w:t xml:space="preserve"> </w:t>
      </w:r>
      <w:r w:rsidRPr="005F4DBE">
        <w:t>we</w:t>
      </w:r>
      <w:r w:rsidRPr="005F4DBE">
        <w:rPr>
          <w:spacing w:val="-6"/>
        </w:rPr>
        <w:t xml:space="preserve"> </w:t>
      </w:r>
      <w:r w:rsidRPr="005F4DBE">
        <w:t>decide</w:t>
      </w:r>
      <w:r w:rsidRPr="005F4DBE">
        <w:rPr>
          <w:spacing w:val="-6"/>
        </w:rPr>
        <w:t xml:space="preserve"> </w:t>
      </w:r>
      <w:r w:rsidRPr="005F4DBE">
        <w:t>we</w:t>
      </w:r>
      <w:r w:rsidRPr="005F4DBE">
        <w:rPr>
          <w:spacing w:val="-7"/>
        </w:rPr>
        <w:t xml:space="preserve"> </w:t>
      </w:r>
      <w:r w:rsidRPr="005F4DBE">
        <w:t>cannot</w:t>
      </w:r>
      <w:r w:rsidRPr="005F4DBE">
        <w:rPr>
          <w:spacing w:val="-7"/>
        </w:rPr>
        <w:t xml:space="preserve"> </w:t>
      </w:r>
      <w:r w:rsidRPr="005F4DBE">
        <w:t xml:space="preserve">help </w:t>
      </w:r>
      <w:r w:rsidRPr="005F4DBE" w:rsidR="000C5F93">
        <w:t>the individual</w:t>
      </w:r>
      <w:r w:rsidRPr="005F4DBE">
        <w:t>,</w:t>
      </w:r>
      <w:r w:rsidRPr="005F4DBE">
        <w:rPr>
          <w:spacing w:val="-5"/>
        </w:rPr>
        <w:t xml:space="preserve"> </w:t>
      </w:r>
      <w:r w:rsidRPr="005F4DBE">
        <w:t>we</w:t>
      </w:r>
      <w:r w:rsidRPr="005F4DBE">
        <w:rPr>
          <w:spacing w:val="-6"/>
        </w:rPr>
        <w:t xml:space="preserve"> </w:t>
      </w:r>
      <w:r w:rsidRPr="005F4DBE">
        <w:t>may</w:t>
      </w:r>
      <w:r w:rsidRPr="005F4DBE">
        <w:rPr>
          <w:spacing w:val="-10"/>
        </w:rPr>
        <w:t xml:space="preserve"> </w:t>
      </w:r>
      <w:r w:rsidRPr="005F4DBE">
        <w:t>refer</w:t>
      </w:r>
      <w:r w:rsidRPr="005F4DBE">
        <w:rPr>
          <w:spacing w:val="-2"/>
        </w:rPr>
        <w:t xml:space="preserve"> </w:t>
      </w:r>
      <w:r w:rsidRPr="005F4DBE" w:rsidR="00A00EEB">
        <w:rPr>
          <w:spacing w:val="-8"/>
        </w:rPr>
        <w:t xml:space="preserve">the complaint </w:t>
      </w:r>
      <w:r w:rsidRPr="005F4DBE">
        <w:t>to</w:t>
      </w:r>
      <w:r w:rsidRPr="005F4DBE">
        <w:rPr>
          <w:spacing w:val="-9"/>
        </w:rPr>
        <w:t xml:space="preserve"> </w:t>
      </w:r>
      <w:r w:rsidRPr="005F4DBE">
        <w:t>another</w:t>
      </w:r>
      <w:r w:rsidRPr="005F4DBE">
        <w:rPr>
          <w:spacing w:val="-6"/>
        </w:rPr>
        <w:t xml:space="preserve"> </w:t>
      </w:r>
      <w:r w:rsidRPr="005F4DBE">
        <w:t>agency,</w:t>
      </w:r>
      <w:r w:rsidRPr="005F4DBE">
        <w:rPr>
          <w:spacing w:val="-6"/>
        </w:rPr>
        <w:t xml:space="preserve"> </w:t>
      </w:r>
      <w:r w:rsidRPr="005F4DBE">
        <w:t>such</w:t>
      </w:r>
      <w:r w:rsidRPr="005F4DBE">
        <w:rPr>
          <w:spacing w:val="-5"/>
        </w:rPr>
        <w:t xml:space="preserve"> </w:t>
      </w:r>
      <w:r w:rsidRPr="005F4DBE">
        <w:t>as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-9"/>
        </w:rPr>
        <w:t xml:space="preserve"> </w:t>
      </w:r>
      <w:r w:rsidRPr="005F4DBE">
        <w:t>Department</w:t>
      </w:r>
      <w:r w:rsidRPr="005F4DBE">
        <w:rPr>
          <w:spacing w:val="-6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Justice.</w:t>
      </w:r>
    </w:p>
    <w:p w:rsidR="00A826BB" w:rsidRPr="005F4DBE" w14:paraId="65DE04D3" w14:textId="77777777">
      <w:pPr>
        <w:pStyle w:val="BodyText"/>
        <w:spacing w:before="2"/>
      </w:pPr>
    </w:p>
    <w:p w:rsidR="00A826BB" w:rsidRPr="005F4DBE" w14:paraId="116BF257" w14:textId="008AA476">
      <w:pPr>
        <w:pStyle w:val="Heading2"/>
      </w:pPr>
      <w:bookmarkStart w:id="12" w:name="CAN_ANYONE_ELSE_SEE_THE_INFORMATION_IN_M"/>
      <w:bookmarkEnd w:id="12"/>
      <w:r w:rsidRPr="005F4DBE">
        <w:t>CAN</w:t>
      </w:r>
      <w:r w:rsidRPr="005F4DBE">
        <w:rPr>
          <w:spacing w:val="-7"/>
        </w:rPr>
        <w:t xml:space="preserve"> </w:t>
      </w:r>
      <w:r w:rsidRPr="005F4DBE">
        <w:t>ANYONE</w:t>
      </w:r>
      <w:r w:rsidRPr="005F4DBE">
        <w:rPr>
          <w:spacing w:val="-4"/>
        </w:rPr>
        <w:t xml:space="preserve"> </w:t>
      </w:r>
      <w:r w:rsidRPr="005F4DBE">
        <w:t>ELSE</w:t>
      </w:r>
      <w:r w:rsidRPr="005F4DBE">
        <w:rPr>
          <w:spacing w:val="-9"/>
        </w:rPr>
        <w:t xml:space="preserve"> </w:t>
      </w:r>
      <w:r w:rsidRPr="005F4DBE">
        <w:t>SEE</w:t>
      </w:r>
      <w:r w:rsidRPr="005F4DBE">
        <w:rPr>
          <w:spacing w:val="-5"/>
        </w:rPr>
        <w:t xml:space="preserve"> </w:t>
      </w:r>
      <w:r w:rsidRPr="005F4DBE">
        <w:t>THE</w:t>
      </w:r>
      <w:r w:rsidRPr="005F4DBE">
        <w:rPr>
          <w:spacing w:val="-9"/>
        </w:rPr>
        <w:t xml:space="preserve"> </w:t>
      </w:r>
      <w:r w:rsidRPr="005F4DBE">
        <w:t>INFORMATION</w:t>
      </w:r>
      <w:r w:rsidRPr="005F4DBE">
        <w:rPr>
          <w:spacing w:val="-7"/>
        </w:rPr>
        <w:t xml:space="preserve"> </w:t>
      </w:r>
      <w:r w:rsidRPr="005F4DBE">
        <w:t>IN</w:t>
      </w:r>
      <w:r w:rsidRPr="005F4DBE" w:rsidR="000C5F93">
        <w:t xml:space="preserve"> A COMPLAINT</w:t>
      </w:r>
      <w:r w:rsidRPr="005F4DBE">
        <w:rPr>
          <w:spacing w:val="-7"/>
        </w:rPr>
        <w:t xml:space="preserve"> </w:t>
      </w:r>
      <w:r w:rsidRPr="005F4DBE">
        <w:t>FILE?</w:t>
      </w:r>
    </w:p>
    <w:p w:rsidR="00A826BB" w:rsidRPr="005F4DBE" w14:paraId="753CA55B" w14:textId="77777777">
      <w:pPr>
        <w:pStyle w:val="BodyText"/>
        <w:spacing w:before="4"/>
        <w:rPr>
          <w:b/>
          <w:sz w:val="23"/>
        </w:rPr>
      </w:pPr>
    </w:p>
    <w:p w:rsidR="00A826BB" w:rsidRPr="005F4DBE" w14:paraId="32A08547" w14:textId="77777777">
      <w:pPr>
        <w:pStyle w:val="BodyText"/>
        <w:ind w:left="1680" w:right="1624"/>
      </w:pPr>
      <w:r w:rsidRPr="005F4DBE">
        <w:t>Public</w:t>
      </w:r>
      <w:r w:rsidRPr="005F4DBE">
        <w:rPr>
          <w:spacing w:val="-6"/>
        </w:rPr>
        <w:t xml:space="preserve"> </w:t>
      </w:r>
      <w:r w:rsidRPr="005F4DBE">
        <w:t>access</w:t>
      </w:r>
      <w:r w:rsidRPr="005F4DBE">
        <w:rPr>
          <w:spacing w:val="-7"/>
        </w:rPr>
        <w:t xml:space="preserve"> </w:t>
      </w:r>
      <w:r w:rsidRPr="005F4DBE">
        <w:t>to</w:t>
      </w:r>
      <w:r w:rsidRPr="005F4DBE">
        <w:rPr>
          <w:spacing w:val="-4"/>
        </w:rPr>
        <w:t xml:space="preserve"> </w:t>
      </w:r>
      <w:r w:rsidRPr="005F4DBE">
        <w:t>OCR’s</w:t>
      </w:r>
      <w:r w:rsidRPr="005F4DBE">
        <w:rPr>
          <w:spacing w:val="-8"/>
        </w:rPr>
        <w:t xml:space="preserve"> </w:t>
      </w:r>
      <w:r w:rsidRPr="005F4DBE">
        <w:t>files</w:t>
      </w:r>
      <w:r w:rsidRPr="005F4DBE">
        <w:rPr>
          <w:spacing w:val="-7"/>
        </w:rPr>
        <w:t xml:space="preserve"> </w:t>
      </w:r>
      <w:r w:rsidRPr="005F4DBE">
        <w:t>and</w:t>
      </w:r>
      <w:r w:rsidRPr="005F4DBE">
        <w:rPr>
          <w:spacing w:val="-9"/>
        </w:rPr>
        <w:t xml:space="preserve"> </w:t>
      </w:r>
      <w:r w:rsidRPr="005F4DBE">
        <w:t>records</w:t>
      </w:r>
      <w:r w:rsidRPr="005F4DBE">
        <w:rPr>
          <w:spacing w:val="-4"/>
        </w:rPr>
        <w:t xml:space="preserve"> </w:t>
      </w:r>
      <w:r w:rsidRPr="005F4DBE">
        <w:t>is</w:t>
      </w:r>
      <w:r w:rsidRPr="005F4DBE">
        <w:rPr>
          <w:spacing w:val="-9"/>
        </w:rPr>
        <w:t xml:space="preserve"> </w:t>
      </w:r>
      <w:r w:rsidRPr="005F4DBE">
        <w:t>controlled</w:t>
      </w:r>
      <w:r w:rsidRPr="005F4DBE">
        <w:rPr>
          <w:spacing w:val="-5"/>
        </w:rPr>
        <w:t xml:space="preserve"> </w:t>
      </w:r>
      <w:r w:rsidRPr="005F4DBE">
        <w:t>by</w:t>
      </w:r>
      <w:r w:rsidRPr="005F4DBE">
        <w:rPr>
          <w:spacing w:val="-14"/>
        </w:rPr>
        <w:t xml:space="preserve"> </w:t>
      </w:r>
      <w:r w:rsidRPr="005F4DBE">
        <w:t>the</w:t>
      </w:r>
      <w:r w:rsidRPr="005F4DBE">
        <w:rPr>
          <w:spacing w:val="-3"/>
        </w:rPr>
        <w:t xml:space="preserve"> </w:t>
      </w:r>
      <w:r w:rsidRPr="005F4DBE">
        <w:t>Freedom</w:t>
      </w:r>
      <w:r w:rsidRPr="005F4DBE">
        <w:rPr>
          <w:spacing w:val="-5"/>
        </w:rPr>
        <w:t xml:space="preserve"> </w:t>
      </w:r>
      <w:r w:rsidRPr="005F4DBE">
        <w:t>of</w:t>
      </w:r>
      <w:r w:rsidRPr="005F4DBE">
        <w:rPr>
          <w:spacing w:val="-8"/>
        </w:rPr>
        <w:t xml:space="preserve"> </w:t>
      </w:r>
      <w:r w:rsidRPr="005F4DBE">
        <w:t>Information</w:t>
      </w:r>
      <w:r w:rsidRPr="005F4DBE">
        <w:rPr>
          <w:spacing w:val="-4"/>
        </w:rPr>
        <w:t xml:space="preserve"> </w:t>
      </w:r>
      <w:r w:rsidRPr="005F4DBE">
        <w:t>Act</w:t>
      </w:r>
      <w:r w:rsidRPr="005F4DBE">
        <w:rPr>
          <w:spacing w:val="-57"/>
        </w:rPr>
        <w:t xml:space="preserve"> </w:t>
      </w:r>
      <w:r w:rsidRPr="005F4DBE">
        <w:t>(FOIA). Under FOIA,</w:t>
      </w:r>
      <w:r w:rsidRPr="005F4DBE">
        <w:rPr>
          <w:spacing w:val="1"/>
        </w:rPr>
        <w:t xml:space="preserve"> </w:t>
      </w:r>
      <w:r w:rsidRPr="005F4DBE">
        <w:t>OCR may be required to release general information about this</w:t>
      </w:r>
      <w:r w:rsidRPr="005F4DBE">
        <w:rPr>
          <w:spacing w:val="1"/>
        </w:rPr>
        <w:t xml:space="preserve"> </w:t>
      </w:r>
      <w:r w:rsidRPr="005F4DBE">
        <w:t>case upon public request.</w:t>
      </w:r>
      <w:r w:rsidRPr="005F4DBE">
        <w:rPr>
          <w:spacing w:val="1"/>
        </w:rPr>
        <w:t xml:space="preserve"> </w:t>
      </w:r>
      <w:r w:rsidRPr="005F4DBE">
        <w:t>In the event that OCR</w:t>
      </w:r>
      <w:r w:rsidRPr="005F4DBE">
        <w:rPr>
          <w:spacing w:val="1"/>
        </w:rPr>
        <w:t xml:space="preserve"> </w:t>
      </w:r>
      <w:r w:rsidRPr="005F4DBE">
        <w:t xml:space="preserve">receives such a request, we will </w:t>
      </w:r>
      <w:r w:rsidR="00A22255">
        <w:t xml:space="preserve">make every effort, as permitted by law, to protect </w:t>
      </w:r>
      <w:r w:rsidRPr="005F4DBE">
        <w:t>information</w:t>
      </w:r>
      <w:r w:rsidRPr="005F4DBE">
        <w:rPr>
          <w:spacing w:val="-2"/>
        </w:rPr>
        <w:t xml:space="preserve"> </w:t>
      </w:r>
      <w:r w:rsidRPr="005F4DBE">
        <w:t>that</w:t>
      </w:r>
      <w:r w:rsidRPr="005F4DBE">
        <w:rPr>
          <w:spacing w:val="21"/>
        </w:rPr>
        <w:t xml:space="preserve"> </w:t>
      </w:r>
      <w:r w:rsidRPr="005F4DBE">
        <w:t>identifies</w:t>
      </w:r>
      <w:r w:rsidRPr="005F4DBE">
        <w:rPr>
          <w:spacing w:val="-4"/>
        </w:rPr>
        <w:t xml:space="preserve"> </w:t>
      </w:r>
      <w:r w:rsidRPr="005F4DBE">
        <w:t>individuals.</w:t>
      </w:r>
    </w:p>
    <w:p w:rsidR="00A826BB" w:rsidRPr="005F4DBE" w14:paraId="5325B9F3" w14:textId="77777777">
      <w:pPr>
        <w:pStyle w:val="BodyText"/>
        <w:spacing w:before="9"/>
        <w:rPr>
          <w:sz w:val="12"/>
        </w:rPr>
      </w:pPr>
    </w:p>
    <w:p w:rsidR="00A826BB" w:rsidRPr="005F4DBE" w14:paraId="695B9237" w14:textId="3227466D">
      <w:pPr>
        <w:pStyle w:val="BodyText"/>
        <w:spacing w:before="90" w:line="249" w:lineRule="auto"/>
        <w:ind w:left="1679" w:right="1803"/>
      </w:pPr>
      <w:r w:rsidRPr="005F4DBE">
        <w:t xml:space="preserve">If OCR receives protected health information about </w:t>
      </w:r>
      <w:r w:rsidRPr="005F4DBE" w:rsidR="000C5F93">
        <w:t>an individual</w:t>
      </w:r>
      <w:r w:rsidRPr="005F4DBE">
        <w:t xml:space="preserve"> in connection with a HIPAA</w:t>
      </w:r>
      <w:r w:rsidRPr="005F4DBE">
        <w:rPr>
          <w:spacing w:val="1"/>
        </w:rPr>
        <w:t xml:space="preserve"> </w:t>
      </w:r>
      <w:r w:rsidRPr="005F4DBE">
        <w:t>investigation</w:t>
      </w:r>
      <w:r w:rsidRPr="005F4DBE">
        <w:rPr>
          <w:spacing w:val="-10"/>
        </w:rPr>
        <w:t xml:space="preserve"> </w:t>
      </w:r>
      <w:r w:rsidRPr="005F4DBE">
        <w:t>or</w:t>
      </w:r>
      <w:r w:rsidRPr="005F4DBE">
        <w:rPr>
          <w:spacing w:val="-8"/>
        </w:rPr>
        <w:t xml:space="preserve"> </w:t>
      </w:r>
      <w:r w:rsidRPr="005F4DBE">
        <w:t>compliance</w:t>
      </w:r>
      <w:r w:rsidRPr="005F4DBE">
        <w:rPr>
          <w:spacing w:val="-10"/>
        </w:rPr>
        <w:t xml:space="preserve"> </w:t>
      </w:r>
      <w:r w:rsidRPr="005F4DBE">
        <w:t>review,</w:t>
      </w:r>
      <w:r w:rsidRPr="005F4DBE">
        <w:rPr>
          <w:spacing w:val="-10"/>
        </w:rPr>
        <w:t xml:space="preserve"> </w:t>
      </w:r>
      <w:r w:rsidRPr="005F4DBE">
        <w:t>we</w:t>
      </w:r>
      <w:r w:rsidRPr="005F4DBE">
        <w:rPr>
          <w:spacing w:val="-11"/>
        </w:rPr>
        <w:t xml:space="preserve"> </w:t>
      </w:r>
      <w:r w:rsidRPr="005F4DBE">
        <w:t>will</w:t>
      </w:r>
      <w:r w:rsidRPr="005F4DBE">
        <w:rPr>
          <w:spacing w:val="-8"/>
        </w:rPr>
        <w:t xml:space="preserve"> </w:t>
      </w:r>
      <w:r w:rsidRPr="005F4DBE">
        <w:t>only</w:t>
      </w:r>
      <w:r w:rsidRPr="005F4DBE">
        <w:rPr>
          <w:spacing w:val="-14"/>
        </w:rPr>
        <w:t xml:space="preserve"> </w:t>
      </w:r>
      <w:r w:rsidRPr="005F4DBE">
        <w:t>share</w:t>
      </w:r>
      <w:r w:rsidRPr="005F4DBE">
        <w:rPr>
          <w:spacing w:val="-10"/>
        </w:rPr>
        <w:t xml:space="preserve"> </w:t>
      </w:r>
      <w:r w:rsidRPr="005F4DBE">
        <w:t>this</w:t>
      </w:r>
      <w:r w:rsidRPr="005F4DBE">
        <w:rPr>
          <w:spacing w:val="-9"/>
        </w:rPr>
        <w:t xml:space="preserve"> </w:t>
      </w:r>
      <w:r w:rsidRPr="005F4DBE">
        <w:t>information</w:t>
      </w:r>
      <w:r w:rsidRPr="005F4DBE">
        <w:rPr>
          <w:spacing w:val="-9"/>
        </w:rPr>
        <w:t xml:space="preserve"> </w:t>
      </w:r>
      <w:r w:rsidRPr="005F4DBE">
        <w:t>with</w:t>
      </w:r>
      <w:r w:rsidRPr="005F4DBE">
        <w:rPr>
          <w:spacing w:val="18"/>
        </w:rPr>
        <w:t xml:space="preserve"> </w:t>
      </w:r>
      <w:r w:rsidRPr="005F4DBE">
        <w:t>individuals</w:t>
      </w:r>
      <w:r w:rsidR="00AE08FE">
        <w:t xml:space="preserve"> </w:t>
      </w:r>
      <w:r w:rsidRPr="005F4DBE">
        <w:t>outside of HHS if necessary for our compliance efforts or if we are required to do so by</w:t>
      </w:r>
      <w:r w:rsidRPr="005F4DBE" w:rsidR="000C5F93">
        <w:t xml:space="preserve"> </w:t>
      </w:r>
      <w:r w:rsidRPr="005F4DBE">
        <w:t>another</w:t>
      </w:r>
      <w:r w:rsidRPr="005F4DBE">
        <w:rPr>
          <w:spacing w:val="-7"/>
        </w:rPr>
        <w:t xml:space="preserve"> </w:t>
      </w:r>
      <w:r w:rsidRPr="005F4DBE">
        <w:t>law.</w:t>
      </w:r>
    </w:p>
    <w:p w:rsidR="00A826BB" w:rsidRPr="005F4DBE" w14:paraId="79053A3E" w14:textId="77777777">
      <w:pPr>
        <w:pStyle w:val="BodyText"/>
        <w:spacing w:before="3"/>
        <w:rPr>
          <w:sz w:val="23"/>
        </w:rPr>
      </w:pPr>
    </w:p>
    <w:p w:rsidR="00A826BB" w:rsidRPr="005F4DBE" w14:paraId="58985CCD" w14:textId="77777777">
      <w:pPr>
        <w:pStyle w:val="Heading2"/>
        <w:spacing w:line="247" w:lineRule="auto"/>
        <w:ind w:left="1679" w:right="1803"/>
      </w:pPr>
      <w:bookmarkStart w:id="13" w:name="DOES_IT_COST_ANYTHING_FOR_ME_(OR_SOMEONE"/>
      <w:bookmarkEnd w:id="13"/>
      <w:r w:rsidRPr="005F4DBE">
        <w:t>DOES</w:t>
      </w:r>
      <w:r w:rsidRPr="005F4DBE">
        <w:rPr>
          <w:spacing w:val="-8"/>
        </w:rPr>
        <w:t xml:space="preserve"> </w:t>
      </w:r>
      <w:r w:rsidRPr="005F4DBE">
        <w:t>IT</w:t>
      </w:r>
      <w:r w:rsidRPr="005F4DBE">
        <w:rPr>
          <w:spacing w:val="-5"/>
        </w:rPr>
        <w:t xml:space="preserve"> </w:t>
      </w:r>
      <w:r w:rsidRPr="005F4DBE">
        <w:t>COST</w:t>
      </w:r>
      <w:r w:rsidRPr="005F4DBE">
        <w:rPr>
          <w:spacing w:val="-5"/>
        </w:rPr>
        <w:t xml:space="preserve"> </w:t>
      </w:r>
      <w:r w:rsidRPr="005F4DBE">
        <w:t>ANYTHING</w:t>
      </w:r>
      <w:r w:rsidRPr="005F4DBE">
        <w:rPr>
          <w:spacing w:val="-8"/>
        </w:rPr>
        <w:t xml:space="preserve"> </w:t>
      </w:r>
      <w:r w:rsidRPr="005F4DBE">
        <w:t>FOR</w:t>
      </w:r>
      <w:r w:rsidRPr="005F4DBE">
        <w:rPr>
          <w:spacing w:val="-6"/>
        </w:rPr>
        <w:t xml:space="preserve"> </w:t>
      </w:r>
      <w:r w:rsidRPr="005F4DBE">
        <w:t>ME</w:t>
      </w:r>
      <w:r w:rsidRPr="005F4DBE">
        <w:rPr>
          <w:spacing w:val="-5"/>
        </w:rPr>
        <w:t xml:space="preserve"> </w:t>
      </w:r>
      <w:r w:rsidRPr="005F4DBE">
        <w:t>(OR</w:t>
      </w:r>
      <w:r w:rsidRPr="005F4DBE">
        <w:rPr>
          <w:spacing w:val="-7"/>
        </w:rPr>
        <w:t xml:space="preserve"> </w:t>
      </w:r>
      <w:r w:rsidRPr="005F4DBE">
        <w:t>SOMEONE</w:t>
      </w:r>
      <w:r w:rsidRPr="005F4DBE">
        <w:rPr>
          <w:spacing w:val="-5"/>
        </w:rPr>
        <w:t xml:space="preserve"> </w:t>
      </w:r>
      <w:r w:rsidRPr="005F4DBE">
        <w:t>ELSE)</w:t>
      </w:r>
      <w:r w:rsidRPr="005F4DBE">
        <w:rPr>
          <w:spacing w:val="-9"/>
        </w:rPr>
        <w:t xml:space="preserve"> </w:t>
      </w:r>
      <w:r w:rsidRPr="005F4DBE">
        <w:t>TO</w:t>
      </w:r>
      <w:r w:rsidRPr="005F4DBE">
        <w:rPr>
          <w:spacing w:val="-8"/>
        </w:rPr>
        <w:t xml:space="preserve"> </w:t>
      </w:r>
      <w:r w:rsidRPr="005F4DBE">
        <w:t>OBTAIN</w:t>
      </w:r>
      <w:r w:rsidRPr="005F4DBE">
        <w:rPr>
          <w:spacing w:val="-6"/>
        </w:rPr>
        <w:t xml:space="preserve"> </w:t>
      </w:r>
      <w:r w:rsidRPr="005F4DBE">
        <w:t>A</w:t>
      </w:r>
      <w:r w:rsidRPr="005F4DBE">
        <w:rPr>
          <w:spacing w:val="-57"/>
        </w:rPr>
        <w:t xml:space="preserve"> </w:t>
      </w:r>
      <w:r w:rsidRPr="005F4DBE">
        <w:t>COPY</w:t>
      </w:r>
      <w:r w:rsidRPr="005F4DBE">
        <w:rPr>
          <w:spacing w:val="-7"/>
        </w:rPr>
        <w:t xml:space="preserve"> </w:t>
      </w:r>
      <w:r w:rsidRPr="005F4DBE">
        <w:t>OF</w:t>
      </w:r>
      <w:r w:rsidRPr="005F4DBE">
        <w:rPr>
          <w:spacing w:val="-5"/>
        </w:rPr>
        <w:t xml:space="preserve"> </w:t>
      </w:r>
      <w:r w:rsidRPr="005F4DBE">
        <w:t>MY</w:t>
      </w:r>
      <w:r w:rsidRPr="005F4DBE">
        <w:rPr>
          <w:spacing w:val="-3"/>
        </w:rPr>
        <w:t xml:space="preserve"> </w:t>
      </w:r>
      <w:r w:rsidRPr="005F4DBE">
        <w:t>FILE?</w:t>
      </w:r>
    </w:p>
    <w:p w:rsidR="00A826BB" w:rsidRPr="005F4DBE" w14:paraId="682CFD1C" w14:textId="77777777">
      <w:pPr>
        <w:pStyle w:val="BodyText"/>
        <w:spacing w:before="1"/>
        <w:rPr>
          <w:b/>
          <w:sz w:val="21"/>
        </w:rPr>
      </w:pPr>
    </w:p>
    <w:p w:rsidR="00A826BB" w:rsidRPr="005F4DBE" w14:paraId="20F716CE" w14:textId="77777777">
      <w:pPr>
        <w:pStyle w:val="BodyText"/>
        <w:spacing w:before="1" w:line="249" w:lineRule="auto"/>
        <w:ind w:left="1679" w:right="1803"/>
      </w:pPr>
      <w:r w:rsidRPr="005F4DBE">
        <w:t>In</w:t>
      </w:r>
      <w:r w:rsidRPr="005F4DBE">
        <w:rPr>
          <w:spacing w:val="-7"/>
        </w:rPr>
        <w:t xml:space="preserve"> </w:t>
      </w:r>
      <w:r w:rsidRPr="005F4DBE">
        <w:t>most</w:t>
      </w:r>
      <w:r w:rsidRPr="005F4DBE">
        <w:rPr>
          <w:spacing w:val="-7"/>
        </w:rPr>
        <w:t xml:space="preserve"> </w:t>
      </w:r>
      <w:r w:rsidRPr="005F4DBE">
        <w:t>cases,</w:t>
      </w:r>
      <w:r w:rsidRPr="005F4DBE">
        <w:rPr>
          <w:spacing w:val="-6"/>
        </w:rPr>
        <w:t xml:space="preserve"> </w:t>
      </w:r>
      <w:r w:rsidRPr="005F4DBE">
        <w:t>the</w:t>
      </w:r>
      <w:r w:rsidRPr="005F4DBE">
        <w:rPr>
          <w:spacing w:val="-8"/>
        </w:rPr>
        <w:t xml:space="preserve"> </w:t>
      </w:r>
      <w:r w:rsidRPr="005F4DBE">
        <w:t>first</w:t>
      </w:r>
      <w:r w:rsidRPr="005F4DBE">
        <w:rPr>
          <w:spacing w:val="-6"/>
        </w:rPr>
        <w:t xml:space="preserve"> </w:t>
      </w:r>
      <w:r w:rsidRPr="005F4DBE">
        <w:t>two</w:t>
      </w:r>
      <w:r w:rsidRPr="005F4DBE">
        <w:rPr>
          <w:spacing w:val="-10"/>
        </w:rPr>
        <w:t xml:space="preserve"> </w:t>
      </w:r>
      <w:r w:rsidRPr="005F4DBE">
        <w:t>hours</w:t>
      </w:r>
      <w:r w:rsidRPr="005F4DBE">
        <w:rPr>
          <w:spacing w:val="-6"/>
        </w:rPr>
        <w:t xml:space="preserve"> </w:t>
      </w:r>
      <w:r w:rsidRPr="005F4DBE">
        <w:t>spent</w:t>
      </w:r>
      <w:r w:rsidRPr="005F4DBE">
        <w:rPr>
          <w:spacing w:val="-7"/>
        </w:rPr>
        <w:t xml:space="preserve"> </w:t>
      </w:r>
      <w:r w:rsidRPr="005F4DBE">
        <w:t>searching</w:t>
      </w:r>
      <w:r w:rsidRPr="005F4DBE">
        <w:rPr>
          <w:spacing w:val="-9"/>
        </w:rPr>
        <w:t xml:space="preserve"> </w:t>
      </w:r>
      <w:r w:rsidRPr="005F4DBE">
        <w:t>for</w:t>
      </w:r>
      <w:r w:rsidRPr="005F4DBE">
        <w:rPr>
          <w:spacing w:val="-7"/>
        </w:rPr>
        <w:t xml:space="preserve"> </w:t>
      </w:r>
      <w:r w:rsidRPr="005F4DBE">
        <w:t>document(s)</w:t>
      </w:r>
      <w:r w:rsidRPr="005F4DBE">
        <w:rPr>
          <w:spacing w:val="-5"/>
        </w:rPr>
        <w:t xml:space="preserve"> </w:t>
      </w:r>
      <w:r w:rsidRPr="005F4DBE">
        <w:t>you</w:t>
      </w:r>
      <w:r w:rsidRPr="005F4DBE">
        <w:rPr>
          <w:spacing w:val="-5"/>
        </w:rPr>
        <w:t xml:space="preserve"> </w:t>
      </w:r>
      <w:r w:rsidRPr="005F4DBE">
        <w:t>request</w:t>
      </w:r>
      <w:r w:rsidRPr="005F4DBE">
        <w:rPr>
          <w:spacing w:val="-6"/>
        </w:rPr>
        <w:t xml:space="preserve"> </w:t>
      </w:r>
      <w:r w:rsidRPr="005F4DBE">
        <w:t>under</w:t>
      </w:r>
      <w:r w:rsidRPr="005F4DBE">
        <w:rPr>
          <w:spacing w:val="-8"/>
        </w:rPr>
        <w:t xml:space="preserve"> </w:t>
      </w:r>
      <w:r w:rsidRPr="005F4DBE">
        <w:t>the</w:t>
      </w:r>
      <w:r w:rsidRPr="005F4DBE">
        <w:rPr>
          <w:spacing w:val="1"/>
        </w:rPr>
        <w:t xml:space="preserve"> </w:t>
      </w:r>
      <w:r w:rsidRPr="005F4DBE">
        <w:t>Freedom of Information Act and the first 100 pages are free. Additional search time or</w:t>
      </w:r>
      <w:r w:rsidRPr="005F4DBE">
        <w:rPr>
          <w:spacing w:val="1"/>
        </w:rPr>
        <w:t xml:space="preserve"> </w:t>
      </w:r>
      <w:r w:rsidRPr="005F4DBE">
        <w:t>copying</w:t>
      </w:r>
      <w:r w:rsidRPr="005F4DBE">
        <w:rPr>
          <w:spacing w:val="-10"/>
        </w:rPr>
        <w:t xml:space="preserve"> </w:t>
      </w:r>
      <w:r w:rsidRPr="005F4DBE">
        <w:t>time</w:t>
      </w:r>
      <w:r w:rsidRPr="005F4DBE">
        <w:rPr>
          <w:spacing w:val="-8"/>
        </w:rPr>
        <w:t xml:space="preserve"> </w:t>
      </w:r>
      <w:r w:rsidRPr="005F4DBE">
        <w:t>may</w:t>
      </w:r>
      <w:r w:rsidRPr="005F4DBE">
        <w:rPr>
          <w:spacing w:val="-9"/>
        </w:rPr>
        <w:t xml:space="preserve"> </w:t>
      </w:r>
      <w:r w:rsidRPr="005F4DBE">
        <w:t>result</w:t>
      </w:r>
      <w:r w:rsidRPr="005F4DBE">
        <w:rPr>
          <w:spacing w:val="-4"/>
        </w:rPr>
        <w:t xml:space="preserve"> </w:t>
      </w:r>
      <w:r w:rsidRPr="005F4DBE">
        <w:t>in</w:t>
      </w:r>
      <w:r w:rsidRPr="005F4DBE">
        <w:rPr>
          <w:spacing w:val="-7"/>
        </w:rPr>
        <w:t xml:space="preserve"> </w:t>
      </w:r>
      <w:r w:rsidRPr="005F4DBE">
        <w:t>a</w:t>
      </w:r>
      <w:r w:rsidRPr="005F4DBE">
        <w:rPr>
          <w:spacing w:val="-8"/>
        </w:rPr>
        <w:t xml:space="preserve"> </w:t>
      </w:r>
      <w:r w:rsidRPr="005F4DBE">
        <w:t>cost</w:t>
      </w:r>
      <w:r w:rsidRPr="005F4DBE">
        <w:rPr>
          <w:spacing w:val="-3"/>
        </w:rPr>
        <w:t xml:space="preserve"> </w:t>
      </w:r>
      <w:r w:rsidRPr="005F4DBE">
        <w:t>for</w:t>
      </w:r>
      <w:r w:rsidRPr="005F4DBE">
        <w:rPr>
          <w:spacing w:val="-6"/>
        </w:rPr>
        <w:t xml:space="preserve"> </w:t>
      </w:r>
      <w:r w:rsidRPr="005F4DBE">
        <w:t>which</w:t>
      </w:r>
      <w:r w:rsidRPr="005F4DBE">
        <w:rPr>
          <w:spacing w:val="-2"/>
        </w:rPr>
        <w:t xml:space="preserve"> </w:t>
      </w:r>
      <w:r w:rsidRPr="005F4DBE">
        <w:t>you</w:t>
      </w:r>
      <w:r w:rsidRPr="005F4DBE">
        <w:rPr>
          <w:spacing w:val="-7"/>
        </w:rPr>
        <w:t xml:space="preserve"> </w:t>
      </w:r>
      <w:r w:rsidRPr="005F4DBE">
        <w:t>will</w:t>
      </w:r>
      <w:r w:rsidRPr="005F4DBE">
        <w:rPr>
          <w:spacing w:val="-6"/>
        </w:rPr>
        <w:t xml:space="preserve"> </w:t>
      </w:r>
      <w:r w:rsidRPr="005F4DBE">
        <w:t>be</w:t>
      </w:r>
      <w:r w:rsidRPr="005F4DBE">
        <w:rPr>
          <w:spacing w:val="-6"/>
        </w:rPr>
        <w:t xml:space="preserve"> </w:t>
      </w:r>
      <w:r w:rsidRPr="005F4DBE">
        <w:t>responsible.</w:t>
      </w:r>
      <w:r w:rsidRPr="005F4DBE">
        <w:rPr>
          <w:spacing w:val="51"/>
        </w:rPr>
        <w:t xml:space="preserve"> </w:t>
      </w:r>
      <w:r w:rsidRPr="005F4DBE">
        <w:t>If</w:t>
      </w:r>
      <w:r w:rsidRPr="005F4DBE">
        <w:rPr>
          <w:spacing w:val="-1"/>
        </w:rPr>
        <w:t xml:space="preserve"> </w:t>
      </w:r>
      <w:r w:rsidRPr="005F4DBE">
        <w:t>you</w:t>
      </w:r>
      <w:r w:rsidRPr="005F4DBE">
        <w:rPr>
          <w:spacing w:val="-4"/>
        </w:rPr>
        <w:t xml:space="preserve"> </w:t>
      </w:r>
      <w:r w:rsidRPr="005F4DBE">
        <w:t>wish</w:t>
      </w:r>
      <w:r w:rsidRPr="005F4DBE">
        <w:rPr>
          <w:spacing w:val="-5"/>
        </w:rPr>
        <w:t xml:space="preserve"> </w:t>
      </w:r>
      <w:r w:rsidRPr="005F4DBE">
        <w:t>to</w:t>
      </w:r>
      <w:r w:rsidRPr="005F4DBE">
        <w:rPr>
          <w:spacing w:val="-7"/>
        </w:rPr>
        <w:t xml:space="preserve"> </w:t>
      </w:r>
      <w:r w:rsidRPr="005F4DBE">
        <w:t>limit</w:t>
      </w:r>
      <w:r w:rsidRPr="005F4DBE">
        <w:rPr>
          <w:spacing w:val="-57"/>
        </w:rPr>
        <w:t xml:space="preserve"> </w:t>
      </w:r>
      <w:r w:rsidRPr="005F4DBE">
        <w:t>the search time and number of pages to a maximum of two hours and 100 pages; please</w:t>
      </w:r>
      <w:r w:rsidRPr="005F4DBE">
        <w:rPr>
          <w:spacing w:val="-57"/>
        </w:rPr>
        <w:t xml:space="preserve"> </w:t>
      </w:r>
      <w:r w:rsidRPr="005F4DBE">
        <w:t>specify</w:t>
      </w:r>
      <w:r w:rsidRPr="005F4DBE">
        <w:rPr>
          <w:spacing w:val="-14"/>
        </w:rPr>
        <w:t xml:space="preserve"> </w:t>
      </w:r>
      <w:r w:rsidRPr="005F4DBE">
        <w:t>this</w:t>
      </w:r>
      <w:r w:rsidRPr="005F4DBE">
        <w:rPr>
          <w:spacing w:val="-6"/>
        </w:rPr>
        <w:t xml:space="preserve"> </w:t>
      </w:r>
      <w:r w:rsidRPr="005F4DBE">
        <w:t>in</w:t>
      </w:r>
      <w:r w:rsidRPr="005F4DBE">
        <w:rPr>
          <w:spacing w:val="-5"/>
        </w:rPr>
        <w:t xml:space="preserve"> </w:t>
      </w:r>
      <w:r w:rsidRPr="005F4DBE">
        <w:t>your</w:t>
      </w:r>
      <w:r w:rsidRPr="005F4DBE">
        <w:rPr>
          <w:spacing w:val="-5"/>
        </w:rPr>
        <w:t xml:space="preserve"> </w:t>
      </w:r>
      <w:r w:rsidRPr="005F4DBE">
        <w:t>request.</w:t>
      </w:r>
      <w:r w:rsidRPr="005F4DBE">
        <w:rPr>
          <w:spacing w:val="49"/>
        </w:rPr>
        <w:t xml:space="preserve"> </w:t>
      </w:r>
      <w:r w:rsidRPr="005F4DBE">
        <w:t>You</w:t>
      </w:r>
      <w:r w:rsidRPr="005F4DBE">
        <w:rPr>
          <w:spacing w:val="-7"/>
        </w:rPr>
        <w:t xml:space="preserve"> </w:t>
      </w:r>
      <w:r w:rsidRPr="005F4DBE">
        <w:t>may</w:t>
      </w:r>
      <w:r w:rsidRPr="005F4DBE">
        <w:rPr>
          <w:spacing w:val="-9"/>
        </w:rPr>
        <w:t xml:space="preserve"> </w:t>
      </w:r>
      <w:r w:rsidRPr="005F4DBE">
        <w:t>also</w:t>
      </w:r>
      <w:r w:rsidRPr="005F4DBE">
        <w:rPr>
          <w:spacing w:val="-7"/>
        </w:rPr>
        <w:t xml:space="preserve"> </w:t>
      </w:r>
      <w:r w:rsidRPr="005F4DBE">
        <w:t>set</w:t>
      </w:r>
      <w:r w:rsidRPr="005F4DBE">
        <w:rPr>
          <w:spacing w:val="-6"/>
        </w:rPr>
        <w:t xml:space="preserve"> </w:t>
      </w:r>
      <w:r w:rsidRPr="005F4DBE">
        <w:t>a</w:t>
      </w:r>
      <w:r w:rsidRPr="005F4DBE">
        <w:rPr>
          <w:spacing w:val="-7"/>
        </w:rPr>
        <w:t xml:space="preserve"> </w:t>
      </w:r>
      <w:r w:rsidRPr="005F4DBE">
        <w:t>specific</w:t>
      </w:r>
      <w:r w:rsidRPr="005F4DBE">
        <w:rPr>
          <w:spacing w:val="-8"/>
        </w:rPr>
        <w:t xml:space="preserve"> </w:t>
      </w:r>
      <w:r w:rsidRPr="005F4DBE">
        <w:t>cost</w:t>
      </w:r>
      <w:r w:rsidRPr="005F4DBE">
        <w:rPr>
          <w:spacing w:val="-6"/>
        </w:rPr>
        <w:t xml:space="preserve"> </w:t>
      </w:r>
      <w:r w:rsidRPr="005F4DBE">
        <w:t>limit,</w:t>
      </w:r>
      <w:r w:rsidRPr="005F4DBE">
        <w:rPr>
          <w:spacing w:val="-7"/>
        </w:rPr>
        <w:t xml:space="preserve"> </w:t>
      </w:r>
      <w:r w:rsidRPr="005F4DBE">
        <w:t>for</w:t>
      </w:r>
      <w:r w:rsidRPr="005F4DBE">
        <w:rPr>
          <w:spacing w:val="-7"/>
        </w:rPr>
        <w:t xml:space="preserve"> </w:t>
      </w:r>
      <w:r w:rsidRPr="005F4DBE">
        <w:t>example,</w:t>
      </w:r>
      <w:r w:rsidRPr="005F4DBE">
        <w:rPr>
          <w:spacing w:val="-7"/>
        </w:rPr>
        <w:t xml:space="preserve"> </w:t>
      </w:r>
      <w:r w:rsidRPr="005F4DBE">
        <w:t>cost</w:t>
      </w:r>
      <w:r w:rsidRPr="005F4DBE">
        <w:rPr>
          <w:spacing w:val="-6"/>
        </w:rPr>
        <w:t xml:space="preserve"> </w:t>
      </w:r>
      <w:r w:rsidRPr="005F4DBE">
        <w:t>not</w:t>
      </w:r>
      <w:r w:rsidRPr="005F4DBE">
        <w:rPr>
          <w:spacing w:val="-57"/>
        </w:rPr>
        <w:t xml:space="preserve"> </w:t>
      </w:r>
      <w:r w:rsidRPr="005F4DBE">
        <w:t>to</w:t>
      </w:r>
      <w:r w:rsidRPr="005F4DBE">
        <w:rPr>
          <w:spacing w:val="-9"/>
        </w:rPr>
        <w:t xml:space="preserve"> </w:t>
      </w:r>
      <w:r w:rsidRPr="005F4DBE">
        <w:t>exceed</w:t>
      </w:r>
      <w:r w:rsidRPr="005F4DBE">
        <w:rPr>
          <w:spacing w:val="-6"/>
        </w:rPr>
        <w:t xml:space="preserve"> </w:t>
      </w:r>
      <w:r w:rsidRPr="005F4DBE">
        <w:t>$100.00. For</w:t>
      </w:r>
      <w:r w:rsidRPr="005F4DBE">
        <w:rPr>
          <w:spacing w:val="-2"/>
        </w:rPr>
        <w:t xml:space="preserve"> </w:t>
      </w:r>
      <w:r w:rsidRPr="005F4DBE">
        <w:t>details,</w:t>
      </w:r>
      <w:r w:rsidRPr="005F4DBE">
        <w:rPr>
          <w:spacing w:val="-3"/>
        </w:rPr>
        <w:t xml:space="preserve"> </w:t>
      </w:r>
      <w:r w:rsidRPr="005F4DBE">
        <w:t>see</w:t>
      </w:r>
      <w:r w:rsidRPr="005F4DBE">
        <w:rPr>
          <w:spacing w:val="-2"/>
        </w:rPr>
        <w:t xml:space="preserve"> </w:t>
      </w:r>
      <w:r w:rsidRPr="005F4DBE">
        <w:t>HHS’s FOIA</w:t>
      </w:r>
      <w:r w:rsidRPr="005F4DBE">
        <w:rPr>
          <w:spacing w:val="-2"/>
        </w:rPr>
        <w:t xml:space="preserve"> </w:t>
      </w:r>
      <w:r w:rsidRPr="005F4DBE">
        <w:t>page.</w:t>
      </w:r>
    </w:p>
    <w:p w:rsidR="00A826BB" w:rsidRPr="005F4DBE" w14:paraId="4232AB70" w14:textId="77777777">
      <w:pPr>
        <w:pStyle w:val="BodyText"/>
        <w:spacing w:before="11"/>
        <w:rPr>
          <w:sz w:val="21"/>
        </w:rPr>
      </w:pPr>
    </w:p>
    <w:p w:rsidR="00A826BB" w14:paraId="2CE7AFEB" w14:textId="420B67D9">
      <w:pPr>
        <w:pStyle w:val="BodyText"/>
        <w:spacing w:line="242" w:lineRule="auto"/>
        <w:ind w:left="1680" w:right="2316"/>
        <w:rPr>
          <w:spacing w:val="-1"/>
        </w:rPr>
      </w:pPr>
      <w:r w:rsidRPr="005F4DBE">
        <w:rPr>
          <w:spacing w:val="-1"/>
        </w:rPr>
        <w:t>If you</w:t>
      </w:r>
      <w:r w:rsidRPr="005F4DBE">
        <w:rPr>
          <w:spacing w:val="-5"/>
        </w:rPr>
        <w:t xml:space="preserve"> </w:t>
      </w:r>
      <w:r w:rsidRPr="005F4DBE">
        <w:rPr>
          <w:spacing w:val="-1"/>
        </w:rPr>
        <w:t>have</w:t>
      </w:r>
      <w:r w:rsidRPr="005F4DBE">
        <w:rPr>
          <w:spacing w:val="-3"/>
        </w:rPr>
        <w:t xml:space="preserve"> </w:t>
      </w:r>
      <w:r w:rsidRPr="005F4DBE">
        <w:rPr>
          <w:spacing w:val="-1"/>
        </w:rPr>
        <w:t>any</w:t>
      </w:r>
      <w:r w:rsidRPr="005F4DBE">
        <w:rPr>
          <w:spacing w:val="-12"/>
        </w:rPr>
        <w:t xml:space="preserve"> </w:t>
      </w:r>
      <w:r w:rsidRPr="005F4DBE">
        <w:rPr>
          <w:spacing w:val="-1"/>
        </w:rPr>
        <w:t>questions</w:t>
      </w:r>
      <w:r w:rsidRPr="005F4DBE">
        <w:rPr>
          <w:spacing w:val="-7"/>
        </w:rPr>
        <w:t xml:space="preserve"> </w:t>
      </w:r>
      <w:r w:rsidRPr="005F4DBE">
        <w:t>about</w:t>
      </w:r>
      <w:r w:rsidRPr="005F4DBE">
        <w:rPr>
          <w:spacing w:val="-6"/>
        </w:rPr>
        <w:t xml:space="preserve"> </w:t>
      </w:r>
      <w:r w:rsidRPr="005F4DBE">
        <w:t>this</w:t>
      </w:r>
      <w:r w:rsidRPr="005F4DBE">
        <w:rPr>
          <w:spacing w:val="-7"/>
        </w:rPr>
        <w:t xml:space="preserve"> </w:t>
      </w:r>
      <w:r w:rsidRPr="005F4DBE">
        <w:t>complaint</w:t>
      </w:r>
      <w:r w:rsidRPr="005F4DBE">
        <w:rPr>
          <w:spacing w:val="-4"/>
        </w:rPr>
        <w:t xml:space="preserve"> </w:t>
      </w:r>
      <w:r w:rsidRPr="005F4DBE">
        <w:t>and</w:t>
      </w:r>
      <w:r w:rsidRPr="005F4DBE">
        <w:rPr>
          <w:spacing w:val="-5"/>
        </w:rPr>
        <w:t xml:space="preserve"> </w:t>
      </w:r>
      <w:r w:rsidRPr="005F4DBE">
        <w:t>consent</w:t>
      </w:r>
      <w:r w:rsidRPr="005F4DBE">
        <w:rPr>
          <w:spacing w:val="-7"/>
        </w:rPr>
        <w:t xml:space="preserve"> </w:t>
      </w:r>
      <w:r w:rsidRPr="005F4DBE">
        <w:t>package,</w:t>
      </w:r>
      <w:r w:rsidRPr="005F4DBE">
        <w:rPr>
          <w:spacing w:val="-2"/>
        </w:rPr>
        <w:t xml:space="preserve"> </w:t>
      </w:r>
      <w:r w:rsidRPr="005F4DBE">
        <w:t>please</w:t>
      </w:r>
      <w:r w:rsidRPr="005F4DBE">
        <w:rPr>
          <w:spacing w:val="-21"/>
        </w:rPr>
        <w:t xml:space="preserve"> </w:t>
      </w:r>
      <w:r w:rsidRPr="005F4DBE">
        <w:t>contact</w:t>
      </w:r>
      <w:r w:rsidRPr="005F4DBE">
        <w:rPr>
          <w:spacing w:val="-57"/>
        </w:rPr>
        <w:t xml:space="preserve"> </w:t>
      </w:r>
      <w:r w:rsidRPr="005F4DBE">
        <w:rPr>
          <w:spacing w:val="-1"/>
        </w:rPr>
        <w:t>OCR</w:t>
      </w:r>
      <w:r w:rsidRPr="005F4DBE">
        <w:rPr>
          <w:spacing w:val="-19"/>
        </w:rPr>
        <w:t xml:space="preserve"> </w:t>
      </w:r>
      <w:r w:rsidRPr="005F4DBE">
        <w:rPr>
          <w:spacing w:val="-1"/>
        </w:rPr>
        <w:t>at</w:t>
      </w:r>
      <w:r w:rsidR="009477B2">
        <w:rPr>
          <w:spacing w:val="-1"/>
        </w:rPr>
        <w:t xml:space="preserve"> </w:t>
      </w:r>
      <w:hyperlink r:id="rId13" w:history="1">
        <w:r w:rsidRPr="00E82914" w:rsidR="009477B2">
          <w:rPr>
            <w:rStyle w:val="Hyperlink"/>
            <w:spacing w:val="-1"/>
          </w:rPr>
          <w:t>https://www.hhs.gov/ocr/about-us/contact-us/index.html</w:t>
        </w:r>
      </w:hyperlink>
    </w:p>
    <w:p w:rsidR="009477B2" w:rsidRPr="005F4DBE" w14:paraId="44D2BB3F" w14:textId="77777777">
      <w:pPr>
        <w:pStyle w:val="BodyText"/>
        <w:spacing w:line="242" w:lineRule="auto"/>
        <w:ind w:left="1680" w:right="2316"/>
      </w:pPr>
    </w:p>
    <w:p w:rsidR="00A826BB" w:rsidRPr="005F4DBE" w14:paraId="4F54A81B" w14:textId="77777777">
      <w:pPr>
        <w:pStyle w:val="BodyText"/>
        <w:spacing w:before="6"/>
        <w:rPr>
          <w:sz w:val="16"/>
        </w:rPr>
      </w:pPr>
    </w:p>
    <w:p w:rsidR="00A826BB" w:rsidRPr="005F4DBE" w14:paraId="7DC1F690" w14:textId="77777777">
      <w:pPr>
        <w:spacing w:before="90"/>
        <w:ind w:left="1579" w:right="1502"/>
        <w:jc w:val="center"/>
        <w:rPr>
          <w:i/>
          <w:sz w:val="24"/>
        </w:rPr>
      </w:pPr>
      <w:r w:rsidRPr="005F4DBE">
        <w:rPr>
          <w:i/>
          <w:sz w:val="24"/>
        </w:rPr>
        <w:t>OR</w:t>
      </w:r>
    </w:p>
    <w:p w:rsidR="00A826BB" w14:paraId="151CDB97" w14:textId="2E0BC5C3">
      <w:pPr>
        <w:pStyle w:val="BodyText"/>
        <w:spacing w:before="219"/>
        <w:ind w:left="1646" w:right="1803"/>
      </w:pPr>
      <w:r w:rsidRPr="005F4DBE">
        <w:t>Contact</w:t>
      </w:r>
      <w:r w:rsidRPr="005F4DBE">
        <w:rPr>
          <w:spacing w:val="-6"/>
        </w:rPr>
        <w:t xml:space="preserve"> </w:t>
      </w:r>
      <w:r w:rsidRPr="005F4DBE">
        <w:t>the</w:t>
      </w:r>
      <w:r w:rsidRPr="005F4DBE">
        <w:rPr>
          <w:spacing w:val="-7"/>
        </w:rPr>
        <w:t xml:space="preserve"> </w:t>
      </w:r>
      <w:r w:rsidRPr="005F4DBE">
        <w:t>Customer</w:t>
      </w:r>
      <w:r w:rsidRPr="005F4DBE">
        <w:rPr>
          <w:spacing w:val="-7"/>
        </w:rPr>
        <w:t xml:space="preserve"> </w:t>
      </w:r>
      <w:r w:rsidRPr="005F4DBE">
        <w:t>Response</w:t>
      </w:r>
      <w:r w:rsidRPr="005F4DBE">
        <w:rPr>
          <w:spacing w:val="-7"/>
        </w:rPr>
        <w:t xml:space="preserve"> </w:t>
      </w:r>
      <w:r w:rsidRPr="005F4DBE">
        <w:t>Center</w:t>
      </w:r>
      <w:r w:rsidRPr="005F4DBE">
        <w:rPr>
          <w:spacing w:val="-7"/>
        </w:rPr>
        <w:t xml:space="preserve"> </w:t>
      </w:r>
      <w:r w:rsidRPr="005F4DBE">
        <w:t>at</w:t>
      </w:r>
      <w:r w:rsidRPr="005F4DBE">
        <w:rPr>
          <w:spacing w:val="-3"/>
        </w:rPr>
        <w:t xml:space="preserve"> </w:t>
      </w:r>
      <w:r w:rsidRPr="005F4DBE">
        <w:t>(800)</w:t>
      </w:r>
      <w:r w:rsidRPr="005F4DBE">
        <w:rPr>
          <w:spacing w:val="-5"/>
        </w:rPr>
        <w:t xml:space="preserve"> </w:t>
      </w:r>
      <w:r w:rsidRPr="005F4DBE">
        <w:t>368-1019</w:t>
      </w:r>
      <w:r w:rsidRPr="005F4DBE">
        <w:rPr>
          <w:spacing w:val="-2"/>
        </w:rPr>
        <w:t xml:space="preserve"> </w:t>
      </w:r>
      <w:r w:rsidRPr="005F4DBE">
        <w:t>(see</w:t>
      </w:r>
      <w:r w:rsidRPr="005F4DBE">
        <w:rPr>
          <w:spacing w:val="-5"/>
        </w:rPr>
        <w:t xml:space="preserve"> </w:t>
      </w:r>
      <w:r w:rsidRPr="005F4DBE">
        <w:t>contact</w:t>
      </w:r>
      <w:r w:rsidRPr="005F4DBE">
        <w:rPr>
          <w:spacing w:val="-6"/>
        </w:rPr>
        <w:t xml:space="preserve"> </w:t>
      </w:r>
      <w:r w:rsidRPr="005F4DBE">
        <w:t>information</w:t>
      </w:r>
      <w:r w:rsidRPr="005F4DBE">
        <w:rPr>
          <w:spacing w:val="-8"/>
        </w:rPr>
        <w:t xml:space="preserve"> </w:t>
      </w:r>
      <w:r w:rsidRPr="005F4DBE">
        <w:t>on</w:t>
      </w:r>
      <w:r w:rsidRPr="005F4DBE">
        <w:rPr>
          <w:spacing w:val="-57"/>
        </w:rPr>
        <w:t xml:space="preserve"> </w:t>
      </w:r>
      <w:r w:rsidRPr="005F4DBE">
        <w:t>page</w:t>
      </w:r>
      <w:r w:rsidRPr="005F4DBE">
        <w:rPr>
          <w:spacing w:val="-7"/>
        </w:rPr>
        <w:t xml:space="preserve"> </w:t>
      </w:r>
      <w:r w:rsidRPr="005F4DBE">
        <w:t>2</w:t>
      </w:r>
      <w:r w:rsidRPr="005F4DBE">
        <w:rPr>
          <w:spacing w:val="-5"/>
        </w:rPr>
        <w:t xml:space="preserve"> </w:t>
      </w:r>
      <w:r w:rsidRPr="005F4DBE">
        <w:t>of</w:t>
      </w:r>
      <w:r w:rsidRPr="005F4DBE">
        <w:rPr>
          <w:spacing w:val="-4"/>
        </w:rPr>
        <w:t xml:space="preserve"> </w:t>
      </w:r>
      <w:r w:rsidRPr="005F4DBE">
        <w:t>the</w:t>
      </w:r>
      <w:r w:rsidRPr="005F4DBE">
        <w:rPr>
          <w:spacing w:val="-9"/>
        </w:rPr>
        <w:t xml:space="preserve"> </w:t>
      </w:r>
      <w:r w:rsidRPr="005F4DBE">
        <w:t>Complaint</w:t>
      </w:r>
      <w:r w:rsidRPr="005F4DBE">
        <w:rPr>
          <w:spacing w:val="-2"/>
        </w:rPr>
        <w:t xml:space="preserve"> </w:t>
      </w:r>
      <w:r w:rsidRPr="005F4DBE">
        <w:t>Form).</w:t>
      </w:r>
    </w:p>
    <w:sectPr>
      <w:headerReference w:type="default" r:id="rId14"/>
      <w:footerReference w:type="default" r:id="rId15"/>
      <w:pgSz w:w="12240" w:h="15840"/>
      <w:pgMar w:top="1520" w:right="200" w:bottom="960" w:left="120" w:header="436" w:footer="767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D16F7" w:rsidP="00DD16F7" w14:paraId="33F130EF" w14:textId="7777777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>
              <wp:simplePos x="0" y="0"/>
              <wp:positionH relativeFrom="page">
                <wp:posOffset>6328309</wp:posOffset>
              </wp:positionH>
              <wp:positionV relativeFrom="page">
                <wp:posOffset>9501505</wp:posOffset>
              </wp:positionV>
              <wp:extent cx="509905" cy="139065"/>
              <wp:effectExtent l="0" t="0" r="0" b="0"/>
              <wp:wrapNone/>
              <wp:docPr id="12" name="docshape143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990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D16F7" w:rsidP="00DD16F7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Page</w: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t xml:space="preserve"> 2</w:t>
                          </w:r>
                          <w:r>
                            <w:rPr>
                              <w:i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of</w:t>
                          </w:r>
                          <w:r>
                            <w:rPr>
                              <w:i/>
                              <w:spacing w:val="3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43" o:spid="_x0000_s2050" type="#_x0000_t202" style="width:40.15pt;height:10.95pt;margin-top:748.15pt;margin-left:498.3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4928" filled="f" stroked="f">
              <v:textbox inset="0,0,0,0">
                <w:txbxContent>
                  <w:p w:rsidR="00DD16F7" w:rsidP="00DD16F7" w14:paraId="7C762C9F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Page</w:t>
                    </w:r>
                    <w:r>
                      <w:rPr>
                        <w:i/>
                        <w:spacing w:val="-5"/>
                        <w:sz w:val="16"/>
                      </w:rPr>
                      <w:t xml:space="preserve"> 2</w:t>
                    </w:r>
                    <w:r>
                      <w:rPr>
                        <w:i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of</w:t>
                    </w:r>
                    <w:r>
                      <w:rPr>
                        <w:i/>
                        <w:spacing w:val="3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1" locked="0" layoutInCell="1" allowOverlap="1">
              <wp:simplePos x="0" y="0"/>
              <wp:positionH relativeFrom="page">
                <wp:posOffset>554635</wp:posOffset>
              </wp:positionH>
              <wp:positionV relativeFrom="page">
                <wp:posOffset>9502115</wp:posOffset>
              </wp:positionV>
              <wp:extent cx="1057910" cy="139065"/>
              <wp:effectExtent l="0" t="0" r="0" b="0"/>
              <wp:wrapNone/>
              <wp:docPr id="226" name="docshape144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91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D16F7" w:rsidP="00DD16F7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Complaint</w:t>
                          </w:r>
                          <w:r>
                            <w:rPr>
                              <w:i/>
                              <w:spacing w:val="-1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Consent</w:t>
                          </w:r>
                          <w:r>
                            <w:rPr>
                              <w:i/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144" o:spid="_x0000_s2051" type="#_x0000_t202" style="width:83.3pt;height:10.95pt;margin-top:748.2pt;margin-left:43.6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2880" filled="f" stroked="f">
              <v:textbox inset="0,0,0,0">
                <w:txbxContent>
                  <w:p w:rsidR="00DD16F7" w:rsidP="00DD16F7" w14:paraId="3820BFF6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Complaint</w:t>
                    </w:r>
                    <w:r>
                      <w:rPr>
                        <w:i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Consent</w:t>
                    </w:r>
                    <w:r>
                      <w:rPr>
                        <w:i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47E2" w14:paraId="75BFB088" w14:textId="7777777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6203950</wp:posOffset>
              </wp:positionH>
              <wp:positionV relativeFrom="page">
                <wp:posOffset>9640570</wp:posOffset>
              </wp:positionV>
              <wp:extent cx="509905" cy="139065"/>
              <wp:effectExtent l="0" t="0" r="0" b="0"/>
              <wp:wrapNone/>
              <wp:docPr id="19" name="docshape143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990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Page</w: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3</w:t>
                          </w:r>
                          <w:r>
                            <w:rPr>
                              <w:i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of</w:t>
                          </w:r>
                          <w:r>
                            <w:rPr>
                              <w:i/>
                              <w:spacing w:val="3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3" type="#_x0000_t202" style="width:40.15pt;height:10.95pt;margin-top:759.1pt;margin-left:488.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7216" filled="f" stroked="f">
              <v:textbox inset="0,0,0,0">
                <w:txbxContent>
                  <w:p w:rsidR="008047E2" w14:paraId="373E4158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Page</w:t>
                    </w:r>
                    <w:r>
                      <w:rPr>
                        <w:i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3</w:t>
                    </w:r>
                    <w:r>
                      <w:rPr>
                        <w:i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of</w:t>
                    </w:r>
                    <w:r>
                      <w:rPr>
                        <w:i/>
                        <w:spacing w:val="3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942340</wp:posOffset>
              </wp:positionH>
              <wp:positionV relativeFrom="page">
                <wp:posOffset>9655810</wp:posOffset>
              </wp:positionV>
              <wp:extent cx="1057910" cy="139065"/>
              <wp:effectExtent l="0" t="0" r="0" b="0"/>
              <wp:wrapNone/>
              <wp:docPr id="18" name="docshape144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91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Complaint</w:t>
                          </w:r>
                          <w:r>
                            <w:rPr>
                              <w:i/>
                              <w:spacing w:val="-1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Consent</w:t>
                          </w:r>
                          <w:r>
                            <w:rPr>
                              <w:i/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2054" type="#_x0000_t202" style="width:83.3pt;height:10.95pt;margin-top:760.3pt;margin-left:74.2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5168" filled="f" stroked="f">
              <v:textbox inset="0,0,0,0">
                <w:txbxContent>
                  <w:p w:rsidR="008047E2" w14:paraId="276792C4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Complaint</w:t>
                    </w:r>
                    <w:r>
                      <w:rPr>
                        <w:i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Consent</w:t>
                    </w:r>
                    <w:r>
                      <w:rPr>
                        <w:i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47E2" w14:paraId="09119087" w14:textId="7777777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>
              <wp:simplePos x="0" y="0"/>
              <wp:positionH relativeFrom="page">
                <wp:posOffset>936625</wp:posOffset>
              </wp:positionH>
              <wp:positionV relativeFrom="page">
                <wp:posOffset>9317355</wp:posOffset>
              </wp:positionV>
              <wp:extent cx="1057910" cy="139065"/>
              <wp:effectExtent l="0" t="0" r="0" b="0"/>
              <wp:wrapNone/>
              <wp:docPr id="16" name="docshape146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91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Complaint</w:t>
                          </w:r>
                          <w:r>
                            <w:rPr>
                              <w:i/>
                              <w:spacing w:val="-1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Consent</w:t>
                          </w:r>
                          <w:r>
                            <w:rPr>
                              <w:i/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46" o:spid="_x0000_s2056" type="#_x0000_t202" style="width:83.3pt;height:10.95pt;margin-top:733.65pt;margin-left:73.7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3120" filled="f" stroked="f">
              <v:textbox inset="0,0,0,0">
                <w:txbxContent>
                  <w:p w:rsidR="008047E2" w14:paraId="242DFD8C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Complaint</w:t>
                    </w:r>
                    <w:r>
                      <w:rPr>
                        <w:i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Consent</w:t>
                    </w:r>
                    <w:r>
                      <w:rPr>
                        <w:i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>
              <wp:simplePos x="0" y="0"/>
              <wp:positionH relativeFrom="page">
                <wp:posOffset>6281420</wp:posOffset>
              </wp:positionH>
              <wp:positionV relativeFrom="page">
                <wp:posOffset>9324340</wp:posOffset>
              </wp:positionV>
              <wp:extent cx="509905" cy="139065"/>
              <wp:effectExtent l="0" t="0" r="0" b="0"/>
              <wp:wrapNone/>
              <wp:docPr id="14" name="docshape147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990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Page</w: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t xml:space="preserve"> </w:t>
                          </w:r>
                          <w:r w:rsidR="00DD16F7">
                            <w:rPr>
                              <w:i/>
                              <w:sz w:val="16"/>
                            </w:rPr>
                            <w:t>5</w:t>
                          </w:r>
                          <w:r>
                            <w:rPr>
                              <w:i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of</w:t>
                          </w:r>
                          <w:r>
                            <w:rPr>
                              <w:i/>
                              <w:spacing w:val="3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147" o:spid="_x0000_s2057" type="#_x0000_t202" style="width:40.15pt;height:10.95pt;margin-top:734.2pt;margin-left:494.6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1072" filled="f" stroked="f">
              <v:textbox inset="0,0,0,0">
                <w:txbxContent>
                  <w:p w:rsidR="008047E2" w14:paraId="15310E5D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Page</w:t>
                    </w:r>
                    <w:r>
                      <w:rPr>
                        <w:i/>
                        <w:spacing w:val="-5"/>
                        <w:sz w:val="16"/>
                      </w:rPr>
                      <w:t xml:space="preserve"> </w:t>
                    </w:r>
                    <w:r w:rsidR="00DD16F7">
                      <w:rPr>
                        <w:i/>
                        <w:sz w:val="16"/>
                      </w:rPr>
                      <w:t>5</w:t>
                    </w:r>
                    <w:r>
                      <w:rPr>
                        <w:i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of</w:t>
                    </w:r>
                    <w:r>
                      <w:rPr>
                        <w:i/>
                        <w:spacing w:val="3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47E2" w14:paraId="0856E56F" w14:textId="7777777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>
              <wp:simplePos x="0" y="0"/>
              <wp:positionH relativeFrom="page">
                <wp:posOffset>960120</wp:posOffset>
              </wp:positionH>
              <wp:positionV relativeFrom="page">
                <wp:posOffset>9431655</wp:posOffset>
              </wp:positionV>
              <wp:extent cx="1064260" cy="138430"/>
              <wp:effectExtent l="0" t="0" r="0" b="0"/>
              <wp:wrapNone/>
              <wp:docPr id="4" name="docshape15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3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Complaint Consent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52" o:spid="_x0000_s2059" type="#_x0000_t202" style="width:83.8pt;height:10.9pt;margin-top:742.65pt;margin-left:75.6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9024" filled="f" stroked="f">
              <v:textbox inset="0,0,0,0">
                <w:txbxContent>
                  <w:p w:rsidR="008047E2" w14:paraId="47DE5A80" w14:textId="77777777">
                    <w:pPr>
                      <w:spacing w:before="13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Complaint Consent 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>
              <wp:simplePos x="0" y="0"/>
              <wp:positionH relativeFrom="page">
                <wp:posOffset>6632575</wp:posOffset>
              </wp:positionH>
              <wp:positionV relativeFrom="page">
                <wp:posOffset>9446895</wp:posOffset>
              </wp:positionV>
              <wp:extent cx="509905" cy="139065"/>
              <wp:effectExtent l="0" t="0" r="0" b="0"/>
              <wp:wrapNone/>
              <wp:docPr id="2" name="docshape153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990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Page</w: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6</w:t>
                          </w:r>
                          <w:r>
                            <w:rPr>
                              <w:i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of</w:t>
                          </w:r>
                          <w:r>
                            <w:rPr>
                              <w:i/>
                              <w:spacing w:val="3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153" o:spid="_x0000_s2060" type="#_x0000_t202" style="width:40.15pt;height:10.95pt;margin-top:743.85pt;margin-left:522.2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6976" filled="f" stroked="f">
              <v:textbox inset="0,0,0,0">
                <w:txbxContent>
                  <w:p w:rsidR="008047E2" w14:paraId="71A03C89" w14:textId="77777777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Page</w:t>
                    </w:r>
                    <w:r>
                      <w:rPr>
                        <w:i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6</w:t>
                    </w:r>
                    <w:r>
                      <w:rPr>
                        <w:i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of</w:t>
                    </w:r>
                    <w:r>
                      <w:rPr>
                        <w:i/>
                        <w:spacing w:val="3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47E2" w14:paraId="4F85923D" w14:textId="7777777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posOffset>397968</wp:posOffset>
          </wp:positionH>
          <wp:positionV relativeFrom="page">
            <wp:posOffset>92992</wp:posOffset>
          </wp:positionV>
          <wp:extent cx="679450" cy="699769"/>
          <wp:effectExtent l="0" t="0" r="0" b="0"/>
          <wp:wrapNone/>
          <wp:docPr id="42" name="image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image8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79450" cy="6997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6074410</wp:posOffset>
              </wp:positionH>
              <wp:positionV relativeFrom="page">
                <wp:posOffset>262255</wp:posOffset>
              </wp:positionV>
              <wp:extent cx="1287145" cy="200660"/>
              <wp:effectExtent l="0" t="0" r="0" b="0"/>
              <wp:wrapNone/>
              <wp:docPr id="23" name="docshape124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14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6" w:line="247" w:lineRule="auto"/>
                            <w:ind w:left="20" w:right="12"/>
                            <w:rPr>
                              <w:rFonts w:ascii="Arial"/>
                              <w:sz w:val="12"/>
                            </w:rPr>
                          </w:pPr>
                          <w:r>
                            <w:rPr>
                              <w:rFonts w:ascii="Arial"/>
                              <w:sz w:val="12"/>
                            </w:rPr>
                            <w:t>Form</w:t>
                          </w:r>
                          <w:r>
                            <w:rPr>
                              <w:rFonts w:ascii="Arial"/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Approved: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OMB</w:t>
                          </w:r>
                          <w:r>
                            <w:rPr>
                              <w:rFonts w:ascii="Arial"/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No.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 w:rsidRPr="00164F2C">
                            <w:rPr>
                              <w:rFonts w:ascii="Arial"/>
                              <w:sz w:val="12"/>
                            </w:rPr>
                            <w:t>0945-0002</w:t>
                          </w:r>
                          <w:r w:rsidRPr="00164F2C">
                            <w:rPr>
                              <w:rFonts w:ascii="Arial"/>
                              <w:spacing w:val="-31"/>
                              <w:sz w:val="12"/>
                            </w:rPr>
                            <w:t xml:space="preserve"> </w:t>
                          </w:r>
                          <w:r w:rsidRPr="00164F2C">
                            <w:rPr>
                              <w:rFonts w:ascii="Arial"/>
                              <w:sz w:val="12"/>
                            </w:rPr>
                            <w:t>Expiration</w:t>
                          </w:r>
                          <w:r w:rsidRPr="00164F2C">
                            <w:rPr>
                              <w:rFonts w:ascii="Arial"/>
                              <w:spacing w:val="-3"/>
                              <w:sz w:val="12"/>
                            </w:rPr>
                            <w:t xml:space="preserve"> </w:t>
                          </w:r>
                          <w:r w:rsidRPr="00164F2C">
                            <w:rPr>
                              <w:rFonts w:ascii="Arial"/>
                              <w:sz w:val="12"/>
                            </w:rPr>
                            <w:t>Date:</w:t>
                          </w:r>
                          <w:r w:rsidRPr="00164F2C">
                            <w:rPr>
                              <w:rFonts w:ascii="Arial"/>
                              <w:spacing w:val="-2"/>
                              <w:sz w:val="12"/>
                            </w:rPr>
                            <w:t xml:space="preserve"> </w:t>
                          </w:r>
                          <w:r w:rsidRPr="004D5776" w:rsidR="00164F2C">
                            <w:rPr>
                              <w:rFonts w:ascii="Arial"/>
                              <w:spacing w:val="-2"/>
                              <w:sz w:val="12"/>
                            </w:rPr>
                            <w:t>xx/xx/xxxx`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24" o:spid="_x0000_s2049" type="#_x0000_t202" style="width:101.35pt;height:15.8pt;margin-top:20.65pt;margin-left:478.3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6192" filled="f" stroked="f">
              <v:textbox inset="0,0,0,0">
                <w:txbxContent>
                  <w:p w:rsidR="008047E2" w14:paraId="410D23BE" w14:textId="77777777">
                    <w:pPr>
                      <w:spacing w:before="16" w:line="247" w:lineRule="auto"/>
                      <w:ind w:left="20" w:right="12"/>
                      <w:rPr>
                        <w:rFonts w:ascii="Arial"/>
                        <w:sz w:val="12"/>
                      </w:rPr>
                    </w:pPr>
                    <w:r>
                      <w:rPr>
                        <w:rFonts w:ascii="Arial"/>
                        <w:sz w:val="12"/>
                      </w:rPr>
                      <w:t>Form</w:t>
                    </w:r>
                    <w:r>
                      <w:rPr>
                        <w:rFonts w:ascii="Arial"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Approved: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OMB</w:t>
                    </w:r>
                    <w:r>
                      <w:rPr>
                        <w:rFonts w:ascii="Arial"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No.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 w:rsidRPr="00164F2C">
                      <w:rPr>
                        <w:rFonts w:ascii="Arial"/>
                        <w:sz w:val="12"/>
                      </w:rPr>
                      <w:t>0945-0002</w:t>
                    </w:r>
                    <w:r w:rsidRPr="00164F2C">
                      <w:rPr>
                        <w:rFonts w:ascii="Arial"/>
                        <w:spacing w:val="-31"/>
                        <w:sz w:val="12"/>
                      </w:rPr>
                      <w:t xml:space="preserve"> </w:t>
                    </w:r>
                    <w:r w:rsidRPr="00164F2C">
                      <w:rPr>
                        <w:rFonts w:ascii="Arial"/>
                        <w:sz w:val="12"/>
                      </w:rPr>
                      <w:t>Expiration</w:t>
                    </w:r>
                    <w:r w:rsidRPr="00164F2C">
                      <w:rPr>
                        <w:rFonts w:ascii="Arial"/>
                        <w:spacing w:val="-3"/>
                        <w:sz w:val="12"/>
                      </w:rPr>
                      <w:t xml:space="preserve"> </w:t>
                    </w:r>
                    <w:r w:rsidRPr="00164F2C">
                      <w:rPr>
                        <w:rFonts w:ascii="Arial"/>
                        <w:sz w:val="12"/>
                      </w:rPr>
                      <w:t>Date:</w:t>
                    </w:r>
                    <w:r w:rsidRPr="00164F2C">
                      <w:rPr>
                        <w:rFonts w:ascii="Arial"/>
                        <w:spacing w:val="-2"/>
                        <w:sz w:val="12"/>
                      </w:rPr>
                      <w:t xml:space="preserve"> </w:t>
                    </w:r>
                    <w:r w:rsidRPr="004D5776" w:rsidR="00164F2C">
                      <w:rPr>
                        <w:rFonts w:ascii="Arial"/>
                        <w:spacing w:val="-2"/>
                        <w:sz w:val="12"/>
                      </w:rPr>
                      <w:t>xx/xx/xxxx`</w:t>
                    </w:r>
                  </w:p>
                </w:txbxContent>
              </v:textbox>
            </v:shape>
          </w:pict>
        </mc:Fallback>
      </mc:AlternateContent>
    </w:r>
    <w:r w:rsidR="00164F2C">
      <w:rPr>
        <w:sz w:val="20"/>
      </w:rPr>
      <w:t>``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47E2" w14:paraId="5EBC1378" w14:textId="7777777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1312" behindDoc="1" locked="0" layoutInCell="1" allowOverlap="1">
          <wp:simplePos x="0" y="0"/>
          <wp:positionH relativeFrom="page">
            <wp:posOffset>508000</wp:posOffset>
          </wp:positionH>
          <wp:positionV relativeFrom="page">
            <wp:posOffset>314960</wp:posOffset>
          </wp:positionV>
          <wp:extent cx="679450" cy="699769"/>
          <wp:effectExtent l="0" t="0" r="0" b="0"/>
          <wp:wrapNone/>
          <wp:docPr id="43" name="image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image8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79450" cy="6997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>
              <wp:simplePos x="0" y="0"/>
              <wp:positionH relativeFrom="page">
                <wp:posOffset>6096000</wp:posOffset>
              </wp:positionH>
              <wp:positionV relativeFrom="page">
                <wp:posOffset>328930</wp:posOffset>
              </wp:positionV>
              <wp:extent cx="1287145" cy="200660"/>
              <wp:effectExtent l="0" t="0" r="0" b="0"/>
              <wp:wrapNone/>
              <wp:docPr id="20" name="docshape14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14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6" w:line="247" w:lineRule="auto"/>
                            <w:ind w:left="20" w:right="12"/>
                            <w:rPr>
                              <w:rFonts w:ascii="Arial"/>
                              <w:sz w:val="12"/>
                            </w:rPr>
                          </w:pPr>
                          <w:r>
                            <w:rPr>
                              <w:rFonts w:ascii="Arial"/>
                              <w:sz w:val="12"/>
                            </w:rPr>
                            <w:t>Form</w:t>
                          </w:r>
                          <w:r>
                            <w:rPr>
                              <w:rFonts w:ascii="Arial"/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Approved: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OMB</w:t>
                          </w:r>
                          <w:r>
                            <w:rPr>
                              <w:rFonts w:ascii="Arial"/>
                              <w:spacing w:val="-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No.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0945-0002</w:t>
                          </w:r>
                          <w:r>
                            <w:rPr>
                              <w:rFonts w:ascii="Arial"/>
                              <w:spacing w:val="-31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Expiration</w:t>
                          </w:r>
                          <w:r>
                            <w:rPr>
                              <w:rFonts w:ascii="Arial"/>
                              <w:spacing w:val="-3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Date</w:t>
                          </w:r>
                          <w:r w:rsidRPr="004D5776">
                            <w:rPr>
                              <w:rFonts w:ascii="Arial"/>
                              <w:sz w:val="12"/>
                            </w:rPr>
                            <w:t>:</w:t>
                          </w:r>
                          <w:r w:rsidRPr="004D5776">
                            <w:rPr>
                              <w:rFonts w:ascii="Arial"/>
                              <w:spacing w:val="-2"/>
                              <w:sz w:val="12"/>
                            </w:rPr>
                            <w:t xml:space="preserve"> </w:t>
                          </w:r>
                          <w:r w:rsidRPr="004D5776" w:rsidR="00164F2C">
                            <w:rPr>
                              <w:rFonts w:ascii="Arial"/>
                              <w:spacing w:val="-2"/>
                              <w:sz w:val="12"/>
                            </w:rPr>
                            <w:t>xx/xx/xxxx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42" o:spid="_x0000_s2052" type="#_x0000_t202" style="width:101.35pt;height:15.8pt;margin-top:25.9pt;margin-left:480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3120" filled="f" stroked="f">
              <v:textbox inset="0,0,0,0">
                <w:txbxContent>
                  <w:p w:rsidR="008047E2" w14:paraId="1BD96282" w14:textId="77777777">
                    <w:pPr>
                      <w:spacing w:before="16" w:line="247" w:lineRule="auto"/>
                      <w:ind w:left="20" w:right="12"/>
                      <w:rPr>
                        <w:rFonts w:ascii="Arial"/>
                        <w:sz w:val="12"/>
                      </w:rPr>
                    </w:pPr>
                    <w:r>
                      <w:rPr>
                        <w:rFonts w:ascii="Arial"/>
                        <w:sz w:val="12"/>
                      </w:rPr>
                      <w:t>Form</w:t>
                    </w:r>
                    <w:r>
                      <w:rPr>
                        <w:rFonts w:ascii="Arial"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Approved: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OMB</w:t>
                    </w:r>
                    <w:r>
                      <w:rPr>
                        <w:rFonts w:ascii="Arial"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No.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0945-0002</w:t>
                    </w:r>
                    <w:r>
                      <w:rPr>
                        <w:rFonts w:ascii="Arial"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Expiration</w:t>
                    </w:r>
                    <w:r>
                      <w:rPr>
                        <w:rFonts w:ascii="Arial"/>
                        <w:spacing w:val="-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Date</w:t>
                    </w:r>
                    <w:r w:rsidRPr="004D5776">
                      <w:rPr>
                        <w:rFonts w:ascii="Arial"/>
                        <w:sz w:val="12"/>
                      </w:rPr>
                      <w:t>:</w:t>
                    </w:r>
                    <w:r w:rsidRPr="004D5776">
                      <w:rPr>
                        <w:rFonts w:ascii="Arial"/>
                        <w:spacing w:val="-2"/>
                        <w:sz w:val="12"/>
                      </w:rPr>
                      <w:t xml:space="preserve"> </w:t>
                    </w:r>
                    <w:r w:rsidRPr="004D5776" w:rsidR="00164F2C">
                      <w:rPr>
                        <w:rFonts w:ascii="Arial"/>
                        <w:spacing w:val="-2"/>
                        <w:sz w:val="12"/>
                      </w:rPr>
                      <w:t>xx/xx/xxxx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47E2" w14:paraId="309D7C21" w14:textId="7777777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4384" behindDoc="1" locked="0" layoutInCell="1" allowOverlap="1">
          <wp:simplePos x="0" y="0"/>
          <wp:positionH relativeFrom="page">
            <wp:posOffset>438150</wp:posOffset>
          </wp:positionH>
          <wp:positionV relativeFrom="page">
            <wp:posOffset>276860</wp:posOffset>
          </wp:positionV>
          <wp:extent cx="679450" cy="699769"/>
          <wp:effectExtent l="0" t="0" r="0" b="0"/>
          <wp:wrapNone/>
          <wp:docPr id="44" name="image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image8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79450" cy="6997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>
              <wp:simplePos x="0" y="0"/>
              <wp:positionH relativeFrom="page">
                <wp:posOffset>5934075</wp:posOffset>
              </wp:positionH>
              <wp:positionV relativeFrom="page">
                <wp:posOffset>306705</wp:posOffset>
              </wp:positionV>
              <wp:extent cx="1288415" cy="200660"/>
              <wp:effectExtent l="0" t="0" r="0" b="0"/>
              <wp:wrapNone/>
              <wp:docPr id="17" name="docshape145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841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6" w:line="247" w:lineRule="auto"/>
                            <w:ind w:left="20" w:right="12"/>
                            <w:rPr>
                              <w:rFonts w:ascii="Arial"/>
                              <w:sz w:val="12"/>
                            </w:rPr>
                          </w:pPr>
                          <w:r>
                            <w:rPr>
                              <w:rFonts w:ascii="Arial"/>
                              <w:sz w:val="12"/>
                            </w:rPr>
                            <w:t>Form</w:t>
                          </w:r>
                          <w:r>
                            <w:rPr>
                              <w:rFonts w:ascii="Arial"/>
                              <w:spacing w:val="-5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Approved: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OMB</w:t>
                          </w:r>
                          <w:r>
                            <w:rPr>
                              <w:rFonts w:ascii="Arial"/>
                              <w:spacing w:val="-5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No.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0945-0002</w:t>
                          </w:r>
                          <w:r>
                            <w:rPr>
                              <w:rFonts w:ascii="Arial"/>
                              <w:spacing w:val="-31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Expiration</w:t>
                          </w:r>
                          <w:r>
                            <w:rPr>
                              <w:rFonts w:ascii="Arial"/>
                              <w:spacing w:val="-3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Date</w:t>
                          </w:r>
                          <w:r w:rsidRPr="004D5776">
                            <w:rPr>
                              <w:rFonts w:ascii="Arial"/>
                              <w:sz w:val="12"/>
                            </w:rPr>
                            <w:t>:</w:t>
                          </w:r>
                          <w:r w:rsidRPr="004D5776">
                            <w:rPr>
                              <w:rFonts w:ascii="Arial"/>
                              <w:spacing w:val="-2"/>
                              <w:sz w:val="12"/>
                            </w:rPr>
                            <w:t xml:space="preserve"> </w:t>
                          </w:r>
                          <w:r w:rsidRPr="004D5776" w:rsidR="00164F2C">
                            <w:rPr>
                              <w:rFonts w:ascii="Arial"/>
                              <w:spacing w:val="-2"/>
                              <w:sz w:val="12"/>
                            </w:rPr>
                            <w:t>xx/xx/xxxx`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45" o:spid="_x0000_s2055" type="#_x0000_t202" style="width:101.45pt;height:15.8pt;margin-top:24.15pt;margin-left:467.2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0048" filled="f" stroked="f">
              <v:textbox inset="0,0,0,0">
                <w:txbxContent>
                  <w:p w:rsidR="008047E2" w14:paraId="12AC1209" w14:textId="77777777">
                    <w:pPr>
                      <w:spacing w:before="16" w:line="247" w:lineRule="auto"/>
                      <w:ind w:left="20" w:right="12"/>
                      <w:rPr>
                        <w:rFonts w:ascii="Arial"/>
                        <w:sz w:val="12"/>
                      </w:rPr>
                    </w:pPr>
                    <w:r>
                      <w:rPr>
                        <w:rFonts w:ascii="Arial"/>
                        <w:sz w:val="12"/>
                      </w:rPr>
                      <w:t>Form</w:t>
                    </w:r>
                    <w:r>
                      <w:rPr>
                        <w:rFonts w:ascii="Arial"/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Approved: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OMB</w:t>
                    </w:r>
                    <w:r>
                      <w:rPr>
                        <w:rFonts w:ascii="Arial"/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No.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0945-0002</w:t>
                    </w:r>
                    <w:r>
                      <w:rPr>
                        <w:rFonts w:ascii="Arial"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Expiration</w:t>
                    </w:r>
                    <w:r>
                      <w:rPr>
                        <w:rFonts w:ascii="Arial"/>
                        <w:spacing w:val="-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Date</w:t>
                    </w:r>
                    <w:r w:rsidRPr="004D5776">
                      <w:rPr>
                        <w:rFonts w:ascii="Arial"/>
                        <w:sz w:val="12"/>
                      </w:rPr>
                      <w:t>:</w:t>
                    </w:r>
                    <w:r w:rsidRPr="004D5776">
                      <w:rPr>
                        <w:rFonts w:ascii="Arial"/>
                        <w:spacing w:val="-2"/>
                        <w:sz w:val="12"/>
                      </w:rPr>
                      <w:t xml:space="preserve"> </w:t>
                    </w:r>
                    <w:r w:rsidRPr="004D5776" w:rsidR="00164F2C">
                      <w:rPr>
                        <w:rFonts w:ascii="Arial"/>
                        <w:spacing w:val="-2"/>
                        <w:sz w:val="12"/>
                      </w:rPr>
                      <w:t>xx/xx/xxxx`</w:t>
                    </w:r>
                  </w:p>
                </w:txbxContent>
              </v:textbox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47E2" w14:paraId="5FA4E490" w14:textId="7777777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7456" behindDoc="1" locked="0" layoutInCell="1" allowOverlap="1">
          <wp:simplePos x="0" y="0"/>
          <wp:positionH relativeFrom="page">
            <wp:posOffset>438150</wp:posOffset>
          </wp:positionH>
          <wp:positionV relativeFrom="page">
            <wp:posOffset>276860</wp:posOffset>
          </wp:positionV>
          <wp:extent cx="679450" cy="699769"/>
          <wp:effectExtent l="0" t="0" r="0" b="0"/>
          <wp:wrapNone/>
          <wp:docPr id="15" name="image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8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79450" cy="6997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>
              <wp:simplePos x="0" y="0"/>
              <wp:positionH relativeFrom="page">
                <wp:posOffset>5765165</wp:posOffset>
              </wp:positionH>
              <wp:positionV relativeFrom="page">
                <wp:posOffset>284480</wp:posOffset>
              </wp:positionV>
              <wp:extent cx="1290955" cy="200660"/>
              <wp:effectExtent l="0" t="0" r="0" b="0"/>
              <wp:wrapNone/>
              <wp:docPr id="6" name="docshape15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095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047E2" w14:textId="77777777">
                          <w:pPr>
                            <w:spacing w:before="16" w:line="247" w:lineRule="auto"/>
                            <w:ind w:left="20" w:right="12"/>
                            <w:rPr>
                              <w:rFonts w:ascii="Arial"/>
                              <w:sz w:val="12"/>
                            </w:rPr>
                          </w:pPr>
                          <w:r>
                            <w:rPr>
                              <w:rFonts w:ascii="Arial"/>
                              <w:sz w:val="12"/>
                            </w:rPr>
                            <w:t>Form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Approved:</w:t>
                          </w:r>
                          <w:r>
                            <w:rPr>
                              <w:rFonts w:ascii="Arial"/>
                              <w:spacing w:val="-3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OMB</w:t>
                          </w:r>
                          <w:r>
                            <w:rPr>
                              <w:rFonts w:ascii="Arial"/>
                              <w:spacing w:val="-4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No.</w:t>
                          </w:r>
                          <w:r>
                            <w:rPr>
                              <w:rFonts w:ascii="Arial"/>
                              <w:spacing w:val="-3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0945-0002</w:t>
                          </w:r>
                          <w:r>
                            <w:rPr>
                              <w:rFonts w:ascii="Arial"/>
                              <w:spacing w:val="-31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Expiration</w:t>
                          </w:r>
                          <w:r>
                            <w:rPr>
                              <w:rFonts w:ascii="Arial"/>
                              <w:spacing w:val="-2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2"/>
                            </w:rPr>
                            <w:t>Date:</w:t>
                          </w:r>
                          <w:r>
                            <w:rPr>
                              <w:rFonts w:ascii="Arial"/>
                              <w:spacing w:val="-1"/>
                              <w:sz w:val="12"/>
                            </w:rPr>
                            <w:t xml:space="preserve"> </w:t>
                          </w:r>
                          <w:r w:rsidR="00164F2C">
                            <w:rPr>
                              <w:rFonts w:ascii="Arial"/>
                              <w:spacing w:val="-1"/>
                              <w:sz w:val="12"/>
                            </w:rPr>
                            <w:t>xx/xx/xxxx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51" o:spid="_x0000_s2058" type="#_x0000_t202" style="width:101.65pt;height:15.8pt;margin-top:22.4pt;margin-left:453.9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6976" filled="f" stroked="f">
              <v:textbox inset="0,0,0,0">
                <w:txbxContent>
                  <w:p w:rsidR="008047E2" w14:paraId="38D522B7" w14:textId="77777777">
                    <w:pPr>
                      <w:spacing w:before="16" w:line="247" w:lineRule="auto"/>
                      <w:ind w:left="20" w:right="12"/>
                      <w:rPr>
                        <w:rFonts w:ascii="Arial"/>
                        <w:sz w:val="12"/>
                      </w:rPr>
                    </w:pPr>
                    <w:r>
                      <w:rPr>
                        <w:rFonts w:ascii="Arial"/>
                        <w:sz w:val="12"/>
                      </w:rPr>
                      <w:t>Form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Approved:</w:t>
                    </w:r>
                    <w:r>
                      <w:rPr>
                        <w:rFonts w:ascii="Arial"/>
                        <w:spacing w:val="-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OMB</w:t>
                    </w:r>
                    <w:r>
                      <w:rPr>
                        <w:rFonts w:ascii="Arial"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No.</w:t>
                    </w:r>
                    <w:r>
                      <w:rPr>
                        <w:rFonts w:ascii="Arial"/>
                        <w:spacing w:val="-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0945-0002</w:t>
                    </w:r>
                    <w:r>
                      <w:rPr>
                        <w:rFonts w:ascii="Arial"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Expiration</w:t>
                    </w:r>
                    <w:r>
                      <w:rPr>
                        <w:rFonts w:ascii="Arial"/>
                        <w:spacing w:val="-2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sz w:val="12"/>
                      </w:rPr>
                      <w:t>Date:</w:t>
                    </w:r>
                    <w:r>
                      <w:rPr>
                        <w:rFonts w:ascii="Arial"/>
                        <w:spacing w:val="-1"/>
                        <w:sz w:val="12"/>
                      </w:rPr>
                      <w:t xml:space="preserve"> </w:t>
                    </w:r>
                    <w:r w:rsidR="00164F2C">
                      <w:rPr>
                        <w:rFonts w:ascii="Arial"/>
                        <w:spacing w:val="-1"/>
                        <w:sz w:val="12"/>
                      </w:rPr>
                      <w:t>xx/xx/xxxx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44F288A"/>
    <w:multiLevelType w:val="hybridMultilevel"/>
    <w:tmpl w:val="DED0575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07808E1"/>
    <w:multiLevelType w:val="hybridMultilevel"/>
    <w:tmpl w:val="9E4A0168"/>
    <w:lvl w:ilvl="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337C41"/>
    <w:multiLevelType w:val="hybridMultilevel"/>
    <w:tmpl w:val="1D5A9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441AD2"/>
    <w:multiLevelType w:val="hybridMultilevel"/>
    <w:tmpl w:val="3AAC5B9E"/>
    <w:lvl w:ilvl="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374B1B"/>
    <w:multiLevelType w:val="hybridMultilevel"/>
    <w:tmpl w:val="16A05AAC"/>
    <w:lvl w:ilvl="0">
      <w:start w:val="0"/>
      <w:numFmt w:val="bullet"/>
      <w:lvlText w:val="•"/>
      <w:lvlJc w:val="left"/>
      <w:pPr>
        <w:ind w:left="240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56"/>
        <w:sz w:val="24"/>
        <w:szCs w:val="24"/>
        <w:lang w:val="en-US" w:eastAsia="en-US" w:bidi="ar-SA"/>
      </w:rPr>
    </w:lvl>
    <w:lvl w:ilvl="1">
      <w:start w:val="0"/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4304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5256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6208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7160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9064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10016" w:hanging="360"/>
      </w:pPr>
      <w:rPr>
        <w:rFonts w:hint="default"/>
        <w:lang w:val="en-US" w:eastAsia="en-US" w:bidi="ar-SA"/>
      </w:rPr>
    </w:lvl>
  </w:abstractNum>
  <w:abstractNum w:abstractNumId="5">
    <w:nsid w:val="6B560F2D"/>
    <w:multiLevelType w:val="hybridMultilevel"/>
    <w:tmpl w:val="C1A44EF6"/>
    <w:lvl w:ilvl="0">
      <w:start w:val="1"/>
      <w:numFmt w:val="lowerRoman"/>
      <w:lvlText w:val="(%1)"/>
      <w:lvlJc w:val="left"/>
      <w:pPr>
        <w:ind w:left="1680" w:hanging="29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98"/>
        <w:sz w:val="24"/>
        <w:szCs w:val="24"/>
        <w:lang w:val="en-US" w:eastAsia="en-US" w:bidi="ar-SA"/>
      </w:rPr>
    </w:lvl>
    <w:lvl w:ilvl="1">
      <w:start w:val="0"/>
      <w:numFmt w:val="bullet"/>
      <w:lvlText w:val="•"/>
      <w:lvlJc w:val="left"/>
      <w:pPr>
        <w:ind w:left="2704" w:hanging="291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3728" w:hanging="291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4752" w:hanging="291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5776" w:hanging="291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6800" w:hanging="291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7824" w:hanging="291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8848" w:hanging="291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9872" w:hanging="291"/>
      </w:pPr>
      <w:rPr>
        <w:rFonts w:hint="default"/>
        <w:lang w:val="en-US" w:eastAsia="en-US" w:bidi="ar-SA"/>
      </w:rPr>
    </w:lvl>
  </w:abstractNum>
  <w:abstractNum w:abstractNumId="6">
    <w:nsid w:val="75A749E6"/>
    <w:multiLevelType w:val="hybridMultilevel"/>
    <w:tmpl w:val="99D02ED2"/>
    <w:lvl w:ilvl="0">
      <w:start w:val="1"/>
      <w:numFmt w:val="lowerRoman"/>
      <w:lvlText w:val="(%1)"/>
      <w:lvlJc w:val="left"/>
      <w:pPr>
        <w:ind w:left="1639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98"/>
        <w:sz w:val="24"/>
        <w:szCs w:val="24"/>
        <w:lang w:val="en-US" w:eastAsia="en-US" w:bidi="ar-SA"/>
      </w:rPr>
    </w:lvl>
    <w:lvl w:ilvl="1">
      <w:start w:val="0"/>
      <w:numFmt w:val="bullet"/>
      <w:lvlText w:val="•"/>
      <w:lvlJc w:val="left"/>
      <w:pPr>
        <w:ind w:left="2668" w:hanging="360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3696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5752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6780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7808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8836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9864" w:hanging="360"/>
      </w:pPr>
      <w:rPr>
        <w:rFonts w:hint="default"/>
        <w:lang w:val="en-US" w:eastAsia="en-US" w:bidi="ar-SA"/>
      </w:rPr>
    </w:lvl>
  </w:abstractNum>
  <w:num w:numId="1" w16cid:durableId="1225946566">
    <w:abstractNumId w:val="6"/>
  </w:num>
  <w:num w:numId="2" w16cid:durableId="224997329">
    <w:abstractNumId w:val="5"/>
  </w:num>
  <w:num w:numId="3" w16cid:durableId="964434367">
    <w:abstractNumId w:val="4"/>
  </w:num>
  <w:num w:numId="4" w16cid:durableId="815076066">
    <w:abstractNumId w:val="1"/>
  </w:num>
  <w:num w:numId="5" w16cid:durableId="1010260152">
    <w:abstractNumId w:val="1"/>
  </w:num>
  <w:num w:numId="6" w16cid:durableId="964510244">
    <w:abstractNumId w:val="3"/>
  </w:num>
  <w:num w:numId="7" w16cid:durableId="1632441875">
    <w:abstractNumId w:val="0"/>
  </w:num>
  <w:num w:numId="8" w16cid:durableId="13645953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26BB"/>
    <w:rsid w:val="000027E1"/>
    <w:rsid w:val="00035A4A"/>
    <w:rsid w:val="000368D2"/>
    <w:rsid w:val="000370AD"/>
    <w:rsid w:val="000373DF"/>
    <w:rsid w:val="00060A6F"/>
    <w:rsid w:val="000653B1"/>
    <w:rsid w:val="000A4BCD"/>
    <w:rsid w:val="000B70B6"/>
    <w:rsid w:val="000C5F93"/>
    <w:rsid w:val="000E1A66"/>
    <w:rsid w:val="000E7941"/>
    <w:rsid w:val="0010535A"/>
    <w:rsid w:val="00110F97"/>
    <w:rsid w:val="00111F5A"/>
    <w:rsid w:val="001261B9"/>
    <w:rsid w:val="0013041D"/>
    <w:rsid w:val="00133879"/>
    <w:rsid w:val="001377C0"/>
    <w:rsid w:val="001409FE"/>
    <w:rsid w:val="00145156"/>
    <w:rsid w:val="001642D4"/>
    <w:rsid w:val="00164F2C"/>
    <w:rsid w:val="00167DCF"/>
    <w:rsid w:val="001771A0"/>
    <w:rsid w:val="001855F8"/>
    <w:rsid w:val="001B1151"/>
    <w:rsid w:val="001C28F9"/>
    <w:rsid w:val="001C339A"/>
    <w:rsid w:val="001C4F61"/>
    <w:rsid w:val="001D2F8D"/>
    <w:rsid w:val="001D4D0F"/>
    <w:rsid w:val="001D61C4"/>
    <w:rsid w:val="001F5606"/>
    <w:rsid w:val="00202AE1"/>
    <w:rsid w:val="00215BEA"/>
    <w:rsid w:val="002174D3"/>
    <w:rsid w:val="00221CA2"/>
    <w:rsid w:val="00226550"/>
    <w:rsid w:val="0024544E"/>
    <w:rsid w:val="002563DB"/>
    <w:rsid w:val="002857E6"/>
    <w:rsid w:val="002B7A8F"/>
    <w:rsid w:val="002C24CF"/>
    <w:rsid w:val="002D3A7D"/>
    <w:rsid w:val="002F04B0"/>
    <w:rsid w:val="002F56C0"/>
    <w:rsid w:val="002F7E42"/>
    <w:rsid w:val="0030459F"/>
    <w:rsid w:val="00313198"/>
    <w:rsid w:val="00320B1D"/>
    <w:rsid w:val="003356CA"/>
    <w:rsid w:val="003408E5"/>
    <w:rsid w:val="00367E32"/>
    <w:rsid w:val="003C546A"/>
    <w:rsid w:val="003D4A6A"/>
    <w:rsid w:val="003F6212"/>
    <w:rsid w:val="003F6A47"/>
    <w:rsid w:val="00417083"/>
    <w:rsid w:val="004244B5"/>
    <w:rsid w:val="004258BB"/>
    <w:rsid w:val="00431BAA"/>
    <w:rsid w:val="004547E2"/>
    <w:rsid w:val="00482C8B"/>
    <w:rsid w:val="00487BF4"/>
    <w:rsid w:val="004A2D2B"/>
    <w:rsid w:val="004B3048"/>
    <w:rsid w:val="004B7675"/>
    <w:rsid w:val="004C7783"/>
    <w:rsid w:val="004D4431"/>
    <w:rsid w:val="004D5776"/>
    <w:rsid w:val="004E3D74"/>
    <w:rsid w:val="004F110F"/>
    <w:rsid w:val="004F1E97"/>
    <w:rsid w:val="004F3633"/>
    <w:rsid w:val="00504995"/>
    <w:rsid w:val="00507B7E"/>
    <w:rsid w:val="00517210"/>
    <w:rsid w:val="005411B5"/>
    <w:rsid w:val="00555635"/>
    <w:rsid w:val="00567D7B"/>
    <w:rsid w:val="00575A83"/>
    <w:rsid w:val="0058220C"/>
    <w:rsid w:val="00593874"/>
    <w:rsid w:val="00595857"/>
    <w:rsid w:val="005B2C66"/>
    <w:rsid w:val="005D7AAF"/>
    <w:rsid w:val="005E101D"/>
    <w:rsid w:val="005E2BB8"/>
    <w:rsid w:val="005E71BE"/>
    <w:rsid w:val="005F06FF"/>
    <w:rsid w:val="005F1F7E"/>
    <w:rsid w:val="005F4DBE"/>
    <w:rsid w:val="006244E2"/>
    <w:rsid w:val="0064615D"/>
    <w:rsid w:val="00664CEF"/>
    <w:rsid w:val="006733AD"/>
    <w:rsid w:val="0067402A"/>
    <w:rsid w:val="00690FDF"/>
    <w:rsid w:val="006A5FA2"/>
    <w:rsid w:val="006B4EA9"/>
    <w:rsid w:val="006D3265"/>
    <w:rsid w:val="006D3693"/>
    <w:rsid w:val="006E0BB3"/>
    <w:rsid w:val="006E263F"/>
    <w:rsid w:val="006F4AF9"/>
    <w:rsid w:val="00702276"/>
    <w:rsid w:val="00726FBF"/>
    <w:rsid w:val="007453EE"/>
    <w:rsid w:val="0074605E"/>
    <w:rsid w:val="00750FF5"/>
    <w:rsid w:val="0075282D"/>
    <w:rsid w:val="007545C8"/>
    <w:rsid w:val="0078211C"/>
    <w:rsid w:val="007C2890"/>
    <w:rsid w:val="007D052B"/>
    <w:rsid w:val="007D13A7"/>
    <w:rsid w:val="007D5C91"/>
    <w:rsid w:val="007D6233"/>
    <w:rsid w:val="007E673B"/>
    <w:rsid w:val="008047E2"/>
    <w:rsid w:val="00810BB2"/>
    <w:rsid w:val="00813020"/>
    <w:rsid w:val="008168E4"/>
    <w:rsid w:val="008265FD"/>
    <w:rsid w:val="0085402A"/>
    <w:rsid w:val="00872378"/>
    <w:rsid w:val="0088526E"/>
    <w:rsid w:val="008912FA"/>
    <w:rsid w:val="008C6399"/>
    <w:rsid w:val="008D6A59"/>
    <w:rsid w:val="008F6360"/>
    <w:rsid w:val="00902F3F"/>
    <w:rsid w:val="00916458"/>
    <w:rsid w:val="00920D7A"/>
    <w:rsid w:val="00925071"/>
    <w:rsid w:val="009477B2"/>
    <w:rsid w:val="009648BE"/>
    <w:rsid w:val="0096690F"/>
    <w:rsid w:val="00973398"/>
    <w:rsid w:val="00982B0B"/>
    <w:rsid w:val="00984DEB"/>
    <w:rsid w:val="009B7773"/>
    <w:rsid w:val="009D7538"/>
    <w:rsid w:val="009F5CC2"/>
    <w:rsid w:val="00A00858"/>
    <w:rsid w:val="00A00EEB"/>
    <w:rsid w:val="00A02F16"/>
    <w:rsid w:val="00A05B15"/>
    <w:rsid w:val="00A10EAA"/>
    <w:rsid w:val="00A22255"/>
    <w:rsid w:val="00A362C8"/>
    <w:rsid w:val="00A512C2"/>
    <w:rsid w:val="00A57743"/>
    <w:rsid w:val="00A653C2"/>
    <w:rsid w:val="00A804E3"/>
    <w:rsid w:val="00A826BB"/>
    <w:rsid w:val="00AA2F3E"/>
    <w:rsid w:val="00AA5617"/>
    <w:rsid w:val="00AC7C1B"/>
    <w:rsid w:val="00AE08FE"/>
    <w:rsid w:val="00AE57BC"/>
    <w:rsid w:val="00AE73A2"/>
    <w:rsid w:val="00AF7A9F"/>
    <w:rsid w:val="00B17DA4"/>
    <w:rsid w:val="00B365EC"/>
    <w:rsid w:val="00B40A97"/>
    <w:rsid w:val="00B50F64"/>
    <w:rsid w:val="00B51288"/>
    <w:rsid w:val="00B825CE"/>
    <w:rsid w:val="00B84091"/>
    <w:rsid w:val="00BC2EAF"/>
    <w:rsid w:val="00BC5455"/>
    <w:rsid w:val="00BD0ADC"/>
    <w:rsid w:val="00BD4B3A"/>
    <w:rsid w:val="00BD7896"/>
    <w:rsid w:val="00BE138E"/>
    <w:rsid w:val="00BE159C"/>
    <w:rsid w:val="00BF10FD"/>
    <w:rsid w:val="00BF2E3C"/>
    <w:rsid w:val="00C323C5"/>
    <w:rsid w:val="00C456D0"/>
    <w:rsid w:val="00C74D0C"/>
    <w:rsid w:val="00C75E1E"/>
    <w:rsid w:val="00C80B9D"/>
    <w:rsid w:val="00C867C5"/>
    <w:rsid w:val="00CB0A11"/>
    <w:rsid w:val="00CC622D"/>
    <w:rsid w:val="00CD4388"/>
    <w:rsid w:val="00CE2846"/>
    <w:rsid w:val="00CF1F29"/>
    <w:rsid w:val="00CF4BB3"/>
    <w:rsid w:val="00CF547B"/>
    <w:rsid w:val="00D0444C"/>
    <w:rsid w:val="00D116A2"/>
    <w:rsid w:val="00D13118"/>
    <w:rsid w:val="00D204E5"/>
    <w:rsid w:val="00D42E84"/>
    <w:rsid w:val="00D44990"/>
    <w:rsid w:val="00D476EF"/>
    <w:rsid w:val="00D5633E"/>
    <w:rsid w:val="00D60589"/>
    <w:rsid w:val="00D64DDE"/>
    <w:rsid w:val="00D64FCA"/>
    <w:rsid w:val="00D653B1"/>
    <w:rsid w:val="00D7468B"/>
    <w:rsid w:val="00DA5730"/>
    <w:rsid w:val="00DB3A99"/>
    <w:rsid w:val="00DC5F71"/>
    <w:rsid w:val="00DD16F7"/>
    <w:rsid w:val="00DF1BA2"/>
    <w:rsid w:val="00E110A5"/>
    <w:rsid w:val="00E24090"/>
    <w:rsid w:val="00E35B55"/>
    <w:rsid w:val="00E45F07"/>
    <w:rsid w:val="00E54B99"/>
    <w:rsid w:val="00E63DB4"/>
    <w:rsid w:val="00E82914"/>
    <w:rsid w:val="00E93351"/>
    <w:rsid w:val="00E95A0F"/>
    <w:rsid w:val="00EA2B80"/>
    <w:rsid w:val="00EC01B2"/>
    <w:rsid w:val="00EC11A9"/>
    <w:rsid w:val="00EE0BB9"/>
    <w:rsid w:val="00EE578F"/>
    <w:rsid w:val="00EE78C2"/>
    <w:rsid w:val="00F250C7"/>
    <w:rsid w:val="00F530C7"/>
    <w:rsid w:val="00F562FA"/>
    <w:rsid w:val="00F607B6"/>
    <w:rsid w:val="00F62AC4"/>
    <w:rsid w:val="00F757EB"/>
    <w:rsid w:val="00F84DFA"/>
    <w:rsid w:val="00F951D5"/>
    <w:rsid w:val="00FB5D2D"/>
    <w:rsid w:val="00FD29E0"/>
    <w:rsid w:val="00FF0244"/>
    <w:rsid w:val="00FF111E"/>
    <w:rsid w:val="00FF2A29"/>
    <w:rsid w:val="00FF4EA8"/>
    <w:rsid w:val="00FF514F"/>
    <w:rsid w:val="00FF57D9"/>
  </w:rsids>
  <w:docVars>
    <w:docVar w:name="__Grammarly_42___1" w:val="H4sIAAAAAAAEAKtWcslP9kxRslIyNDY2MDQ1BCJLcwNzMyNjAyUdpeDU4uLM/DyQAsNaABsjzGM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13FEE7B"/>
  <w15:docId w15:val="{A62DB255-11D3-4AFC-AF28-B55AA7C99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89"/>
      <w:ind w:left="1582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68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68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"/>
      <w:ind w:left="2935"/>
      <w:jc w:val="center"/>
    </w:pPr>
    <w:rPr>
      <w:rFonts w:ascii="Arial" w:eastAsia="Arial" w:hAnsi="Arial" w:cs="Arial"/>
      <w:b/>
      <w:bCs/>
      <w:sz w:val="31"/>
      <w:szCs w:val="31"/>
    </w:rPr>
  </w:style>
  <w:style w:type="paragraph" w:styleId="ListParagraph">
    <w:name w:val="List Paragraph"/>
    <w:basedOn w:val="Normal"/>
    <w:uiPriority w:val="34"/>
    <w:qFormat/>
    <w:pPr>
      <w:ind w:left="1639" w:right="1842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567D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D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D7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D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D7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5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5EC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0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438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43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70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70B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B70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0B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hyperlink" Target="https://www.hhs.gov/ocr/about-us/contact-us/index.html" TargetMode="External" /><Relationship Id="rId14" Type="http://schemas.openxmlformats.org/officeDocument/2006/relationships/header" Target="header4.xml" /><Relationship Id="rId15" Type="http://schemas.openxmlformats.org/officeDocument/2006/relationships/footer" Target="footer4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image" Target="media/image2.png" /><Relationship Id="rId8" Type="http://schemas.openxmlformats.org/officeDocument/2006/relationships/image" Target="media/image3.png" /><Relationship Id="rId9" Type="http://schemas.openxmlformats.org/officeDocument/2006/relationships/header" Target="header2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_rels/header3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_rels/header4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F6A24-2E4C-4347-BFEB-301498FBB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2044</Words>
  <Characters>1165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vil Rights and Conscience and Religious Freedom Discrimination Complaint Form Package</vt:lpstr>
    </vt:vector>
  </TitlesOfParts>
  <Company/>
  <LinksUpToDate>false</LinksUpToDate>
  <CharactersWithSpaces>1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Rights and Conscience and Religious Freedom Discrimination Complaint Form Package</dc:title>
  <dc:subject>OCR Complaint Form</dc:subject>
  <dc:creator>HHS OCR</dc:creator>
  <cp:keywords>HHS, OCR, Civil, Rights, Conscience, Religious, Freedom, Discrimination, Complaint, Form</cp:keywords>
  <cp:lastModifiedBy>OCR</cp:lastModifiedBy>
  <cp:revision>6</cp:revision>
  <cp:lastPrinted>2022-07-06T19:57:00Z</cp:lastPrinted>
  <dcterms:created xsi:type="dcterms:W3CDTF">2024-03-19T18:32:00Z</dcterms:created>
  <dcterms:modified xsi:type="dcterms:W3CDTF">2024-03-26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21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1-19T00:00:00Z</vt:filetime>
  </property>
  <property fmtid="{D5CDD505-2E9C-101B-9397-08002B2CF9AE}" pid="5" name="Producer">
    <vt:lpwstr>Acrobat Distiller 8.1.0 (Windows)</vt:lpwstr>
  </property>
</Properties>
</file>